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DB98C4" w14:textId="77777777" w:rsidR="00BD7883" w:rsidRDefault="00BD7883" w:rsidP="00262BA1">
      <w:pPr>
        <w:autoSpaceDE w:val="0"/>
        <w:autoSpaceDN w:val="0"/>
        <w:adjustRightInd w:val="0"/>
        <w:spacing w:after="0" w:line="240" w:lineRule="auto"/>
        <w:rPr>
          <w:rFonts w:ascii="TimesNewRomanPSMT" w:hAnsi="TimesNewRomanPSMT" w:cs="TimesNewRomanPSMT"/>
          <w:sz w:val="52"/>
          <w:szCs w:val="52"/>
          <w:lang w:val="en-US"/>
        </w:rPr>
      </w:pPr>
    </w:p>
    <w:p w14:paraId="454384B9" w14:textId="77777777" w:rsidR="00BD7883" w:rsidRDefault="00BD7883" w:rsidP="00262BA1">
      <w:pPr>
        <w:autoSpaceDE w:val="0"/>
        <w:autoSpaceDN w:val="0"/>
        <w:adjustRightInd w:val="0"/>
        <w:spacing w:after="0" w:line="240" w:lineRule="auto"/>
        <w:rPr>
          <w:rFonts w:ascii="TimesNewRomanPSMT" w:hAnsi="TimesNewRomanPSMT" w:cs="TimesNewRomanPSMT"/>
          <w:sz w:val="52"/>
          <w:szCs w:val="52"/>
          <w:lang w:val="en-US"/>
        </w:rPr>
      </w:pPr>
    </w:p>
    <w:p w14:paraId="37B26AE6" w14:textId="77777777" w:rsidR="00BD7883" w:rsidRDefault="00BD7883" w:rsidP="00262BA1">
      <w:pPr>
        <w:autoSpaceDE w:val="0"/>
        <w:autoSpaceDN w:val="0"/>
        <w:adjustRightInd w:val="0"/>
        <w:spacing w:after="0" w:line="240" w:lineRule="auto"/>
        <w:rPr>
          <w:rFonts w:ascii="TimesNewRomanPSMT" w:hAnsi="TimesNewRomanPSMT" w:cs="TimesNewRomanPSMT"/>
          <w:sz w:val="52"/>
          <w:szCs w:val="52"/>
          <w:lang w:val="en-US"/>
        </w:rPr>
      </w:pPr>
    </w:p>
    <w:p w14:paraId="0D5CDFF8" w14:textId="17D1A6FB" w:rsidR="00341F45" w:rsidRDefault="00212147" w:rsidP="00341F45">
      <w:pPr>
        <w:autoSpaceDE w:val="0"/>
        <w:autoSpaceDN w:val="0"/>
        <w:adjustRightInd w:val="0"/>
        <w:spacing w:after="0" w:line="240" w:lineRule="auto"/>
        <w:rPr>
          <w:rFonts w:ascii="TimesNewRomanPSMT" w:hAnsi="TimesNewRomanPSMT" w:cs="TimesNewRomanPSMT"/>
          <w:sz w:val="52"/>
          <w:szCs w:val="52"/>
          <w:lang w:val="en-US"/>
        </w:rPr>
      </w:pPr>
      <w:r>
        <w:rPr>
          <w:rFonts w:ascii="TimesNewRomanPSMT" w:hAnsi="TimesNewRomanPSMT" w:cs="TimesNewRomanPSMT"/>
          <w:sz w:val="52"/>
          <w:szCs w:val="52"/>
          <w:lang w:val="en-US"/>
        </w:rPr>
        <w:t>Case Study A</w:t>
      </w:r>
      <w:r w:rsidR="00341F45">
        <w:rPr>
          <w:rFonts w:ascii="TimesNewRomanPSMT" w:hAnsi="TimesNewRomanPSMT" w:cs="TimesNewRomanPSMT"/>
          <w:sz w:val="52"/>
          <w:szCs w:val="52"/>
          <w:lang w:val="en-US"/>
        </w:rPr>
        <w:t xml:space="preserve">ssignment – Unit </w:t>
      </w:r>
      <w:r>
        <w:rPr>
          <w:rFonts w:ascii="TimesNewRomanPSMT" w:hAnsi="TimesNewRomanPSMT" w:cs="TimesNewRomanPSMT"/>
          <w:sz w:val="52"/>
          <w:szCs w:val="52"/>
          <w:lang w:val="en-US"/>
        </w:rPr>
        <w:t>1</w:t>
      </w:r>
    </w:p>
    <w:p w14:paraId="627D10AC" w14:textId="77777777" w:rsidR="00286B90" w:rsidRDefault="00286B90" w:rsidP="00262BA1">
      <w:pPr>
        <w:autoSpaceDE w:val="0"/>
        <w:autoSpaceDN w:val="0"/>
        <w:adjustRightInd w:val="0"/>
        <w:spacing w:after="0" w:line="240" w:lineRule="auto"/>
        <w:rPr>
          <w:rFonts w:ascii="TimesNewRomanPSMT" w:hAnsi="TimesNewRomanPSMT" w:cs="TimesNewRomanPSMT"/>
          <w:sz w:val="52"/>
          <w:szCs w:val="52"/>
          <w:lang w:val="en-US"/>
        </w:rPr>
      </w:pPr>
    </w:p>
    <w:p w14:paraId="1387E0CE" w14:textId="77777777" w:rsidR="00262BA1" w:rsidRPr="00754C5C" w:rsidRDefault="00262BA1" w:rsidP="00262BA1">
      <w:pPr>
        <w:autoSpaceDE w:val="0"/>
        <w:autoSpaceDN w:val="0"/>
        <w:adjustRightInd w:val="0"/>
        <w:spacing w:after="0" w:line="240" w:lineRule="auto"/>
        <w:rPr>
          <w:rFonts w:ascii="TimesNewRomanPSMT" w:hAnsi="TimesNewRomanPSMT" w:cs="TimesNewRomanPSMT"/>
          <w:sz w:val="52"/>
          <w:szCs w:val="52"/>
          <w:lang w:val="en-US"/>
        </w:rPr>
      </w:pPr>
    </w:p>
    <w:p w14:paraId="5EC80D82" w14:textId="77777777" w:rsidR="00262BA1" w:rsidRDefault="00262BA1" w:rsidP="00262BA1">
      <w:pPr>
        <w:autoSpaceDE w:val="0"/>
        <w:autoSpaceDN w:val="0"/>
        <w:adjustRightInd w:val="0"/>
        <w:spacing w:after="0" w:line="240" w:lineRule="auto"/>
        <w:rPr>
          <w:rFonts w:ascii="TimesNewRomanPSMT" w:hAnsi="TimesNewRomanPSMT" w:cs="TimesNewRomanPSMT"/>
          <w:sz w:val="40"/>
          <w:szCs w:val="40"/>
          <w:lang w:val="en-US"/>
        </w:rPr>
      </w:pPr>
      <w:r w:rsidRPr="00754C5C">
        <w:rPr>
          <w:rFonts w:ascii="TimesNewRomanPSMT" w:hAnsi="TimesNewRomanPSMT" w:cs="TimesNewRomanPSMT"/>
          <w:sz w:val="40"/>
          <w:szCs w:val="40"/>
          <w:lang w:val="en-US"/>
        </w:rPr>
        <w:t>University of the People</w:t>
      </w:r>
    </w:p>
    <w:p w14:paraId="3BBB29CA" w14:textId="77777777" w:rsidR="00262BA1" w:rsidRPr="00754C5C" w:rsidRDefault="00262BA1" w:rsidP="00262BA1">
      <w:pPr>
        <w:autoSpaceDE w:val="0"/>
        <w:autoSpaceDN w:val="0"/>
        <w:adjustRightInd w:val="0"/>
        <w:spacing w:after="0" w:line="240" w:lineRule="auto"/>
        <w:rPr>
          <w:rFonts w:ascii="TimesNewRomanPSMT" w:hAnsi="TimesNewRomanPSMT" w:cs="TimesNewRomanPSMT"/>
          <w:sz w:val="40"/>
          <w:szCs w:val="40"/>
          <w:lang w:val="en-US"/>
        </w:rPr>
      </w:pPr>
    </w:p>
    <w:p w14:paraId="163F0400" w14:textId="77678B14" w:rsidR="00262BA1" w:rsidRPr="00212147" w:rsidRDefault="00387492" w:rsidP="00262BA1">
      <w:pPr>
        <w:autoSpaceDE w:val="0"/>
        <w:autoSpaceDN w:val="0"/>
        <w:adjustRightInd w:val="0"/>
        <w:spacing w:after="0" w:line="240" w:lineRule="auto"/>
        <w:rPr>
          <w:rFonts w:ascii="TimesNewRomanPSMT" w:hAnsi="TimesNewRomanPSMT" w:cs="TimesNewRomanPSMT"/>
          <w:sz w:val="40"/>
          <w:szCs w:val="40"/>
          <w:highlight w:val="yellow"/>
          <w:lang w:val="en-US"/>
        </w:rPr>
      </w:pPr>
      <w:r w:rsidRPr="00212147">
        <w:rPr>
          <w:rFonts w:ascii="TimesNewRomanPSMT" w:hAnsi="TimesNewRomanPSMT" w:cs="TimesNewRomanPSMT"/>
          <w:sz w:val="40"/>
          <w:szCs w:val="40"/>
          <w:highlight w:val="yellow"/>
          <w:lang w:val="en-US"/>
        </w:rPr>
        <w:t>MSIT 52</w:t>
      </w:r>
      <w:r w:rsidR="00212147">
        <w:rPr>
          <w:rFonts w:ascii="TimesNewRomanPSMT" w:hAnsi="TimesNewRomanPSMT" w:cs="TimesNewRomanPSMT"/>
          <w:sz w:val="40"/>
          <w:szCs w:val="40"/>
          <w:highlight w:val="yellow"/>
          <w:lang w:val="en-US"/>
        </w:rPr>
        <w:t>50</w:t>
      </w:r>
      <w:r w:rsidRPr="00212147">
        <w:rPr>
          <w:rFonts w:ascii="TimesNewRomanPSMT" w:hAnsi="TimesNewRomanPSMT" w:cs="TimesNewRomanPSMT"/>
          <w:sz w:val="40"/>
          <w:szCs w:val="40"/>
          <w:highlight w:val="yellow"/>
          <w:lang w:val="en-US"/>
        </w:rPr>
        <w:t>-01</w:t>
      </w:r>
    </w:p>
    <w:p w14:paraId="0A8930C5" w14:textId="77777777" w:rsidR="00262BA1" w:rsidRPr="00212147" w:rsidRDefault="00262BA1" w:rsidP="00262BA1">
      <w:pPr>
        <w:autoSpaceDE w:val="0"/>
        <w:autoSpaceDN w:val="0"/>
        <w:adjustRightInd w:val="0"/>
        <w:spacing w:after="0" w:line="240" w:lineRule="auto"/>
        <w:rPr>
          <w:rFonts w:ascii="TimesNewRomanPSMT" w:hAnsi="TimesNewRomanPSMT" w:cs="TimesNewRomanPSMT"/>
          <w:sz w:val="40"/>
          <w:szCs w:val="40"/>
          <w:highlight w:val="yellow"/>
          <w:lang w:val="en-US"/>
        </w:rPr>
      </w:pPr>
    </w:p>
    <w:p w14:paraId="4C20B4F5" w14:textId="3ECEF617" w:rsidR="00262BA1" w:rsidRPr="00212147" w:rsidRDefault="00262BA1" w:rsidP="00262BA1">
      <w:pPr>
        <w:autoSpaceDE w:val="0"/>
        <w:autoSpaceDN w:val="0"/>
        <w:adjustRightInd w:val="0"/>
        <w:spacing w:after="0" w:line="240" w:lineRule="auto"/>
        <w:rPr>
          <w:rFonts w:ascii="TimesNewRomanPSMT" w:hAnsi="TimesNewRomanPSMT" w:cs="TimesNewRomanPSMT"/>
          <w:sz w:val="40"/>
          <w:szCs w:val="40"/>
          <w:highlight w:val="yellow"/>
          <w:lang w:val="en-US"/>
        </w:rPr>
      </w:pPr>
      <w:r w:rsidRPr="00212147">
        <w:rPr>
          <w:rFonts w:ascii="TimesNewRomanPSMT" w:hAnsi="TimesNewRomanPSMT" w:cs="TimesNewRomanPSMT"/>
          <w:sz w:val="40"/>
          <w:szCs w:val="40"/>
          <w:highlight w:val="yellow"/>
          <w:lang w:val="en-US"/>
        </w:rPr>
        <w:t>AY202</w:t>
      </w:r>
      <w:r w:rsidR="00000AE0">
        <w:rPr>
          <w:rFonts w:ascii="TimesNewRomanPSMT" w:hAnsi="TimesNewRomanPSMT" w:cs="TimesNewRomanPSMT"/>
          <w:sz w:val="40"/>
          <w:szCs w:val="40"/>
          <w:highlight w:val="yellow"/>
          <w:lang w:val="en-US"/>
        </w:rPr>
        <w:t>4</w:t>
      </w:r>
      <w:r w:rsidRPr="00212147">
        <w:rPr>
          <w:rFonts w:ascii="TimesNewRomanPSMT" w:hAnsi="TimesNewRomanPSMT" w:cs="TimesNewRomanPSMT"/>
          <w:sz w:val="40"/>
          <w:szCs w:val="40"/>
          <w:highlight w:val="yellow"/>
          <w:lang w:val="en-US"/>
        </w:rPr>
        <w:t xml:space="preserve"> </w:t>
      </w:r>
      <w:r w:rsidR="00387492" w:rsidRPr="00212147">
        <w:rPr>
          <w:rFonts w:ascii="TimesNewRomanPSMT" w:hAnsi="TimesNewRomanPSMT" w:cs="TimesNewRomanPSMT"/>
          <w:sz w:val="40"/>
          <w:szCs w:val="40"/>
          <w:highlight w:val="yellow"/>
          <w:lang w:val="en-US"/>
        </w:rPr>
        <w:t>–</w:t>
      </w:r>
      <w:r w:rsidRPr="00212147">
        <w:rPr>
          <w:rFonts w:ascii="TimesNewRomanPSMT" w:hAnsi="TimesNewRomanPSMT" w:cs="TimesNewRomanPSMT"/>
          <w:sz w:val="40"/>
          <w:szCs w:val="40"/>
          <w:highlight w:val="yellow"/>
          <w:lang w:val="en-US"/>
        </w:rPr>
        <w:t xml:space="preserve"> T</w:t>
      </w:r>
      <w:r w:rsidR="00000AE0">
        <w:rPr>
          <w:rFonts w:ascii="TimesNewRomanPSMT" w:hAnsi="TimesNewRomanPSMT" w:cs="TimesNewRomanPSMT"/>
          <w:sz w:val="40"/>
          <w:szCs w:val="40"/>
          <w:highlight w:val="yellow"/>
          <w:lang w:val="en-US"/>
        </w:rPr>
        <w:t>4</w:t>
      </w:r>
    </w:p>
    <w:p w14:paraId="1DCAE81C" w14:textId="77777777" w:rsidR="00262BA1" w:rsidRPr="00212147" w:rsidRDefault="00262BA1" w:rsidP="00262BA1">
      <w:pPr>
        <w:autoSpaceDE w:val="0"/>
        <w:autoSpaceDN w:val="0"/>
        <w:adjustRightInd w:val="0"/>
        <w:spacing w:after="0" w:line="240" w:lineRule="auto"/>
        <w:rPr>
          <w:rFonts w:ascii="TimesNewRomanPSMT" w:hAnsi="TimesNewRomanPSMT" w:cs="TimesNewRomanPSMT"/>
          <w:sz w:val="40"/>
          <w:szCs w:val="40"/>
          <w:highlight w:val="yellow"/>
          <w:lang w:val="en-US"/>
        </w:rPr>
      </w:pPr>
    </w:p>
    <w:p w14:paraId="0C372A21" w14:textId="3C3E5591" w:rsidR="00262BA1" w:rsidRPr="00212147" w:rsidRDefault="00262BA1" w:rsidP="00262BA1">
      <w:pPr>
        <w:spacing w:line="480" w:lineRule="auto"/>
        <w:rPr>
          <w:rFonts w:ascii="TimesNewRomanPSMT" w:hAnsi="TimesNewRomanPSMT" w:cs="TimesNewRomanPSMT"/>
          <w:sz w:val="40"/>
          <w:szCs w:val="40"/>
          <w:highlight w:val="yellow"/>
          <w:lang w:val="en-US"/>
        </w:rPr>
      </w:pPr>
      <w:r w:rsidRPr="00212147">
        <w:rPr>
          <w:rFonts w:ascii="TimesNewRomanPSMT" w:hAnsi="TimesNewRomanPSMT" w:cs="TimesNewRomanPSMT"/>
          <w:sz w:val="40"/>
          <w:szCs w:val="40"/>
          <w:highlight w:val="yellow"/>
          <w:lang w:val="en-US"/>
        </w:rPr>
        <w:t xml:space="preserve">Instructor: </w:t>
      </w:r>
      <w:r w:rsidR="00387492" w:rsidRPr="00212147">
        <w:rPr>
          <w:rFonts w:ascii="TimesNewRomanPSMT" w:hAnsi="TimesNewRomanPSMT" w:cs="TimesNewRomanPSMT"/>
          <w:sz w:val="40"/>
          <w:szCs w:val="40"/>
          <w:highlight w:val="yellow"/>
          <w:lang w:val="en-US"/>
        </w:rPr>
        <w:t>Dr.</w:t>
      </w:r>
    </w:p>
    <w:p w14:paraId="3B57F10E" w14:textId="726B40D6" w:rsidR="00262BA1" w:rsidRPr="00A22A06" w:rsidRDefault="00000AE0" w:rsidP="00262BA1">
      <w:pPr>
        <w:spacing w:line="480" w:lineRule="auto"/>
        <w:rPr>
          <w:rFonts w:ascii="Times New Roman" w:hAnsi="Times New Roman" w:cs="Times New Roman"/>
          <w:sz w:val="24"/>
          <w:szCs w:val="24"/>
          <w:lang w:val="en-US"/>
        </w:rPr>
      </w:pPr>
      <w:r>
        <w:rPr>
          <w:rFonts w:ascii="TimesNewRomanPSMT" w:hAnsi="TimesNewRomanPSMT" w:cs="TimesNewRomanPSMT"/>
          <w:sz w:val="40"/>
          <w:szCs w:val="40"/>
          <w:highlight w:val="yellow"/>
          <w:lang w:val="en-US"/>
        </w:rPr>
        <w:t>April</w:t>
      </w:r>
      <w:r w:rsidR="00262BA1" w:rsidRPr="00212147">
        <w:rPr>
          <w:rFonts w:ascii="TimesNewRomanPSMT" w:hAnsi="TimesNewRomanPSMT" w:cs="TimesNewRomanPSMT"/>
          <w:sz w:val="40"/>
          <w:szCs w:val="40"/>
          <w:highlight w:val="yellow"/>
          <w:lang w:val="en-US"/>
        </w:rPr>
        <w:t xml:space="preserve"> </w:t>
      </w:r>
      <w:r>
        <w:rPr>
          <w:rFonts w:ascii="TimesNewRomanPSMT" w:hAnsi="TimesNewRomanPSMT" w:cs="TimesNewRomanPSMT"/>
          <w:sz w:val="40"/>
          <w:szCs w:val="40"/>
          <w:highlight w:val="yellow"/>
          <w:lang w:val="en-US"/>
        </w:rPr>
        <w:t>25</w:t>
      </w:r>
      <w:r w:rsidR="00262BA1" w:rsidRPr="00212147">
        <w:rPr>
          <w:rFonts w:ascii="TimesNewRomanPSMT" w:hAnsi="TimesNewRomanPSMT" w:cs="TimesNewRomanPSMT"/>
          <w:sz w:val="40"/>
          <w:szCs w:val="40"/>
          <w:highlight w:val="yellow"/>
          <w:lang w:val="en-US"/>
        </w:rPr>
        <w:t>, 202</w:t>
      </w:r>
      <w:r>
        <w:rPr>
          <w:rFonts w:ascii="TimesNewRomanPSMT" w:hAnsi="TimesNewRomanPSMT" w:cs="TimesNewRomanPSMT"/>
          <w:sz w:val="40"/>
          <w:szCs w:val="40"/>
          <w:lang w:val="en-US"/>
        </w:rPr>
        <w:t>4</w:t>
      </w:r>
    </w:p>
    <w:p w14:paraId="60944203" w14:textId="141DD373" w:rsidR="00BF3984" w:rsidRDefault="00BF3984" w:rsidP="00262BA1">
      <w:pPr>
        <w:spacing w:line="240" w:lineRule="auto"/>
        <w:rPr>
          <w:rFonts w:cstheme="minorHAnsi"/>
          <w:b/>
          <w:bCs/>
          <w:lang w:val="en-US"/>
        </w:rPr>
      </w:pPr>
    </w:p>
    <w:p w14:paraId="5745ADC8" w14:textId="2728A4AE" w:rsidR="00262BA1" w:rsidRDefault="00262BA1" w:rsidP="00262BA1">
      <w:pPr>
        <w:spacing w:line="240" w:lineRule="auto"/>
        <w:rPr>
          <w:rFonts w:cstheme="minorHAnsi"/>
          <w:b/>
          <w:bCs/>
          <w:lang w:val="en-US"/>
        </w:rPr>
      </w:pPr>
    </w:p>
    <w:p w14:paraId="5D426493" w14:textId="5719528A" w:rsidR="00262BA1" w:rsidRDefault="00262BA1" w:rsidP="00262BA1">
      <w:pPr>
        <w:spacing w:line="240" w:lineRule="auto"/>
        <w:rPr>
          <w:rFonts w:cstheme="minorHAnsi"/>
          <w:b/>
          <w:bCs/>
          <w:lang w:val="en-US"/>
        </w:rPr>
      </w:pPr>
    </w:p>
    <w:p w14:paraId="01804AA2" w14:textId="31BBDBCE" w:rsidR="00262BA1" w:rsidRDefault="00262BA1" w:rsidP="00262BA1">
      <w:pPr>
        <w:spacing w:line="240" w:lineRule="auto"/>
        <w:rPr>
          <w:rFonts w:cstheme="minorHAnsi"/>
          <w:b/>
          <w:bCs/>
          <w:lang w:val="en-US"/>
        </w:rPr>
      </w:pPr>
    </w:p>
    <w:p w14:paraId="0EEC3519" w14:textId="16BDB519" w:rsidR="00262BA1" w:rsidRDefault="00262BA1" w:rsidP="00262BA1">
      <w:pPr>
        <w:spacing w:line="240" w:lineRule="auto"/>
        <w:rPr>
          <w:rFonts w:cstheme="minorHAnsi"/>
          <w:b/>
          <w:bCs/>
          <w:lang w:val="en-US"/>
        </w:rPr>
      </w:pPr>
    </w:p>
    <w:p w14:paraId="06D933F9" w14:textId="55AB95E9" w:rsidR="00262BA1" w:rsidRDefault="00262BA1" w:rsidP="00262BA1">
      <w:pPr>
        <w:spacing w:line="240" w:lineRule="auto"/>
        <w:rPr>
          <w:rFonts w:cstheme="minorHAnsi"/>
          <w:b/>
          <w:bCs/>
          <w:lang w:val="en-US"/>
        </w:rPr>
      </w:pPr>
    </w:p>
    <w:p w14:paraId="32A2E18D" w14:textId="2DB3AE8C" w:rsidR="00262BA1" w:rsidRDefault="00262BA1" w:rsidP="00262BA1">
      <w:pPr>
        <w:spacing w:line="240" w:lineRule="auto"/>
        <w:rPr>
          <w:rFonts w:cstheme="minorHAnsi"/>
          <w:b/>
          <w:bCs/>
          <w:lang w:val="en-US"/>
        </w:rPr>
      </w:pPr>
    </w:p>
    <w:p w14:paraId="613BFFE8" w14:textId="55D55952" w:rsidR="00262BA1" w:rsidRDefault="00262BA1" w:rsidP="00262BA1">
      <w:pPr>
        <w:spacing w:line="240" w:lineRule="auto"/>
        <w:rPr>
          <w:rFonts w:cstheme="minorHAnsi"/>
          <w:b/>
          <w:bCs/>
          <w:lang w:val="en-US"/>
        </w:rPr>
      </w:pPr>
    </w:p>
    <w:p w14:paraId="74D08A29" w14:textId="7F512BE5" w:rsidR="00262BA1" w:rsidRDefault="00262BA1" w:rsidP="00262BA1">
      <w:pPr>
        <w:spacing w:line="240" w:lineRule="auto"/>
        <w:rPr>
          <w:rFonts w:cstheme="minorHAnsi"/>
          <w:b/>
          <w:bCs/>
          <w:lang w:val="en-US"/>
        </w:rPr>
      </w:pPr>
    </w:p>
    <w:p w14:paraId="680DEAB2" w14:textId="78F1AE44" w:rsidR="00262BA1" w:rsidRDefault="00262BA1" w:rsidP="00262BA1">
      <w:pPr>
        <w:spacing w:line="240" w:lineRule="auto"/>
        <w:rPr>
          <w:rFonts w:cstheme="minorHAnsi"/>
          <w:b/>
          <w:bCs/>
          <w:lang w:val="en-US"/>
        </w:rPr>
      </w:pPr>
    </w:p>
    <w:p w14:paraId="6AB74D5A" w14:textId="151F7035" w:rsidR="00262BA1" w:rsidRDefault="00262BA1" w:rsidP="00262BA1">
      <w:pPr>
        <w:spacing w:line="240" w:lineRule="auto"/>
        <w:rPr>
          <w:rFonts w:cstheme="minorHAnsi"/>
          <w:b/>
          <w:bCs/>
          <w:lang w:val="en-US"/>
        </w:rPr>
      </w:pPr>
    </w:p>
    <w:p w14:paraId="1B6C7A87" w14:textId="77777777" w:rsidR="00A8736E" w:rsidRDefault="00A8736E" w:rsidP="00850C4F">
      <w:pPr>
        <w:spacing w:line="480" w:lineRule="auto"/>
        <w:jc w:val="center"/>
        <w:rPr>
          <w:rFonts w:ascii="Times New Roman" w:hAnsi="Times New Roman" w:cs="Times New Roman"/>
          <w:b/>
          <w:bCs/>
          <w:sz w:val="24"/>
          <w:szCs w:val="24"/>
          <w:lang w:val="en-US"/>
        </w:rPr>
      </w:pPr>
    </w:p>
    <w:sdt>
      <w:sdtPr>
        <w:rPr>
          <w:rFonts w:asciiTheme="minorHAnsi" w:eastAsiaTheme="minorHAnsi" w:hAnsiTheme="minorHAnsi" w:cstheme="minorBidi"/>
          <w:color w:val="auto"/>
          <w:sz w:val="22"/>
          <w:szCs w:val="22"/>
          <w:lang w:val="pt-BR"/>
        </w:rPr>
        <w:id w:val="2050791794"/>
        <w:docPartObj>
          <w:docPartGallery w:val="Table of Contents"/>
          <w:docPartUnique/>
        </w:docPartObj>
      </w:sdtPr>
      <w:sdtEndPr>
        <w:rPr>
          <w:b/>
          <w:bCs/>
          <w:noProof/>
        </w:rPr>
      </w:sdtEndPr>
      <w:sdtContent>
        <w:p w14:paraId="2394277B" w14:textId="3E8DA750" w:rsidR="00F24EDD" w:rsidRPr="00F24EDD" w:rsidRDefault="00F24EDD" w:rsidP="00F24EDD">
          <w:pPr>
            <w:pStyle w:val="TOCHeading"/>
            <w:spacing w:line="480" w:lineRule="auto"/>
            <w:jc w:val="center"/>
            <w:rPr>
              <w:rFonts w:ascii="Times New Roman" w:hAnsi="Times New Roman" w:cs="Times New Roman"/>
            </w:rPr>
          </w:pPr>
          <w:r w:rsidRPr="00F24EDD">
            <w:rPr>
              <w:rFonts w:ascii="Times New Roman" w:hAnsi="Times New Roman" w:cs="Times New Roman"/>
            </w:rPr>
            <w:t>Contents</w:t>
          </w:r>
        </w:p>
        <w:p w14:paraId="4A3F5B7B" w14:textId="43473F7A" w:rsidR="00F24EDD" w:rsidRPr="00F24EDD" w:rsidRDefault="00F24EDD" w:rsidP="00F24EDD">
          <w:pPr>
            <w:pStyle w:val="TOC1"/>
            <w:tabs>
              <w:tab w:val="right" w:leader="dot" w:pos="8494"/>
            </w:tabs>
            <w:spacing w:line="480" w:lineRule="auto"/>
            <w:rPr>
              <w:rFonts w:ascii="Times New Roman" w:hAnsi="Times New Roman" w:cs="Times New Roman"/>
              <w:noProof/>
              <w:sz w:val="24"/>
              <w:szCs w:val="24"/>
            </w:rPr>
          </w:pPr>
          <w:r w:rsidRPr="00F24EDD">
            <w:rPr>
              <w:rFonts w:ascii="Times New Roman" w:hAnsi="Times New Roman" w:cs="Times New Roman"/>
              <w:sz w:val="24"/>
              <w:szCs w:val="24"/>
            </w:rPr>
            <w:fldChar w:fldCharType="begin"/>
          </w:r>
          <w:r w:rsidRPr="00F24EDD">
            <w:rPr>
              <w:rFonts w:ascii="Times New Roman" w:hAnsi="Times New Roman" w:cs="Times New Roman"/>
              <w:sz w:val="24"/>
              <w:szCs w:val="24"/>
            </w:rPr>
            <w:instrText xml:space="preserve"> TOC \o "1-3" \h \z \u </w:instrText>
          </w:r>
          <w:r w:rsidRPr="00F24EDD">
            <w:rPr>
              <w:rFonts w:ascii="Times New Roman" w:hAnsi="Times New Roman" w:cs="Times New Roman"/>
              <w:sz w:val="24"/>
              <w:szCs w:val="24"/>
            </w:rPr>
            <w:fldChar w:fldCharType="separate"/>
          </w:r>
          <w:hyperlink w:anchor="_Toc127954349" w:history="1">
            <w:r w:rsidRPr="00F24EDD">
              <w:rPr>
                <w:rStyle w:val="Hyperlink"/>
                <w:rFonts w:ascii="Times New Roman" w:hAnsi="Times New Roman" w:cs="Times New Roman"/>
                <w:b/>
                <w:bCs/>
                <w:noProof/>
                <w:sz w:val="24"/>
                <w:szCs w:val="24"/>
                <w:lang w:val="en-US"/>
              </w:rPr>
              <w:t>Introduction</w:t>
            </w:r>
            <w:r w:rsidRPr="00F24EDD">
              <w:rPr>
                <w:rFonts w:ascii="Times New Roman" w:hAnsi="Times New Roman" w:cs="Times New Roman"/>
                <w:noProof/>
                <w:webHidden/>
                <w:sz w:val="24"/>
                <w:szCs w:val="24"/>
              </w:rPr>
              <w:tab/>
            </w:r>
            <w:r w:rsidRPr="00F24EDD">
              <w:rPr>
                <w:rFonts w:ascii="Times New Roman" w:hAnsi="Times New Roman" w:cs="Times New Roman"/>
                <w:noProof/>
                <w:webHidden/>
                <w:sz w:val="24"/>
                <w:szCs w:val="24"/>
              </w:rPr>
              <w:fldChar w:fldCharType="begin"/>
            </w:r>
            <w:r w:rsidRPr="00F24EDD">
              <w:rPr>
                <w:rFonts w:ascii="Times New Roman" w:hAnsi="Times New Roman" w:cs="Times New Roman"/>
                <w:noProof/>
                <w:webHidden/>
                <w:sz w:val="24"/>
                <w:szCs w:val="24"/>
              </w:rPr>
              <w:instrText xml:space="preserve"> PAGEREF _Toc127954349 \h </w:instrText>
            </w:r>
            <w:r w:rsidRPr="00F24EDD">
              <w:rPr>
                <w:rFonts w:ascii="Times New Roman" w:hAnsi="Times New Roman" w:cs="Times New Roman"/>
                <w:noProof/>
                <w:webHidden/>
                <w:sz w:val="24"/>
                <w:szCs w:val="24"/>
              </w:rPr>
            </w:r>
            <w:r w:rsidRPr="00F24EDD">
              <w:rPr>
                <w:rFonts w:ascii="Times New Roman" w:hAnsi="Times New Roman" w:cs="Times New Roman"/>
                <w:noProof/>
                <w:webHidden/>
                <w:sz w:val="24"/>
                <w:szCs w:val="24"/>
              </w:rPr>
              <w:fldChar w:fldCharType="separate"/>
            </w:r>
            <w:r w:rsidRPr="00F24EDD">
              <w:rPr>
                <w:rFonts w:ascii="Times New Roman" w:hAnsi="Times New Roman" w:cs="Times New Roman"/>
                <w:noProof/>
                <w:webHidden/>
                <w:sz w:val="24"/>
                <w:szCs w:val="24"/>
              </w:rPr>
              <w:t>2</w:t>
            </w:r>
            <w:r w:rsidRPr="00F24EDD">
              <w:rPr>
                <w:rFonts w:ascii="Times New Roman" w:hAnsi="Times New Roman" w:cs="Times New Roman"/>
                <w:noProof/>
                <w:webHidden/>
                <w:sz w:val="24"/>
                <w:szCs w:val="24"/>
              </w:rPr>
              <w:fldChar w:fldCharType="end"/>
            </w:r>
          </w:hyperlink>
        </w:p>
        <w:p w14:paraId="7BA55772" w14:textId="5997ABE0" w:rsidR="00F24EDD" w:rsidRPr="00F24EDD" w:rsidRDefault="00000000" w:rsidP="00F24EDD">
          <w:pPr>
            <w:pStyle w:val="TOC1"/>
            <w:tabs>
              <w:tab w:val="right" w:leader="dot" w:pos="8494"/>
            </w:tabs>
            <w:spacing w:line="480" w:lineRule="auto"/>
            <w:rPr>
              <w:rFonts w:ascii="Times New Roman" w:hAnsi="Times New Roman" w:cs="Times New Roman"/>
              <w:noProof/>
              <w:sz w:val="24"/>
              <w:szCs w:val="24"/>
            </w:rPr>
          </w:pPr>
          <w:hyperlink w:anchor="_Toc127954350" w:history="1">
            <w:r w:rsidR="00F24EDD" w:rsidRPr="00F24EDD">
              <w:rPr>
                <w:rStyle w:val="Hyperlink"/>
                <w:rFonts w:ascii="Times New Roman" w:hAnsi="Times New Roman" w:cs="Times New Roman"/>
                <w:b/>
                <w:bCs/>
                <w:noProof/>
                <w:sz w:val="24"/>
                <w:szCs w:val="24"/>
                <w:lang w:val="en-US"/>
              </w:rPr>
              <w:t>Store business</w:t>
            </w:r>
            <w:r w:rsidR="00F24EDD" w:rsidRPr="00F24EDD">
              <w:rPr>
                <w:rFonts w:ascii="Times New Roman" w:hAnsi="Times New Roman" w:cs="Times New Roman"/>
                <w:noProof/>
                <w:webHidden/>
                <w:sz w:val="24"/>
                <w:szCs w:val="24"/>
              </w:rPr>
              <w:tab/>
            </w:r>
            <w:r w:rsidR="00F24EDD" w:rsidRPr="00F24EDD">
              <w:rPr>
                <w:rFonts w:ascii="Times New Roman" w:hAnsi="Times New Roman" w:cs="Times New Roman"/>
                <w:noProof/>
                <w:webHidden/>
                <w:sz w:val="24"/>
                <w:szCs w:val="24"/>
              </w:rPr>
              <w:fldChar w:fldCharType="begin"/>
            </w:r>
            <w:r w:rsidR="00F24EDD" w:rsidRPr="00F24EDD">
              <w:rPr>
                <w:rFonts w:ascii="Times New Roman" w:hAnsi="Times New Roman" w:cs="Times New Roman"/>
                <w:noProof/>
                <w:webHidden/>
                <w:sz w:val="24"/>
                <w:szCs w:val="24"/>
              </w:rPr>
              <w:instrText xml:space="preserve"> PAGEREF _Toc127954350 \h </w:instrText>
            </w:r>
            <w:r w:rsidR="00F24EDD" w:rsidRPr="00F24EDD">
              <w:rPr>
                <w:rFonts w:ascii="Times New Roman" w:hAnsi="Times New Roman" w:cs="Times New Roman"/>
                <w:noProof/>
                <w:webHidden/>
                <w:sz w:val="24"/>
                <w:szCs w:val="24"/>
              </w:rPr>
            </w:r>
            <w:r w:rsidR="00F24EDD" w:rsidRPr="00F24EDD">
              <w:rPr>
                <w:rFonts w:ascii="Times New Roman" w:hAnsi="Times New Roman" w:cs="Times New Roman"/>
                <w:noProof/>
                <w:webHidden/>
                <w:sz w:val="24"/>
                <w:szCs w:val="24"/>
              </w:rPr>
              <w:fldChar w:fldCharType="separate"/>
            </w:r>
            <w:r w:rsidR="00F24EDD" w:rsidRPr="00F24EDD">
              <w:rPr>
                <w:rFonts w:ascii="Times New Roman" w:hAnsi="Times New Roman" w:cs="Times New Roman"/>
                <w:noProof/>
                <w:webHidden/>
                <w:sz w:val="24"/>
                <w:szCs w:val="24"/>
              </w:rPr>
              <w:t>2</w:t>
            </w:r>
            <w:r w:rsidR="00F24EDD" w:rsidRPr="00F24EDD">
              <w:rPr>
                <w:rFonts w:ascii="Times New Roman" w:hAnsi="Times New Roman" w:cs="Times New Roman"/>
                <w:noProof/>
                <w:webHidden/>
                <w:sz w:val="24"/>
                <w:szCs w:val="24"/>
              </w:rPr>
              <w:fldChar w:fldCharType="end"/>
            </w:r>
          </w:hyperlink>
        </w:p>
        <w:p w14:paraId="1118A17C" w14:textId="376C244B" w:rsidR="00F24EDD" w:rsidRPr="00F24EDD" w:rsidRDefault="00000000" w:rsidP="00F24EDD">
          <w:pPr>
            <w:pStyle w:val="TOC1"/>
            <w:tabs>
              <w:tab w:val="right" w:leader="dot" w:pos="8494"/>
            </w:tabs>
            <w:spacing w:line="480" w:lineRule="auto"/>
            <w:rPr>
              <w:rFonts w:ascii="Times New Roman" w:hAnsi="Times New Roman" w:cs="Times New Roman"/>
              <w:noProof/>
              <w:sz w:val="24"/>
              <w:szCs w:val="24"/>
            </w:rPr>
          </w:pPr>
          <w:hyperlink w:anchor="_Toc127954351" w:history="1">
            <w:r w:rsidR="00F24EDD" w:rsidRPr="00F24EDD">
              <w:rPr>
                <w:rStyle w:val="Hyperlink"/>
                <w:rFonts w:ascii="Times New Roman" w:hAnsi="Times New Roman" w:cs="Times New Roman"/>
                <w:b/>
                <w:bCs/>
                <w:noProof/>
                <w:sz w:val="24"/>
                <w:szCs w:val="24"/>
                <w:lang w:val="en-US"/>
              </w:rPr>
              <w:t>Software Development Life Cycle</w:t>
            </w:r>
            <w:r w:rsidR="00F24EDD" w:rsidRPr="00F24EDD">
              <w:rPr>
                <w:rFonts w:ascii="Times New Roman" w:hAnsi="Times New Roman" w:cs="Times New Roman"/>
                <w:noProof/>
                <w:webHidden/>
                <w:sz w:val="24"/>
                <w:szCs w:val="24"/>
              </w:rPr>
              <w:tab/>
            </w:r>
            <w:r w:rsidR="00F24EDD" w:rsidRPr="00F24EDD">
              <w:rPr>
                <w:rFonts w:ascii="Times New Roman" w:hAnsi="Times New Roman" w:cs="Times New Roman"/>
                <w:noProof/>
                <w:webHidden/>
                <w:sz w:val="24"/>
                <w:szCs w:val="24"/>
              </w:rPr>
              <w:fldChar w:fldCharType="begin"/>
            </w:r>
            <w:r w:rsidR="00F24EDD" w:rsidRPr="00F24EDD">
              <w:rPr>
                <w:rFonts w:ascii="Times New Roman" w:hAnsi="Times New Roman" w:cs="Times New Roman"/>
                <w:noProof/>
                <w:webHidden/>
                <w:sz w:val="24"/>
                <w:szCs w:val="24"/>
              </w:rPr>
              <w:instrText xml:space="preserve"> PAGEREF _Toc127954351 \h </w:instrText>
            </w:r>
            <w:r w:rsidR="00F24EDD" w:rsidRPr="00F24EDD">
              <w:rPr>
                <w:rFonts w:ascii="Times New Roman" w:hAnsi="Times New Roman" w:cs="Times New Roman"/>
                <w:noProof/>
                <w:webHidden/>
                <w:sz w:val="24"/>
                <w:szCs w:val="24"/>
              </w:rPr>
            </w:r>
            <w:r w:rsidR="00F24EDD" w:rsidRPr="00F24EDD">
              <w:rPr>
                <w:rFonts w:ascii="Times New Roman" w:hAnsi="Times New Roman" w:cs="Times New Roman"/>
                <w:noProof/>
                <w:webHidden/>
                <w:sz w:val="24"/>
                <w:szCs w:val="24"/>
              </w:rPr>
              <w:fldChar w:fldCharType="separate"/>
            </w:r>
            <w:r w:rsidR="00F24EDD" w:rsidRPr="00F24EDD">
              <w:rPr>
                <w:rFonts w:ascii="Times New Roman" w:hAnsi="Times New Roman" w:cs="Times New Roman"/>
                <w:noProof/>
                <w:webHidden/>
                <w:sz w:val="24"/>
                <w:szCs w:val="24"/>
              </w:rPr>
              <w:t>2</w:t>
            </w:r>
            <w:r w:rsidR="00F24EDD" w:rsidRPr="00F24EDD">
              <w:rPr>
                <w:rFonts w:ascii="Times New Roman" w:hAnsi="Times New Roman" w:cs="Times New Roman"/>
                <w:noProof/>
                <w:webHidden/>
                <w:sz w:val="24"/>
                <w:szCs w:val="24"/>
              </w:rPr>
              <w:fldChar w:fldCharType="end"/>
            </w:r>
          </w:hyperlink>
        </w:p>
        <w:p w14:paraId="78F7C944" w14:textId="7B0DD38F" w:rsidR="00F24EDD" w:rsidRPr="00F24EDD" w:rsidRDefault="00000000" w:rsidP="00F24EDD">
          <w:pPr>
            <w:pStyle w:val="TOC1"/>
            <w:tabs>
              <w:tab w:val="right" w:leader="dot" w:pos="8494"/>
            </w:tabs>
            <w:spacing w:line="480" w:lineRule="auto"/>
            <w:rPr>
              <w:rFonts w:ascii="Times New Roman" w:hAnsi="Times New Roman" w:cs="Times New Roman"/>
              <w:noProof/>
              <w:sz w:val="24"/>
              <w:szCs w:val="24"/>
            </w:rPr>
          </w:pPr>
          <w:hyperlink w:anchor="_Toc127954352" w:history="1">
            <w:r w:rsidR="00F24EDD" w:rsidRPr="00F24EDD">
              <w:rPr>
                <w:rStyle w:val="Hyperlink"/>
                <w:rFonts w:ascii="Times New Roman" w:hAnsi="Times New Roman" w:cs="Times New Roman"/>
                <w:b/>
                <w:bCs/>
                <w:noProof/>
                <w:sz w:val="24"/>
                <w:szCs w:val="24"/>
                <w:lang w:val="en-US"/>
              </w:rPr>
              <w:t>Programming Languages</w:t>
            </w:r>
            <w:r w:rsidR="00F24EDD" w:rsidRPr="00F24EDD">
              <w:rPr>
                <w:rFonts w:ascii="Times New Roman" w:hAnsi="Times New Roman" w:cs="Times New Roman"/>
                <w:noProof/>
                <w:webHidden/>
                <w:sz w:val="24"/>
                <w:szCs w:val="24"/>
              </w:rPr>
              <w:tab/>
            </w:r>
            <w:r w:rsidR="00F24EDD" w:rsidRPr="00F24EDD">
              <w:rPr>
                <w:rFonts w:ascii="Times New Roman" w:hAnsi="Times New Roman" w:cs="Times New Roman"/>
                <w:noProof/>
                <w:webHidden/>
                <w:sz w:val="24"/>
                <w:szCs w:val="24"/>
              </w:rPr>
              <w:fldChar w:fldCharType="begin"/>
            </w:r>
            <w:r w:rsidR="00F24EDD" w:rsidRPr="00F24EDD">
              <w:rPr>
                <w:rFonts w:ascii="Times New Roman" w:hAnsi="Times New Roman" w:cs="Times New Roman"/>
                <w:noProof/>
                <w:webHidden/>
                <w:sz w:val="24"/>
                <w:szCs w:val="24"/>
              </w:rPr>
              <w:instrText xml:space="preserve"> PAGEREF _Toc127954352 \h </w:instrText>
            </w:r>
            <w:r w:rsidR="00F24EDD" w:rsidRPr="00F24EDD">
              <w:rPr>
                <w:rFonts w:ascii="Times New Roman" w:hAnsi="Times New Roman" w:cs="Times New Roman"/>
                <w:noProof/>
                <w:webHidden/>
                <w:sz w:val="24"/>
                <w:szCs w:val="24"/>
              </w:rPr>
            </w:r>
            <w:r w:rsidR="00F24EDD" w:rsidRPr="00F24EDD">
              <w:rPr>
                <w:rFonts w:ascii="Times New Roman" w:hAnsi="Times New Roman" w:cs="Times New Roman"/>
                <w:noProof/>
                <w:webHidden/>
                <w:sz w:val="24"/>
                <w:szCs w:val="24"/>
              </w:rPr>
              <w:fldChar w:fldCharType="separate"/>
            </w:r>
            <w:r w:rsidR="00F24EDD" w:rsidRPr="00F24EDD">
              <w:rPr>
                <w:rFonts w:ascii="Times New Roman" w:hAnsi="Times New Roman" w:cs="Times New Roman"/>
                <w:noProof/>
                <w:webHidden/>
                <w:sz w:val="24"/>
                <w:szCs w:val="24"/>
              </w:rPr>
              <w:t>3</w:t>
            </w:r>
            <w:r w:rsidR="00F24EDD" w:rsidRPr="00F24EDD">
              <w:rPr>
                <w:rFonts w:ascii="Times New Roman" w:hAnsi="Times New Roman" w:cs="Times New Roman"/>
                <w:noProof/>
                <w:webHidden/>
                <w:sz w:val="24"/>
                <w:szCs w:val="24"/>
              </w:rPr>
              <w:fldChar w:fldCharType="end"/>
            </w:r>
          </w:hyperlink>
        </w:p>
        <w:p w14:paraId="54F130E2" w14:textId="6B804C6B" w:rsidR="00F24EDD" w:rsidRPr="00F24EDD" w:rsidRDefault="00000000" w:rsidP="00F24EDD">
          <w:pPr>
            <w:pStyle w:val="TOC1"/>
            <w:tabs>
              <w:tab w:val="right" w:leader="dot" w:pos="8494"/>
            </w:tabs>
            <w:spacing w:line="480" w:lineRule="auto"/>
            <w:rPr>
              <w:rFonts w:ascii="Times New Roman" w:hAnsi="Times New Roman" w:cs="Times New Roman"/>
              <w:noProof/>
              <w:sz w:val="24"/>
              <w:szCs w:val="24"/>
            </w:rPr>
          </w:pPr>
          <w:hyperlink w:anchor="_Toc127954353" w:history="1">
            <w:r w:rsidR="00F24EDD" w:rsidRPr="00F24EDD">
              <w:rPr>
                <w:rStyle w:val="Hyperlink"/>
                <w:rFonts w:ascii="Times New Roman" w:hAnsi="Times New Roman" w:cs="Times New Roman"/>
                <w:b/>
                <w:bCs/>
                <w:noProof/>
                <w:sz w:val="24"/>
                <w:szCs w:val="24"/>
                <w:lang w:val="en-US"/>
              </w:rPr>
              <w:t>Requirements</w:t>
            </w:r>
            <w:r w:rsidR="00F24EDD" w:rsidRPr="00F24EDD">
              <w:rPr>
                <w:rFonts w:ascii="Times New Roman" w:hAnsi="Times New Roman" w:cs="Times New Roman"/>
                <w:noProof/>
                <w:webHidden/>
                <w:sz w:val="24"/>
                <w:szCs w:val="24"/>
              </w:rPr>
              <w:tab/>
            </w:r>
            <w:r w:rsidR="00F24EDD" w:rsidRPr="00F24EDD">
              <w:rPr>
                <w:rFonts w:ascii="Times New Roman" w:hAnsi="Times New Roman" w:cs="Times New Roman"/>
                <w:noProof/>
                <w:webHidden/>
                <w:sz w:val="24"/>
                <w:szCs w:val="24"/>
              </w:rPr>
              <w:fldChar w:fldCharType="begin"/>
            </w:r>
            <w:r w:rsidR="00F24EDD" w:rsidRPr="00F24EDD">
              <w:rPr>
                <w:rFonts w:ascii="Times New Roman" w:hAnsi="Times New Roman" w:cs="Times New Roman"/>
                <w:noProof/>
                <w:webHidden/>
                <w:sz w:val="24"/>
                <w:szCs w:val="24"/>
              </w:rPr>
              <w:instrText xml:space="preserve"> PAGEREF _Toc127954353 \h </w:instrText>
            </w:r>
            <w:r w:rsidR="00F24EDD" w:rsidRPr="00F24EDD">
              <w:rPr>
                <w:rFonts w:ascii="Times New Roman" w:hAnsi="Times New Roman" w:cs="Times New Roman"/>
                <w:noProof/>
                <w:webHidden/>
                <w:sz w:val="24"/>
                <w:szCs w:val="24"/>
              </w:rPr>
            </w:r>
            <w:r w:rsidR="00F24EDD" w:rsidRPr="00F24EDD">
              <w:rPr>
                <w:rFonts w:ascii="Times New Roman" w:hAnsi="Times New Roman" w:cs="Times New Roman"/>
                <w:noProof/>
                <w:webHidden/>
                <w:sz w:val="24"/>
                <w:szCs w:val="24"/>
              </w:rPr>
              <w:fldChar w:fldCharType="separate"/>
            </w:r>
            <w:r w:rsidR="00F24EDD" w:rsidRPr="00F24EDD">
              <w:rPr>
                <w:rFonts w:ascii="Times New Roman" w:hAnsi="Times New Roman" w:cs="Times New Roman"/>
                <w:noProof/>
                <w:webHidden/>
                <w:sz w:val="24"/>
                <w:szCs w:val="24"/>
              </w:rPr>
              <w:t>4</w:t>
            </w:r>
            <w:r w:rsidR="00F24EDD" w:rsidRPr="00F24EDD">
              <w:rPr>
                <w:rFonts w:ascii="Times New Roman" w:hAnsi="Times New Roman" w:cs="Times New Roman"/>
                <w:noProof/>
                <w:webHidden/>
                <w:sz w:val="24"/>
                <w:szCs w:val="24"/>
              </w:rPr>
              <w:fldChar w:fldCharType="end"/>
            </w:r>
          </w:hyperlink>
        </w:p>
        <w:p w14:paraId="43ED3F9E" w14:textId="51BF1FF2" w:rsidR="00F24EDD" w:rsidRPr="00F24EDD" w:rsidRDefault="00000000" w:rsidP="00F24EDD">
          <w:pPr>
            <w:pStyle w:val="TOC1"/>
            <w:tabs>
              <w:tab w:val="right" w:leader="dot" w:pos="8494"/>
            </w:tabs>
            <w:spacing w:line="480" w:lineRule="auto"/>
            <w:rPr>
              <w:rFonts w:ascii="Times New Roman" w:hAnsi="Times New Roman" w:cs="Times New Roman"/>
              <w:noProof/>
              <w:sz w:val="24"/>
              <w:szCs w:val="24"/>
            </w:rPr>
          </w:pPr>
          <w:hyperlink w:anchor="_Toc127954354" w:history="1">
            <w:r w:rsidR="00F24EDD" w:rsidRPr="00F24EDD">
              <w:rPr>
                <w:rStyle w:val="Hyperlink"/>
                <w:rFonts w:ascii="Times New Roman" w:hAnsi="Times New Roman" w:cs="Times New Roman"/>
                <w:b/>
                <w:bCs/>
                <w:noProof/>
                <w:sz w:val="24"/>
                <w:szCs w:val="24"/>
                <w:lang w:val="en-US"/>
              </w:rPr>
              <w:t>GitHub</w:t>
            </w:r>
            <w:r w:rsidR="00F24EDD" w:rsidRPr="00F24EDD">
              <w:rPr>
                <w:rFonts w:ascii="Times New Roman" w:hAnsi="Times New Roman" w:cs="Times New Roman"/>
                <w:noProof/>
                <w:webHidden/>
                <w:sz w:val="24"/>
                <w:szCs w:val="24"/>
              </w:rPr>
              <w:tab/>
            </w:r>
            <w:r w:rsidR="00F24EDD" w:rsidRPr="00F24EDD">
              <w:rPr>
                <w:rFonts w:ascii="Times New Roman" w:hAnsi="Times New Roman" w:cs="Times New Roman"/>
                <w:noProof/>
                <w:webHidden/>
                <w:sz w:val="24"/>
                <w:szCs w:val="24"/>
              </w:rPr>
              <w:fldChar w:fldCharType="begin"/>
            </w:r>
            <w:r w:rsidR="00F24EDD" w:rsidRPr="00F24EDD">
              <w:rPr>
                <w:rFonts w:ascii="Times New Roman" w:hAnsi="Times New Roman" w:cs="Times New Roman"/>
                <w:noProof/>
                <w:webHidden/>
                <w:sz w:val="24"/>
                <w:szCs w:val="24"/>
              </w:rPr>
              <w:instrText xml:space="preserve"> PAGEREF _Toc127954354 \h </w:instrText>
            </w:r>
            <w:r w:rsidR="00F24EDD" w:rsidRPr="00F24EDD">
              <w:rPr>
                <w:rFonts w:ascii="Times New Roman" w:hAnsi="Times New Roman" w:cs="Times New Roman"/>
                <w:noProof/>
                <w:webHidden/>
                <w:sz w:val="24"/>
                <w:szCs w:val="24"/>
              </w:rPr>
            </w:r>
            <w:r w:rsidR="00F24EDD" w:rsidRPr="00F24EDD">
              <w:rPr>
                <w:rFonts w:ascii="Times New Roman" w:hAnsi="Times New Roman" w:cs="Times New Roman"/>
                <w:noProof/>
                <w:webHidden/>
                <w:sz w:val="24"/>
                <w:szCs w:val="24"/>
              </w:rPr>
              <w:fldChar w:fldCharType="separate"/>
            </w:r>
            <w:r w:rsidR="00F24EDD" w:rsidRPr="00F24EDD">
              <w:rPr>
                <w:rFonts w:ascii="Times New Roman" w:hAnsi="Times New Roman" w:cs="Times New Roman"/>
                <w:noProof/>
                <w:webHidden/>
                <w:sz w:val="24"/>
                <w:szCs w:val="24"/>
              </w:rPr>
              <w:t>6</w:t>
            </w:r>
            <w:r w:rsidR="00F24EDD" w:rsidRPr="00F24EDD">
              <w:rPr>
                <w:rFonts w:ascii="Times New Roman" w:hAnsi="Times New Roman" w:cs="Times New Roman"/>
                <w:noProof/>
                <w:webHidden/>
                <w:sz w:val="24"/>
                <w:szCs w:val="24"/>
              </w:rPr>
              <w:fldChar w:fldCharType="end"/>
            </w:r>
          </w:hyperlink>
        </w:p>
        <w:p w14:paraId="7FAE715A" w14:textId="254E75C9" w:rsidR="00F24EDD" w:rsidRPr="00F24EDD" w:rsidRDefault="00000000" w:rsidP="00F24EDD">
          <w:pPr>
            <w:pStyle w:val="TOC1"/>
            <w:tabs>
              <w:tab w:val="right" w:leader="dot" w:pos="8494"/>
            </w:tabs>
            <w:spacing w:line="480" w:lineRule="auto"/>
            <w:rPr>
              <w:rFonts w:ascii="Times New Roman" w:hAnsi="Times New Roman" w:cs="Times New Roman"/>
              <w:noProof/>
              <w:sz w:val="24"/>
              <w:szCs w:val="24"/>
            </w:rPr>
          </w:pPr>
          <w:hyperlink w:anchor="_Toc127954355" w:history="1">
            <w:r w:rsidR="00F24EDD" w:rsidRPr="00F24EDD">
              <w:rPr>
                <w:rStyle w:val="Hyperlink"/>
                <w:rFonts w:ascii="Times New Roman" w:hAnsi="Times New Roman" w:cs="Times New Roman"/>
                <w:b/>
                <w:bCs/>
                <w:noProof/>
                <w:sz w:val="24"/>
                <w:szCs w:val="24"/>
                <w:lang w:val="en-US"/>
              </w:rPr>
              <w:t>Conclusion</w:t>
            </w:r>
            <w:r w:rsidR="00F24EDD" w:rsidRPr="00F24EDD">
              <w:rPr>
                <w:rFonts w:ascii="Times New Roman" w:hAnsi="Times New Roman" w:cs="Times New Roman"/>
                <w:noProof/>
                <w:webHidden/>
                <w:sz w:val="24"/>
                <w:szCs w:val="24"/>
              </w:rPr>
              <w:tab/>
            </w:r>
            <w:r w:rsidR="00F24EDD" w:rsidRPr="00F24EDD">
              <w:rPr>
                <w:rFonts w:ascii="Times New Roman" w:hAnsi="Times New Roman" w:cs="Times New Roman"/>
                <w:noProof/>
                <w:webHidden/>
                <w:sz w:val="24"/>
                <w:szCs w:val="24"/>
              </w:rPr>
              <w:fldChar w:fldCharType="begin"/>
            </w:r>
            <w:r w:rsidR="00F24EDD" w:rsidRPr="00F24EDD">
              <w:rPr>
                <w:rFonts w:ascii="Times New Roman" w:hAnsi="Times New Roman" w:cs="Times New Roman"/>
                <w:noProof/>
                <w:webHidden/>
                <w:sz w:val="24"/>
                <w:szCs w:val="24"/>
              </w:rPr>
              <w:instrText xml:space="preserve"> PAGEREF _Toc127954355 \h </w:instrText>
            </w:r>
            <w:r w:rsidR="00F24EDD" w:rsidRPr="00F24EDD">
              <w:rPr>
                <w:rFonts w:ascii="Times New Roman" w:hAnsi="Times New Roman" w:cs="Times New Roman"/>
                <w:noProof/>
                <w:webHidden/>
                <w:sz w:val="24"/>
                <w:szCs w:val="24"/>
              </w:rPr>
            </w:r>
            <w:r w:rsidR="00F24EDD" w:rsidRPr="00F24EDD">
              <w:rPr>
                <w:rFonts w:ascii="Times New Roman" w:hAnsi="Times New Roman" w:cs="Times New Roman"/>
                <w:noProof/>
                <w:webHidden/>
                <w:sz w:val="24"/>
                <w:szCs w:val="24"/>
              </w:rPr>
              <w:fldChar w:fldCharType="separate"/>
            </w:r>
            <w:r w:rsidR="00F24EDD" w:rsidRPr="00F24EDD">
              <w:rPr>
                <w:rFonts w:ascii="Times New Roman" w:hAnsi="Times New Roman" w:cs="Times New Roman"/>
                <w:noProof/>
                <w:webHidden/>
                <w:sz w:val="24"/>
                <w:szCs w:val="24"/>
              </w:rPr>
              <w:t>6</w:t>
            </w:r>
            <w:r w:rsidR="00F24EDD" w:rsidRPr="00F24EDD">
              <w:rPr>
                <w:rFonts w:ascii="Times New Roman" w:hAnsi="Times New Roman" w:cs="Times New Roman"/>
                <w:noProof/>
                <w:webHidden/>
                <w:sz w:val="24"/>
                <w:szCs w:val="24"/>
              </w:rPr>
              <w:fldChar w:fldCharType="end"/>
            </w:r>
          </w:hyperlink>
        </w:p>
        <w:p w14:paraId="623F8B8B" w14:textId="65BBCF6C" w:rsidR="00F24EDD" w:rsidRPr="00F24EDD" w:rsidRDefault="00000000" w:rsidP="00F24EDD">
          <w:pPr>
            <w:pStyle w:val="TOC1"/>
            <w:tabs>
              <w:tab w:val="right" w:leader="dot" w:pos="8494"/>
            </w:tabs>
            <w:spacing w:line="480" w:lineRule="auto"/>
            <w:rPr>
              <w:rFonts w:ascii="Times New Roman" w:hAnsi="Times New Roman" w:cs="Times New Roman"/>
              <w:noProof/>
              <w:sz w:val="24"/>
              <w:szCs w:val="24"/>
            </w:rPr>
          </w:pPr>
          <w:hyperlink w:anchor="_Toc127954356" w:history="1">
            <w:r w:rsidR="00F24EDD" w:rsidRPr="00F24EDD">
              <w:rPr>
                <w:rStyle w:val="Hyperlink"/>
                <w:rFonts w:ascii="Times New Roman" w:hAnsi="Times New Roman" w:cs="Times New Roman"/>
                <w:b/>
                <w:bCs/>
                <w:noProof/>
                <w:sz w:val="24"/>
                <w:szCs w:val="24"/>
                <w:lang w:val="en-US"/>
              </w:rPr>
              <w:t>References</w:t>
            </w:r>
            <w:r w:rsidR="00F24EDD" w:rsidRPr="00F24EDD">
              <w:rPr>
                <w:rFonts w:ascii="Times New Roman" w:hAnsi="Times New Roman" w:cs="Times New Roman"/>
                <w:noProof/>
                <w:webHidden/>
                <w:sz w:val="24"/>
                <w:szCs w:val="24"/>
              </w:rPr>
              <w:tab/>
            </w:r>
            <w:r w:rsidR="00F24EDD" w:rsidRPr="00F24EDD">
              <w:rPr>
                <w:rFonts w:ascii="Times New Roman" w:hAnsi="Times New Roman" w:cs="Times New Roman"/>
                <w:noProof/>
                <w:webHidden/>
                <w:sz w:val="24"/>
                <w:szCs w:val="24"/>
              </w:rPr>
              <w:fldChar w:fldCharType="begin"/>
            </w:r>
            <w:r w:rsidR="00F24EDD" w:rsidRPr="00F24EDD">
              <w:rPr>
                <w:rFonts w:ascii="Times New Roman" w:hAnsi="Times New Roman" w:cs="Times New Roman"/>
                <w:noProof/>
                <w:webHidden/>
                <w:sz w:val="24"/>
                <w:szCs w:val="24"/>
              </w:rPr>
              <w:instrText xml:space="preserve"> PAGEREF _Toc127954356 \h </w:instrText>
            </w:r>
            <w:r w:rsidR="00F24EDD" w:rsidRPr="00F24EDD">
              <w:rPr>
                <w:rFonts w:ascii="Times New Roman" w:hAnsi="Times New Roman" w:cs="Times New Roman"/>
                <w:noProof/>
                <w:webHidden/>
                <w:sz w:val="24"/>
                <w:szCs w:val="24"/>
              </w:rPr>
            </w:r>
            <w:r w:rsidR="00F24EDD" w:rsidRPr="00F24EDD">
              <w:rPr>
                <w:rFonts w:ascii="Times New Roman" w:hAnsi="Times New Roman" w:cs="Times New Roman"/>
                <w:noProof/>
                <w:webHidden/>
                <w:sz w:val="24"/>
                <w:szCs w:val="24"/>
              </w:rPr>
              <w:fldChar w:fldCharType="separate"/>
            </w:r>
            <w:r w:rsidR="00F24EDD" w:rsidRPr="00F24EDD">
              <w:rPr>
                <w:rFonts w:ascii="Times New Roman" w:hAnsi="Times New Roman" w:cs="Times New Roman"/>
                <w:noProof/>
                <w:webHidden/>
                <w:sz w:val="24"/>
                <w:szCs w:val="24"/>
              </w:rPr>
              <w:t>6</w:t>
            </w:r>
            <w:r w:rsidR="00F24EDD" w:rsidRPr="00F24EDD">
              <w:rPr>
                <w:rFonts w:ascii="Times New Roman" w:hAnsi="Times New Roman" w:cs="Times New Roman"/>
                <w:noProof/>
                <w:webHidden/>
                <w:sz w:val="24"/>
                <w:szCs w:val="24"/>
              </w:rPr>
              <w:fldChar w:fldCharType="end"/>
            </w:r>
          </w:hyperlink>
        </w:p>
        <w:p w14:paraId="5C2C4068" w14:textId="77777777" w:rsidR="00F347D4" w:rsidRDefault="00F24EDD" w:rsidP="00F347D4">
          <w:pPr>
            <w:spacing w:line="480" w:lineRule="auto"/>
            <w:rPr>
              <w:b/>
              <w:bCs/>
              <w:noProof/>
            </w:rPr>
          </w:pPr>
          <w:r w:rsidRPr="00F24EDD">
            <w:rPr>
              <w:rFonts w:ascii="Times New Roman" w:hAnsi="Times New Roman" w:cs="Times New Roman"/>
              <w:b/>
              <w:bCs/>
              <w:noProof/>
              <w:sz w:val="24"/>
              <w:szCs w:val="24"/>
            </w:rPr>
            <w:fldChar w:fldCharType="end"/>
          </w:r>
        </w:p>
      </w:sdtContent>
    </w:sdt>
    <w:bookmarkStart w:id="0" w:name="_Toc127954349" w:displacedByCustomXml="prev"/>
    <w:p w14:paraId="24DAA5C0" w14:textId="5638CD63" w:rsidR="00F85F17" w:rsidRPr="00F85123" w:rsidRDefault="00A74529" w:rsidP="00F85123">
      <w:pPr>
        <w:pStyle w:val="Heading1"/>
        <w:spacing w:line="480" w:lineRule="auto"/>
        <w:jc w:val="center"/>
        <w:rPr>
          <w:rFonts w:ascii="Times New Roman" w:hAnsi="Times New Roman" w:cs="Times New Roman"/>
          <w:b/>
          <w:bCs/>
          <w:color w:val="auto"/>
          <w:sz w:val="24"/>
          <w:szCs w:val="24"/>
          <w:lang w:val="en-US"/>
        </w:rPr>
      </w:pPr>
      <w:r w:rsidRPr="00F85123">
        <w:rPr>
          <w:rFonts w:ascii="Times New Roman" w:hAnsi="Times New Roman" w:cs="Times New Roman"/>
          <w:b/>
          <w:bCs/>
          <w:color w:val="auto"/>
          <w:sz w:val="24"/>
          <w:szCs w:val="24"/>
          <w:lang w:val="en-US"/>
        </w:rPr>
        <w:t>Introduction</w:t>
      </w:r>
      <w:bookmarkEnd w:id="0"/>
    </w:p>
    <w:p w14:paraId="1830D64B" w14:textId="2DDC0116" w:rsidR="00F832C6" w:rsidRDefault="008511AF" w:rsidP="00E93561">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Th</w:t>
      </w:r>
      <w:r w:rsidR="00126D0D">
        <w:rPr>
          <w:rFonts w:ascii="Times New Roman" w:hAnsi="Times New Roman" w:cs="Times New Roman"/>
          <w:sz w:val="24"/>
          <w:szCs w:val="24"/>
          <w:lang w:val="en-US"/>
        </w:rPr>
        <w:t>is</w:t>
      </w:r>
      <w:r>
        <w:rPr>
          <w:rFonts w:ascii="Times New Roman" w:hAnsi="Times New Roman" w:cs="Times New Roman"/>
          <w:sz w:val="24"/>
          <w:szCs w:val="24"/>
          <w:lang w:val="en-US"/>
        </w:rPr>
        <w:t xml:space="preserve"> </w:t>
      </w:r>
      <w:r w:rsidR="008B7C2A">
        <w:rPr>
          <w:rFonts w:ascii="Times New Roman" w:hAnsi="Times New Roman" w:cs="Times New Roman"/>
          <w:sz w:val="24"/>
          <w:szCs w:val="24"/>
          <w:lang w:val="en-US"/>
        </w:rPr>
        <w:t>case study</w:t>
      </w:r>
      <w:r w:rsidR="005416B0">
        <w:rPr>
          <w:rFonts w:ascii="Times New Roman" w:hAnsi="Times New Roman" w:cs="Times New Roman"/>
          <w:sz w:val="24"/>
          <w:szCs w:val="24"/>
          <w:lang w:val="en-US"/>
        </w:rPr>
        <w:t xml:space="preserve"> will </w:t>
      </w:r>
      <w:r w:rsidR="001317A1">
        <w:rPr>
          <w:rFonts w:ascii="Times New Roman" w:hAnsi="Times New Roman" w:cs="Times New Roman"/>
          <w:sz w:val="24"/>
          <w:szCs w:val="24"/>
          <w:lang w:val="en-US"/>
        </w:rPr>
        <w:t>present</w:t>
      </w:r>
      <w:r w:rsidR="005416B0">
        <w:rPr>
          <w:rFonts w:ascii="Times New Roman" w:hAnsi="Times New Roman" w:cs="Times New Roman"/>
          <w:sz w:val="24"/>
          <w:szCs w:val="24"/>
          <w:lang w:val="en-US"/>
        </w:rPr>
        <w:t xml:space="preserve"> a</w:t>
      </w:r>
      <w:r w:rsidR="00126D0D">
        <w:rPr>
          <w:rFonts w:ascii="Times New Roman" w:hAnsi="Times New Roman" w:cs="Times New Roman"/>
          <w:sz w:val="24"/>
          <w:szCs w:val="24"/>
          <w:lang w:val="en-US"/>
        </w:rPr>
        <w:t>n organization</w:t>
      </w:r>
      <w:r w:rsidR="005416B0">
        <w:rPr>
          <w:rFonts w:ascii="Times New Roman" w:hAnsi="Times New Roman" w:cs="Times New Roman"/>
          <w:sz w:val="24"/>
          <w:szCs w:val="24"/>
          <w:lang w:val="en-US"/>
        </w:rPr>
        <w:t xml:space="preserve"> called </w:t>
      </w:r>
      <w:proofErr w:type="spellStart"/>
      <w:r w:rsidR="005416B0">
        <w:rPr>
          <w:rFonts w:ascii="Times New Roman" w:hAnsi="Times New Roman" w:cs="Times New Roman"/>
          <w:sz w:val="24"/>
          <w:szCs w:val="24"/>
          <w:lang w:val="en-US"/>
        </w:rPr>
        <w:t>Bloomstar</w:t>
      </w:r>
      <w:proofErr w:type="spellEnd"/>
      <w:r w:rsidR="005416B0">
        <w:rPr>
          <w:rFonts w:ascii="Times New Roman" w:hAnsi="Times New Roman" w:cs="Times New Roman"/>
          <w:sz w:val="24"/>
          <w:szCs w:val="24"/>
          <w:lang w:val="en-US"/>
        </w:rPr>
        <w:t xml:space="preserve"> Bouquet</w:t>
      </w:r>
      <w:r w:rsidR="00126D0D">
        <w:rPr>
          <w:rFonts w:ascii="Times New Roman" w:hAnsi="Times New Roman" w:cs="Times New Roman"/>
          <w:sz w:val="24"/>
          <w:szCs w:val="24"/>
          <w:lang w:val="en-US"/>
        </w:rPr>
        <w:t xml:space="preserve"> </w:t>
      </w:r>
      <w:r w:rsidR="00E93561">
        <w:rPr>
          <w:rFonts w:ascii="Times New Roman" w:hAnsi="Times New Roman" w:cs="Times New Roman"/>
          <w:sz w:val="24"/>
          <w:szCs w:val="24"/>
          <w:lang w:val="en-US"/>
        </w:rPr>
        <w:t>(</w:t>
      </w:r>
      <w:hyperlink r:id="rId8" w:history="1">
        <w:r w:rsidR="00E93561" w:rsidRPr="00F2375F">
          <w:rPr>
            <w:rStyle w:val="Hyperlink"/>
            <w:rFonts w:ascii="Times New Roman" w:hAnsi="Times New Roman" w:cs="Times New Roman"/>
            <w:sz w:val="24"/>
            <w:szCs w:val="24"/>
            <w:lang w:val="en-US"/>
          </w:rPr>
          <w:t>https://www.bloomstar.ca</w:t>
        </w:r>
      </w:hyperlink>
      <w:r w:rsidR="00E93561">
        <w:rPr>
          <w:rFonts w:ascii="Times New Roman" w:hAnsi="Times New Roman" w:cs="Times New Roman"/>
          <w:sz w:val="24"/>
          <w:szCs w:val="24"/>
          <w:lang w:val="en-US"/>
        </w:rPr>
        <w:t xml:space="preserve">) </w:t>
      </w:r>
      <w:r w:rsidR="00A55B7F">
        <w:rPr>
          <w:rFonts w:ascii="Times New Roman" w:hAnsi="Times New Roman" w:cs="Times New Roman"/>
          <w:sz w:val="24"/>
          <w:szCs w:val="24"/>
          <w:lang w:val="en-US"/>
        </w:rPr>
        <w:t xml:space="preserve">and all their steps to become a full online floral business. </w:t>
      </w:r>
      <w:r w:rsidR="009C3B51">
        <w:rPr>
          <w:rFonts w:ascii="Times New Roman" w:hAnsi="Times New Roman" w:cs="Times New Roman"/>
          <w:sz w:val="24"/>
          <w:szCs w:val="24"/>
          <w:lang w:val="en-US"/>
        </w:rPr>
        <w:t>This assignment is goin</w:t>
      </w:r>
      <w:r w:rsidR="00A10D96">
        <w:rPr>
          <w:rFonts w:ascii="Times New Roman" w:hAnsi="Times New Roman" w:cs="Times New Roman"/>
          <w:sz w:val="24"/>
          <w:szCs w:val="24"/>
          <w:lang w:val="en-US"/>
        </w:rPr>
        <w:t>g</w:t>
      </w:r>
      <w:r w:rsidR="009C3B51">
        <w:rPr>
          <w:rFonts w:ascii="Times New Roman" w:hAnsi="Times New Roman" w:cs="Times New Roman"/>
          <w:sz w:val="24"/>
          <w:szCs w:val="24"/>
          <w:lang w:val="en-US"/>
        </w:rPr>
        <w:t xml:space="preserve"> to</w:t>
      </w:r>
      <w:r w:rsidR="00A55B7F">
        <w:rPr>
          <w:rFonts w:ascii="Times New Roman" w:hAnsi="Times New Roman" w:cs="Times New Roman"/>
          <w:sz w:val="24"/>
          <w:szCs w:val="24"/>
          <w:lang w:val="en-US"/>
        </w:rPr>
        <w:t xml:space="preserve"> be divided into sections, store business will present high-level details about the organization, software development life cycle will cover which methodology should be used and why, programming languages will explore the coding process, requirements will look at business requirements that must be conquered</w:t>
      </w:r>
      <w:r w:rsidR="00A10D96">
        <w:rPr>
          <w:rFonts w:ascii="Times New Roman" w:hAnsi="Times New Roman" w:cs="Times New Roman"/>
          <w:sz w:val="24"/>
          <w:szCs w:val="24"/>
          <w:lang w:val="en-US"/>
        </w:rPr>
        <w:t>,</w:t>
      </w:r>
      <w:r w:rsidR="00A55B7F">
        <w:rPr>
          <w:rFonts w:ascii="Times New Roman" w:hAnsi="Times New Roman" w:cs="Times New Roman"/>
          <w:sz w:val="24"/>
          <w:szCs w:val="24"/>
          <w:lang w:val="en-US"/>
        </w:rPr>
        <w:t xml:space="preserve"> and</w:t>
      </w:r>
      <w:r w:rsidR="00A10D96">
        <w:rPr>
          <w:rFonts w:ascii="Times New Roman" w:hAnsi="Times New Roman" w:cs="Times New Roman"/>
          <w:sz w:val="24"/>
          <w:szCs w:val="24"/>
          <w:lang w:val="en-US"/>
        </w:rPr>
        <w:t xml:space="preserve"> finally </w:t>
      </w:r>
      <w:r w:rsidR="00A55B7F">
        <w:rPr>
          <w:rFonts w:ascii="Times New Roman" w:hAnsi="Times New Roman" w:cs="Times New Roman"/>
          <w:sz w:val="24"/>
          <w:szCs w:val="24"/>
          <w:lang w:val="en-US"/>
        </w:rPr>
        <w:t>GitHub will show a print screen of the environment along with the advantages of using this popular Distributed Version Control System (DVCS).</w:t>
      </w:r>
    </w:p>
    <w:p w14:paraId="23536254" w14:textId="172A9467" w:rsidR="005416B0" w:rsidRPr="00F85123" w:rsidRDefault="005416B0" w:rsidP="00F85123">
      <w:pPr>
        <w:pStyle w:val="Heading1"/>
        <w:spacing w:line="480" w:lineRule="auto"/>
        <w:jc w:val="center"/>
        <w:rPr>
          <w:rFonts w:ascii="Times New Roman" w:hAnsi="Times New Roman" w:cs="Times New Roman"/>
          <w:b/>
          <w:bCs/>
          <w:color w:val="auto"/>
          <w:sz w:val="24"/>
          <w:szCs w:val="24"/>
          <w:lang w:val="en-US"/>
        </w:rPr>
      </w:pPr>
      <w:bookmarkStart w:id="1" w:name="_Toc127954350"/>
      <w:r w:rsidRPr="00F85123">
        <w:rPr>
          <w:rFonts w:ascii="Times New Roman" w:hAnsi="Times New Roman" w:cs="Times New Roman"/>
          <w:b/>
          <w:bCs/>
          <w:color w:val="auto"/>
          <w:sz w:val="24"/>
          <w:szCs w:val="24"/>
          <w:lang w:val="en-US"/>
        </w:rPr>
        <w:t>Store business</w:t>
      </w:r>
      <w:bookmarkEnd w:id="1"/>
    </w:p>
    <w:p w14:paraId="4B7CE7BA" w14:textId="060DA719" w:rsidR="00D24E7B" w:rsidRPr="00D04A30" w:rsidRDefault="00661F12" w:rsidP="00D04A30">
      <w:pPr>
        <w:spacing w:line="480" w:lineRule="auto"/>
        <w:ind w:firstLine="426"/>
        <w:rPr>
          <w:rFonts w:ascii="Times New Roman" w:hAnsi="Times New Roman" w:cs="Times New Roman"/>
          <w:sz w:val="24"/>
          <w:szCs w:val="24"/>
          <w:lang w:val="en-US"/>
        </w:rPr>
      </w:pPr>
      <w:proofErr w:type="spellStart"/>
      <w:r>
        <w:rPr>
          <w:rFonts w:ascii="Times New Roman" w:hAnsi="Times New Roman" w:cs="Times New Roman"/>
          <w:sz w:val="24"/>
          <w:szCs w:val="24"/>
          <w:lang w:val="en-US"/>
        </w:rPr>
        <w:t>Bloomstar</w:t>
      </w:r>
      <w:proofErr w:type="spellEnd"/>
      <w:r>
        <w:rPr>
          <w:rFonts w:ascii="Times New Roman" w:hAnsi="Times New Roman" w:cs="Times New Roman"/>
          <w:sz w:val="24"/>
          <w:szCs w:val="24"/>
          <w:lang w:val="en-US"/>
        </w:rPr>
        <w:t xml:space="preserve"> Bouquet is a flower seller based in Canada where the flower industry statistics number as very promising including “</w:t>
      </w:r>
      <w:r w:rsidRPr="00661F12">
        <w:rPr>
          <w:rFonts w:ascii="Times New Roman" w:hAnsi="Times New Roman" w:cs="Times New Roman"/>
          <w:sz w:val="24"/>
          <w:szCs w:val="24"/>
          <w:lang w:val="en-US"/>
        </w:rPr>
        <w:t xml:space="preserve">the total worth of cut flowers sold in Canada in 2019 </w:t>
      </w:r>
      <w:proofErr w:type="spellStart"/>
      <w:r w:rsidRPr="00661F12">
        <w:rPr>
          <w:rFonts w:ascii="Times New Roman" w:hAnsi="Times New Roman" w:cs="Times New Roman"/>
          <w:sz w:val="24"/>
          <w:szCs w:val="24"/>
          <w:lang w:val="en-US"/>
        </w:rPr>
        <w:t>equalled</w:t>
      </w:r>
      <w:proofErr w:type="spellEnd"/>
      <w:r w:rsidRPr="00661F12">
        <w:rPr>
          <w:rFonts w:ascii="Times New Roman" w:hAnsi="Times New Roman" w:cs="Times New Roman"/>
          <w:sz w:val="24"/>
          <w:szCs w:val="24"/>
          <w:lang w:val="en-US"/>
        </w:rPr>
        <w:t xml:space="preserve"> $139 million” and the “$852.97 million worth of potted </w:t>
      </w:r>
      <w:r w:rsidRPr="00661F12">
        <w:rPr>
          <w:rFonts w:ascii="Times New Roman" w:hAnsi="Times New Roman" w:cs="Times New Roman"/>
          <w:sz w:val="24"/>
          <w:szCs w:val="24"/>
          <w:lang w:val="en-US"/>
        </w:rPr>
        <w:lastRenderedPageBreak/>
        <w:t>plants</w:t>
      </w:r>
      <w:r>
        <w:rPr>
          <w:rFonts w:ascii="Times New Roman" w:hAnsi="Times New Roman" w:cs="Times New Roman"/>
          <w:sz w:val="24"/>
          <w:szCs w:val="24"/>
          <w:lang w:val="en-US"/>
        </w:rPr>
        <w:t>”,</w:t>
      </w:r>
      <w:r w:rsidRPr="00661F12">
        <w:rPr>
          <w:rFonts w:ascii="Times New Roman" w:hAnsi="Times New Roman" w:cs="Times New Roman"/>
          <w:sz w:val="24"/>
          <w:szCs w:val="24"/>
          <w:lang w:val="en-US"/>
        </w:rPr>
        <w:t xml:space="preserve"> also in 2019</w:t>
      </w:r>
      <w:r>
        <w:rPr>
          <w:rFonts w:ascii="Times New Roman" w:hAnsi="Times New Roman" w:cs="Times New Roman"/>
          <w:sz w:val="24"/>
          <w:szCs w:val="24"/>
          <w:lang w:val="en-US"/>
        </w:rPr>
        <w:t xml:space="preserve"> </w:t>
      </w:r>
      <w:r w:rsidRPr="00661F12">
        <w:rPr>
          <w:rFonts w:ascii="Times New Roman" w:hAnsi="Times New Roman" w:cs="Times New Roman"/>
          <w:sz w:val="24"/>
          <w:szCs w:val="24"/>
          <w:lang w:val="en-US"/>
        </w:rPr>
        <w:t>(Jeric, N., 2022)</w:t>
      </w:r>
      <w:r>
        <w:rPr>
          <w:rFonts w:ascii="Times New Roman" w:hAnsi="Times New Roman" w:cs="Times New Roman"/>
          <w:sz w:val="24"/>
          <w:szCs w:val="24"/>
          <w:lang w:val="en-US"/>
        </w:rPr>
        <w:t>.</w:t>
      </w:r>
      <w:r w:rsidR="00382C27">
        <w:rPr>
          <w:rFonts w:ascii="Times New Roman" w:hAnsi="Times New Roman" w:cs="Times New Roman"/>
          <w:sz w:val="24"/>
          <w:szCs w:val="24"/>
          <w:lang w:val="en-US"/>
        </w:rPr>
        <w:t xml:space="preserve"> </w:t>
      </w:r>
      <w:r w:rsidR="007C6393">
        <w:rPr>
          <w:rFonts w:ascii="Times New Roman" w:hAnsi="Times New Roman" w:cs="Times New Roman"/>
          <w:sz w:val="24"/>
          <w:szCs w:val="24"/>
          <w:lang w:val="en-US"/>
        </w:rPr>
        <w:t>Despite that, d</w:t>
      </w:r>
      <w:r w:rsidR="00D24E7B">
        <w:rPr>
          <w:rFonts w:ascii="Times New Roman" w:hAnsi="Times New Roman" w:cs="Times New Roman"/>
          <w:sz w:val="24"/>
          <w:szCs w:val="24"/>
          <w:lang w:val="en-US"/>
        </w:rPr>
        <w:t xml:space="preserve">uring the COVID-19 pandemic, </w:t>
      </w:r>
      <w:proofErr w:type="spellStart"/>
      <w:r w:rsidR="00D24E7B">
        <w:rPr>
          <w:rFonts w:ascii="Times New Roman" w:hAnsi="Times New Roman" w:cs="Times New Roman"/>
          <w:sz w:val="24"/>
          <w:szCs w:val="24"/>
          <w:lang w:val="en-US"/>
        </w:rPr>
        <w:t>Bloomstar</w:t>
      </w:r>
      <w:proofErr w:type="spellEnd"/>
      <w:r w:rsidR="00D24E7B">
        <w:rPr>
          <w:rFonts w:ascii="Times New Roman" w:hAnsi="Times New Roman" w:cs="Times New Roman"/>
          <w:sz w:val="24"/>
          <w:szCs w:val="24"/>
          <w:lang w:val="en-US"/>
        </w:rPr>
        <w:t xml:space="preserve"> saw its physical store sales plummet and based on stubborn and old-fashion </w:t>
      </w:r>
      <w:r w:rsidR="00BD2D47">
        <w:rPr>
          <w:rFonts w:ascii="Times New Roman" w:hAnsi="Times New Roman" w:cs="Times New Roman"/>
          <w:sz w:val="24"/>
          <w:szCs w:val="24"/>
          <w:lang w:val="en-US"/>
        </w:rPr>
        <w:t xml:space="preserve">senior executives, the company’s </w:t>
      </w:r>
      <w:r w:rsidR="00D24E7B">
        <w:rPr>
          <w:rFonts w:ascii="Times New Roman" w:hAnsi="Times New Roman" w:cs="Times New Roman"/>
          <w:sz w:val="24"/>
          <w:szCs w:val="24"/>
          <w:lang w:val="en-US"/>
        </w:rPr>
        <w:t xml:space="preserve">website </w:t>
      </w:r>
      <w:r w:rsidR="00BD2D47">
        <w:rPr>
          <w:rFonts w:ascii="Times New Roman" w:hAnsi="Times New Roman" w:cs="Times New Roman"/>
          <w:sz w:val="24"/>
          <w:szCs w:val="24"/>
          <w:lang w:val="en-US"/>
        </w:rPr>
        <w:t xml:space="preserve">was rarely updated and </w:t>
      </w:r>
      <w:r w:rsidR="00D24E7B">
        <w:rPr>
          <w:rFonts w:ascii="Times New Roman" w:hAnsi="Times New Roman" w:cs="Times New Roman"/>
          <w:sz w:val="24"/>
          <w:szCs w:val="24"/>
          <w:lang w:val="en-US"/>
        </w:rPr>
        <w:t>presented just basic information</w:t>
      </w:r>
      <w:r w:rsidR="001462BC">
        <w:rPr>
          <w:rFonts w:ascii="Times New Roman" w:hAnsi="Times New Roman" w:cs="Times New Roman"/>
          <w:sz w:val="24"/>
          <w:szCs w:val="24"/>
          <w:lang w:val="en-US"/>
        </w:rPr>
        <w:t xml:space="preserve"> about the business</w:t>
      </w:r>
      <w:r w:rsidR="00D24E7B">
        <w:rPr>
          <w:rFonts w:ascii="Times New Roman" w:hAnsi="Times New Roman" w:cs="Times New Roman"/>
          <w:sz w:val="24"/>
          <w:szCs w:val="24"/>
          <w:lang w:val="en-US"/>
        </w:rPr>
        <w:t xml:space="preserve">. Until the end of 2022, a customer could not buy flowers online from </w:t>
      </w:r>
      <w:r w:rsidR="008133BD">
        <w:rPr>
          <w:rFonts w:ascii="Times New Roman" w:hAnsi="Times New Roman" w:cs="Times New Roman"/>
          <w:sz w:val="24"/>
          <w:szCs w:val="24"/>
          <w:lang w:val="en-US"/>
        </w:rPr>
        <w:t xml:space="preserve">the </w:t>
      </w:r>
      <w:proofErr w:type="spellStart"/>
      <w:r w:rsidR="008133BD">
        <w:rPr>
          <w:rFonts w:ascii="Times New Roman" w:hAnsi="Times New Roman" w:cs="Times New Roman"/>
          <w:sz w:val="24"/>
          <w:szCs w:val="24"/>
          <w:lang w:val="en-US"/>
        </w:rPr>
        <w:t>Bloomstar</w:t>
      </w:r>
      <w:proofErr w:type="spellEnd"/>
      <w:r w:rsidR="008133BD">
        <w:rPr>
          <w:rFonts w:ascii="Times New Roman" w:hAnsi="Times New Roman" w:cs="Times New Roman"/>
          <w:sz w:val="24"/>
          <w:szCs w:val="24"/>
          <w:lang w:val="en-US"/>
        </w:rPr>
        <w:t xml:space="preserve"> </w:t>
      </w:r>
      <w:r w:rsidR="00D24E7B">
        <w:rPr>
          <w:rFonts w:ascii="Times New Roman" w:hAnsi="Times New Roman" w:cs="Times New Roman"/>
          <w:sz w:val="24"/>
          <w:szCs w:val="24"/>
          <w:lang w:val="en-US"/>
        </w:rPr>
        <w:t xml:space="preserve">website, since the business never invested in its e-commerce. Considering </w:t>
      </w:r>
      <w:r w:rsidR="008133BD">
        <w:rPr>
          <w:rFonts w:ascii="Times New Roman" w:hAnsi="Times New Roman" w:cs="Times New Roman"/>
          <w:sz w:val="24"/>
          <w:szCs w:val="24"/>
          <w:lang w:val="en-US"/>
        </w:rPr>
        <w:t>the organization</w:t>
      </w:r>
      <w:r w:rsidR="00D24E7B">
        <w:rPr>
          <w:rFonts w:ascii="Times New Roman" w:hAnsi="Times New Roman" w:cs="Times New Roman"/>
          <w:sz w:val="24"/>
          <w:szCs w:val="24"/>
          <w:lang w:val="en-US"/>
        </w:rPr>
        <w:t xml:space="preserve"> </w:t>
      </w:r>
      <w:r w:rsidR="008133BD">
        <w:rPr>
          <w:rFonts w:ascii="Times New Roman" w:hAnsi="Times New Roman" w:cs="Times New Roman"/>
          <w:sz w:val="24"/>
          <w:szCs w:val="24"/>
          <w:lang w:val="en-US"/>
        </w:rPr>
        <w:t xml:space="preserve">faced </w:t>
      </w:r>
      <w:r w:rsidR="00D24E7B">
        <w:rPr>
          <w:rFonts w:ascii="Times New Roman" w:hAnsi="Times New Roman" w:cs="Times New Roman"/>
          <w:sz w:val="24"/>
          <w:szCs w:val="24"/>
          <w:lang w:val="en-US"/>
        </w:rPr>
        <w:t xml:space="preserve">substantial financial losses since 2020, the board decided to fire all the C-level (CEO, CIO, CFO, </w:t>
      </w:r>
      <w:proofErr w:type="spellStart"/>
      <w:r w:rsidR="00D24E7B">
        <w:rPr>
          <w:rFonts w:ascii="Times New Roman" w:hAnsi="Times New Roman" w:cs="Times New Roman"/>
          <w:sz w:val="24"/>
          <w:szCs w:val="24"/>
          <w:lang w:val="en-US"/>
        </w:rPr>
        <w:t>etc</w:t>
      </w:r>
      <w:proofErr w:type="spellEnd"/>
      <w:r w:rsidR="00D24E7B">
        <w:rPr>
          <w:rFonts w:ascii="Times New Roman" w:hAnsi="Times New Roman" w:cs="Times New Roman"/>
          <w:sz w:val="24"/>
          <w:szCs w:val="24"/>
          <w:lang w:val="en-US"/>
        </w:rPr>
        <w:t>)</w:t>
      </w:r>
      <w:r w:rsidR="00000513">
        <w:rPr>
          <w:rFonts w:ascii="Times New Roman" w:hAnsi="Times New Roman" w:cs="Times New Roman"/>
          <w:sz w:val="24"/>
          <w:szCs w:val="24"/>
          <w:lang w:val="en-US"/>
        </w:rPr>
        <w:t xml:space="preserve"> </w:t>
      </w:r>
      <w:r w:rsidR="00D24E7B">
        <w:rPr>
          <w:rFonts w:ascii="Times New Roman" w:hAnsi="Times New Roman" w:cs="Times New Roman"/>
          <w:sz w:val="24"/>
          <w:szCs w:val="24"/>
          <w:lang w:val="en-US"/>
        </w:rPr>
        <w:t xml:space="preserve">and </w:t>
      </w:r>
      <w:r w:rsidR="00000513">
        <w:rPr>
          <w:rFonts w:ascii="Times New Roman" w:hAnsi="Times New Roman" w:cs="Times New Roman"/>
          <w:sz w:val="24"/>
          <w:szCs w:val="24"/>
          <w:lang w:val="en-US"/>
        </w:rPr>
        <w:t>hire</w:t>
      </w:r>
      <w:r w:rsidR="00D24E7B">
        <w:rPr>
          <w:rFonts w:ascii="Times New Roman" w:hAnsi="Times New Roman" w:cs="Times New Roman"/>
          <w:sz w:val="24"/>
          <w:szCs w:val="24"/>
          <w:lang w:val="en-US"/>
        </w:rPr>
        <w:t xml:space="preserve"> new </w:t>
      </w:r>
      <w:r w:rsidR="00F94692">
        <w:rPr>
          <w:rFonts w:ascii="Times New Roman" w:hAnsi="Times New Roman" w:cs="Times New Roman"/>
          <w:sz w:val="24"/>
          <w:szCs w:val="24"/>
          <w:lang w:val="en-US"/>
        </w:rPr>
        <w:t xml:space="preserve">senior </w:t>
      </w:r>
      <w:r w:rsidR="00D24E7B">
        <w:rPr>
          <w:rFonts w:ascii="Times New Roman" w:hAnsi="Times New Roman" w:cs="Times New Roman"/>
          <w:sz w:val="24"/>
          <w:szCs w:val="24"/>
          <w:lang w:val="en-US"/>
        </w:rPr>
        <w:t xml:space="preserve">executives </w:t>
      </w:r>
      <w:r w:rsidR="00000513">
        <w:rPr>
          <w:rFonts w:ascii="Times New Roman" w:hAnsi="Times New Roman" w:cs="Times New Roman"/>
          <w:sz w:val="24"/>
          <w:szCs w:val="24"/>
          <w:lang w:val="en-US"/>
        </w:rPr>
        <w:t xml:space="preserve">with </w:t>
      </w:r>
      <w:r w:rsidR="00D24E7B">
        <w:rPr>
          <w:rFonts w:ascii="Times New Roman" w:hAnsi="Times New Roman" w:cs="Times New Roman"/>
          <w:sz w:val="24"/>
          <w:szCs w:val="24"/>
          <w:lang w:val="en-US"/>
        </w:rPr>
        <w:t>fresh and bold ideas looking to cut unnecessary costs and increase sales.</w:t>
      </w:r>
    </w:p>
    <w:p w14:paraId="514D4FA5" w14:textId="5E478BCF" w:rsidR="005416B0" w:rsidRPr="00F85123" w:rsidRDefault="005416B0" w:rsidP="00F85123">
      <w:pPr>
        <w:pStyle w:val="Heading1"/>
        <w:spacing w:line="480" w:lineRule="auto"/>
        <w:jc w:val="center"/>
        <w:rPr>
          <w:rFonts w:ascii="Times New Roman" w:hAnsi="Times New Roman" w:cs="Times New Roman"/>
          <w:b/>
          <w:bCs/>
          <w:color w:val="auto"/>
          <w:sz w:val="24"/>
          <w:szCs w:val="24"/>
          <w:lang w:val="en-US"/>
        </w:rPr>
      </w:pPr>
      <w:bookmarkStart w:id="2" w:name="_Toc127954351"/>
      <w:r w:rsidRPr="00F85123">
        <w:rPr>
          <w:rFonts w:ascii="Times New Roman" w:hAnsi="Times New Roman" w:cs="Times New Roman"/>
          <w:b/>
          <w:bCs/>
          <w:color w:val="auto"/>
          <w:sz w:val="24"/>
          <w:szCs w:val="24"/>
          <w:lang w:val="en-US"/>
        </w:rPr>
        <w:t>Software Development Life</w:t>
      </w:r>
      <w:r w:rsidR="00E60FCD" w:rsidRPr="00F85123">
        <w:rPr>
          <w:rFonts w:ascii="Times New Roman" w:hAnsi="Times New Roman" w:cs="Times New Roman"/>
          <w:b/>
          <w:bCs/>
          <w:color w:val="auto"/>
          <w:sz w:val="24"/>
          <w:szCs w:val="24"/>
          <w:lang w:val="en-US"/>
        </w:rPr>
        <w:t xml:space="preserve"> C</w:t>
      </w:r>
      <w:r w:rsidRPr="00F85123">
        <w:rPr>
          <w:rFonts w:ascii="Times New Roman" w:hAnsi="Times New Roman" w:cs="Times New Roman"/>
          <w:b/>
          <w:bCs/>
          <w:color w:val="auto"/>
          <w:sz w:val="24"/>
          <w:szCs w:val="24"/>
          <w:lang w:val="en-US"/>
        </w:rPr>
        <w:t>ycle</w:t>
      </w:r>
      <w:bookmarkEnd w:id="2"/>
    </w:p>
    <w:p w14:paraId="4C0367A4" w14:textId="1685C565" w:rsidR="005D0578" w:rsidRDefault="005D0578" w:rsidP="00D04A30">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 xml:space="preserve">As one of </w:t>
      </w:r>
      <w:r w:rsidR="00D433EC">
        <w:rPr>
          <w:rFonts w:ascii="Times New Roman" w:hAnsi="Times New Roman" w:cs="Times New Roman"/>
          <w:sz w:val="24"/>
          <w:szCs w:val="24"/>
          <w:lang w:val="en-US"/>
        </w:rPr>
        <w:t xml:space="preserve">his </w:t>
      </w:r>
      <w:r>
        <w:rPr>
          <w:rFonts w:ascii="Times New Roman" w:hAnsi="Times New Roman" w:cs="Times New Roman"/>
          <w:sz w:val="24"/>
          <w:szCs w:val="24"/>
          <w:lang w:val="en-US"/>
        </w:rPr>
        <w:t xml:space="preserve">first decisions, the </w:t>
      </w:r>
      <w:r w:rsidR="00825D83">
        <w:rPr>
          <w:rFonts w:ascii="Times New Roman" w:hAnsi="Times New Roman" w:cs="Times New Roman"/>
          <w:sz w:val="24"/>
          <w:szCs w:val="24"/>
          <w:lang w:val="en-US"/>
        </w:rPr>
        <w:t>new CEO requested a feasibility study</w:t>
      </w:r>
      <w:r>
        <w:rPr>
          <w:rFonts w:ascii="Times New Roman" w:hAnsi="Times New Roman" w:cs="Times New Roman"/>
          <w:sz w:val="24"/>
          <w:szCs w:val="24"/>
          <w:lang w:val="en-US"/>
        </w:rPr>
        <w:t xml:space="preserve"> </w:t>
      </w:r>
      <w:r w:rsidR="00485979">
        <w:rPr>
          <w:rFonts w:ascii="Times New Roman" w:hAnsi="Times New Roman" w:cs="Times New Roman"/>
          <w:sz w:val="24"/>
          <w:szCs w:val="24"/>
          <w:lang w:val="en-US"/>
        </w:rPr>
        <w:t xml:space="preserve">to analyze critical aspects </w:t>
      </w:r>
      <w:r w:rsidR="00D04034">
        <w:rPr>
          <w:rFonts w:ascii="Times New Roman" w:hAnsi="Times New Roman" w:cs="Times New Roman"/>
          <w:sz w:val="24"/>
          <w:szCs w:val="24"/>
          <w:lang w:val="en-US"/>
        </w:rPr>
        <w:t xml:space="preserve">comparing </w:t>
      </w:r>
      <w:r w:rsidR="00485979">
        <w:rPr>
          <w:rFonts w:ascii="Times New Roman" w:hAnsi="Times New Roman" w:cs="Times New Roman"/>
          <w:sz w:val="24"/>
          <w:szCs w:val="24"/>
          <w:lang w:val="en-US"/>
        </w:rPr>
        <w:t xml:space="preserve">risk </w:t>
      </w:r>
      <w:r w:rsidR="00D04034">
        <w:rPr>
          <w:rFonts w:ascii="Times New Roman" w:hAnsi="Times New Roman" w:cs="Times New Roman"/>
          <w:sz w:val="24"/>
          <w:szCs w:val="24"/>
          <w:lang w:val="en-US"/>
        </w:rPr>
        <w:t>against</w:t>
      </w:r>
      <w:r w:rsidR="00485979">
        <w:rPr>
          <w:rFonts w:ascii="Times New Roman" w:hAnsi="Times New Roman" w:cs="Times New Roman"/>
          <w:sz w:val="24"/>
          <w:szCs w:val="24"/>
          <w:lang w:val="en-US"/>
        </w:rPr>
        <w:t xml:space="preserve"> return and the likelihood of success </w:t>
      </w:r>
      <w:r w:rsidR="00D433EC">
        <w:rPr>
          <w:rFonts w:ascii="Times New Roman" w:hAnsi="Times New Roman" w:cs="Times New Roman"/>
          <w:sz w:val="24"/>
          <w:szCs w:val="24"/>
          <w:lang w:val="en-US"/>
        </w:rPr>
        <w:t>(</w:t>
      </w:r>
      <w:r w:rsidR="00D433EC" w:rsidRPr="00D433EC">
        <w:rPr>
          <w:rFonts w:ascii="Times New Roman" w:hAnsi="Times New Roman" w:cs="Times New Roman"/>
          <w:sz w:val="24"/>
          <w:szCs w:val="24"/>
          <w:lang w:val="en-US"/>
        </w:rPr>
        <w:t>The Investopedia Team</w:t>
      </w:r>
      <w:r w:rsidR="00D433EC">
        <w:rPr>
          <w:rFonts w:ascii="Times New Roman" w:hAnsi="Times New Roman" w:cs="Times New Roman"/>
          <w:sz w:val="24"/>
          <w:szCs w:val="24"/>
          <w:lang w:val="en-US"/>
        </w:rPr>
        <w:t xml:space="preserve">, </w:t>
      </w:r>
      <w:r w:rsidR="00D433EC" w:rsidRPr="00D433EC">
        <w:rPr>
          <w:rFonts w:ascii="Times New Roman" w:hAnsi="Times New Roman" w:cs="Times New Roman"/>
          <w:sz w:val="24"/>
          <w:szCs w:val="24"/>
          <w:lang w:val="en-US"/>
        </w:rPr>
        <w:t>2022</w:t>
      </w:r>
      <w:r w:rsidR="00D433EC">
        <w:rPr>
          <w:rFonts w:ascii="Times New Roman" w:hAnsi="Times New Roman" w:cs="Times New Roman"/>
          <w:sz w:val="24"/>
          <w:szCs w:val="24"/>
          <w:lang w:val="en-US"/>
        </w:rPr>
        <w:t>)</w:t>
      </w:r>
      <w:r w:rsidR="006527A6">
        <w:rPr>
          <w:rFonts w:ascii="Times New Roman" w:hAnsi="Times New Roman" w:cs="Times New Roman"/>
          <w:sz w:val="24"/>
          <w:szCs w:val="24"/>
          <w:lang w:val="en-US"/>
        </w:rPr>
        <w:t xml:space="preserve"> of two projects, one is related to closing all the physical stores around Canada and the second was developing online e-commerce. The first decision did not take too much time</w:t>
      </w:r>
      <w:r w:rsidR="00916EF3">
        <w:rPr>
          <w:rFonts w:ascii="Times New Roman" w:hAnsi="Times New Roman" w:cs="Times New Roman"/>
          <w:sz w:val="24"/>
          <w:szCs w:val="24"/>
          <w:lang w:val="en-US"/>
        </w:rPr>
        <w:t xml:space="preserve"> and was not so difficult</w:t>
      </w:r>
      <w:r w:rsidR="006527A6">
        <w:rPr>
          <w:rFonts w:ascii="Times New Roman" w:hAnsi="Times New Roman" w:cs="Times New Roman"/>
          <w:sz w:val="24"/>
          <w:szCs w:val="24"/>
          <w:lang w:val="en-US"/>
        </w:rPr>
        <w:t xml:space="preserve"> since the physical locations were not profitable anymore, so it was a smart solution to sell them while the properties in Canada are still valuable especially during the pandemic when </w:t>
      </w:r>
      <w:r w:rsidR="000C5276">
        <w:rPr>
          <w:rFonts w:ascii="Times New Roman" w:hAnsi="Times New Roman" w:cs="Times New Roman"/>
          <w:sz w:val="24"/>
          <w:szCs w:val="24"/>
          <w:lang w:val="en-US"/>
        </w:rPr>
        <w:t xml:space="preserve">they </w:t>
      </w:r>
      <w:r w:rsidR="00F06D45">
        <w:rPr>
          <w:rFonts w:ascii="Times New Roman" w:hAnsi="Times New Roman" w:cs="Times New Roman"/>
          <w:sz w:val="24"/>
          <w:szCs w:val="24"/>
          <w:lang w:val="en-US"/>
        </w:rPr>
        <w:t>largely</w:t>
      </w:r>
      <w:r w:rsidR="005E0AA5">
        <w:rPr>
          <w:rFonts w:ascii="Times New Roman" w:hAnsi="Times New Roman" w:cs="Times New Roman"/>
          <w:sz w:val="24"/>
          <w:szCs w:val="24"/>
          <w:lang w:val="en-US"/>
        </w:rPr>
        <w:t xml:space="preserve"> </w:t>
      </w:r>
      <w:r w:rsidR="006527A6">
        <w:rPr>
          <w:rFonts w:ascii="Times New Roman" w:hAnsi="Times New Roman" w:cs="Times New Roman"/>
          <w:sz w:val="24"/>
          <w:szCs w:val="24"/>
          <w:lang w:val="en-US"/>
        </w:rPr>
        <w:t>increased their values</w:t>
      </w:r>
      <w:r w:rsidR="00F06D45">
        <w:rPr>
          <w:rFonts w:ascii="Times New Roman" w:hAnsi="Times New Roman" w:cs="Times New Roman"/>
          <w:sz w:val="24"/>
          <w:szCs w:val="24"/>
          <w:lang w:val="en-US"/>
        </w:rPr>
        <w:t xml:space="preserve"> (</w:t>
      </w:r>
      <w:r w:rsidR="00F06D45" w:rsidRPr="00F06D45">
        <w:rPr>
          <w:rFonts w:ascii="Times New Roman" w:hAnsi="Times New Roman" w:cs="Times New Roman"/>
          <w:sz w:val="24"/>
          <w:szCs w:val="24"/>
          <w:lang w:val="en-US"/>
        </w:rPr>
        <w:t>Toronto Regional Real State Board</w:t>
      </w:r>
      <w:r w:rsidR="00F06D45">
        <w:rPr>
          <w:rFonts w:ascii="Times New Roman" w:hAnsi="Times New Roman" w:cs="Times New Roman"/>
          <w:sz w:val="24"/>
          <w:szCs w:val="24"/>
          <w:lang w:val="en-US"/>
        </w:rPr>
        <w:t xml:space="preserve">, </w:t>
      </w:r>
      <w:r w:rsidR="00F06D45" w:rsidRPr="00F06D45">
        <w:rPr>
          <w:rFonts w:ascii="Times New Roman" w:hAnsi="Times New Roman" w:cs="Times New Roman"/>
          <w:sz w:val="24"/>
          <w:szCs w:val="24"/>
          <w:lang w:val="en-US"/>
        </w:rPr>
        <w:t>2022)</w:t>
      </w:r>
      <w:r w:rsidR="006527A6">
        <w:rPr>
          <w:rFonts w:ascii="Times New Roman" w:hAnsi="Times New Roman" w:cs="Times New Roman"/>
          <w:sz w:val="24"/>
          <w:szCs w:val="24"/>
          <w:lang w:val="en-US"/>
        </w:rPr>
        <w:t>.</w:t>
      </w:r>
      <w:r w:rsidR="006B586C">
        <w:rPr>
          <w:rFonts w:ascii="Times New Roman" w:hAnsi="Times New Roman" w:cs="Times New Roman"/>
          <w:sz w:val="24"/>
          <w:szCs w:val="24"/>
          <w:lang w:val="en-US"/>
        </w:rPr>
        <w:t xml:space="preserve"> For the second project, the feasibility study helped </w:t>
      </w:r>
      <w:r>
        <w:rPr>
          <w:rStyle w:val="Strong"/>
          <w:rFonts w:ascii="Times New Roman" w:hAnsi="Times New Roman" w:cs="Times New Roman"/>
          <w:b w:val="0"/>
          <w:bCs w:val="0"/>
          <w:color w:val="000000"/>
          <w:sz w:val="24"/>
          <w:szCs w:val="24"/>
          <w:lang w:val="en-US"/>
        </w:rPr>
        <w:t>“t</w:t>
      </w:r>
      <w:r w:rsidRPr="003D7AD5">
        <w:rPr>
          <w:rStyle w:val="Strong"/>
          <w:rFonts w:ascii="Times New Roman" w:hAnsi="Times New Roman" w:cs="Times New Roman"/>
          <w:b w:val="0"/>
          <w:bCs w:val="0"/>
          <w:color w:val="000000"/>
          <w:sz w:val="24"/>
          <w:szCs w:val="24"/>
          <w:lang w:val="en-US"/>
        </w:rPr>
        <w:t>o determine whether it would be financially and technically feasible to develop the product</w:t>
      </w:r>
      <w:r>
        <w:rPr>
          <w:rStyle w:val="Strong"/>
          <w:rFonts w:ascii="Times New Roman" w:hAnsi="Times New Roman" w:cs="Times New Roman"/>
          <w:b w:val="0"/>
          <w:bCs w:val="0"/>
          <w:color w:val="000000"/>
          <w:sz w:val="24"/>
          <w:szCs w:val="24"/>
          <w:lang w:val="en-US"/>
        </w:rPr>
        <w:t>” (</w:t>
      </w:r>
      <w:r w:rsidRPr="00315CA6">
        <w:rPr>
          <w:rFonts w:ascii="Times New Roman" w:hAnsi="Times New Roman" w:cs="Times New Roman"/>
          <w:sz w:val="24"/>
          <w:szCs w:val="24"/>
          <w:lang w:val="en-US"/>
        </w:rPr>
        <w:t>Behera, H.S., et al., n.d.)</w:t>
      </w:r>
      <w:r w:rsidR="006B586C">
        <w:rPr>
          <w:rFonts w:ascii="Times New Roman" w:hAnsi="Times New Roman" w:cs="Times New Roman"/>
          <w:sz w:val="24"/>
          <w:szCs w:val="24"/>
          <w:lang w:val="en-US"/>
        </w:rPr>
        <w:t>.</w:t>
      </w:r>
    </w:p>
    <w:p w14:paraId="480F477B" w14:textId="49CE2AD9" w:rsidR="00D04A30" w:rsidRDefault="00825D83" w:rsidP="00E60FCD">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Taking into consideration that there are</w:t>
      </w:r>
      <w:r w:rsidR="000C5276">
        <w:rPr>
          <w:rFonts w:ascii="Times New Roman" w:hAnsi="Times New Roman" w:cs="Times New Roman"/>
          <w:sz w:val="24"/>
          <w:szCs w:val="24"/>
          <w:lang w:val="en-US"/>
        </w:rPr>
        <w:t xml:space="preserve"> already</w:t>
      </w:r>
      <w:r>
        <w:rPr>
          <w:rFonts w:ascii="Times New Roman" w:hAnsi="Times New Roman" w:cs="Times New Roman"/>
          <w:sz w:val="24"/>
          <w:szCs w:val="24"/>
          <w:lang w:val="en-US"/>
        </w:rPr>
        <w:t xml:space="preserve"> many flower stores </w:t>
      </w:r>
      <w:r w:rsidR="00527C80">
        <w:rPr>
          <w:rFonts w:ascii="Times New Roman" w:hAnsi="Times New Roman" w:cs="Times New Roman"/>
          <w:sz w:val="24"/>
          <w:szCs w:val="24"/>
          <w:lang w:val="en-US"/>
        </w:rPr>
        <w:t xml:space="preserve">selling their products </w:t>
      </w:r>
      <w:r>
        <w:rPr>
          <w:rFonts w:ascii="Times New Roman" w:hAnsi="Times New Roman" w:cs="Times New Roman"/>
          <w:sz w:val="24"/>
          <w:szCs w:val="24"/>
          <w:lang w:val="en-US"/>
        </w:rPr>
        <w:t xml:space="preserve">on the internet, </w:t>
      </w:r>
      <w:proofErr w:type="spellStart"/>
      <w:r w:rsidR="00527C80">
        <w:rPr>
          <w:rFonts w:ascii="Times New Roman" w:hAnsi="Times New Roman" w:cs="Times New Roman"/>
          <w:sz w:val="24"/>
          <w:szCs w:val="24"/>
          <w:lang w:val="en-US"/>
        </w:rPr>
        <w:t>Bloomstar</w:t>
      </w:r>
      <w:proofErr w:type="spellEnd"/>
      <w:r>
        <w:rPr>
          <w:rFonts w:ascii="Times New Roman" w:hAnsi="Times New Roman" w:cs="Times New Roman"/>
          <w:sz w:val="24"/>
          <w:szCs w:val="24"/>
          <w:lang w:val="en-US"/>
        </w:rPr>
        <w:t xml:space="preserve"> came late </w:t>
      </w:r>
      <w:r w:rsidR="00ED6686">
        <w:rPr>
          <w:rFonts w:ascii="Times New Roman" w:hAnsi="Times New Roman" w:cs="Times New Roman"/>
          <w:sz w:val="24"/>
          <w:szCs w:val="24"/>
          <w:lang w:val="en-US"/>
        </w:rPr>
        <w:t xml:space="preserve">to this market </w:t>
      </w:r>
      <w:r>
        <w:rPr>
          <w:rFonts w:ascii="Times New Roman" w:hAnsi="Times New Roman" w:cs="Times New Roman"/>
          <w:sz w:val="24"/>
          <w:szCs w:val="24"/>
          <w:lang w:val="en-US"/>
        </w:rPr>
        <w:t xml:space="preserve">and need to invest a </w:t>
      </w:r>
      <w:r w:rsidR="000C5276">
        <w:rPr>
          <w:rFonts w:ascii="Times New Roman" w:hAnsi="Times New Roman" w:cs="Times New Roman"/>
          <w:sz w:val="24"/>
          <w:szCs w:val="24"/>
          <w:lang w:val="en-US"/>
        </w:rPr>
        <w:t>considerable</w:t>
      </w:r>
      <w:r>
        <w:rPr>
          <w:rFonts w:ascii="Times New Roman" w:hAnsi="Times New Roman" w:cs="Times New Roman"/>
          <w:sz w:val="24"/>
          <w:szCs w:val="24"/>
          <w:lang w:val="en-US"/>
        </w:rPr>
        <w:t xml:space="preserve"> amount of money in developing e-commerce and publishing</w:t>
      </w:r>
      <w:r w:rsidR="00BC721F">
        <w:rPr>
          <w:rFonts w:ascii="Times New Roman" w:hAnsi="Times New Roman" w:cs="Times New Roman"/>
          <w:sz w:val="24"/>
          <w:szCs w:val="24"/>
          <w:lang w:val="en-US"/>
        </w:rPr>
        <w:t xml:space="preserve"> it</w:t>
      </w:r>
      <w:r w:rsidR="00CF6663">
        <w:rPr>
          <w:rFonts w:ascii="Times New Roman" w:hAnsi="Times New Roman" w:cs="Times New Roman"/>
          <w:sz w:val="24"/>
          <w:szCs w:val="24"/>
          <w:lang w:val="en-US"/>
        </w:rPr>
        <w:t xml:space="preserve"> on the internet</w:t>
      </w:r>
      <w:r w:rsidR="00BC721F">
        <w:rPr>
          <w:rFonts w:ascii="Times New Roman" w:hAnsi="Times New Roman" w:cs="Times New Roman"/>
          <w:sz w:val="24"/>
          <w:szCs w:val="24"/>
          <w:lang w:val="en-US"/>
        </w:rPr>
        <w:t>.</w:t>
      </w:r>
      <w:r w:rsidR="009A5429">
        <w:rPr>
          <w:rFonts w:ascii="Times New Roman" w:hAnsi="Times New Roman" w:cs="Times New Roman"/>
          <w:sz w:val="24"/>
          <w:szCs w:val="24"/>
          <w:lang w:val="en-US"/>
        </w:rPr>
        <w:t xml:space="preserve"> Since time is key in this project and the new executives came up with the idea of failing fast</w:t>
      </w:r>
      <w:r w:rsidR="00CF6663">
        <w:rPr>
          <w:rFonts w:ascii="Times New Roman" w:hAnsi="Times New Roman" w:cs="Times New Roman"/>
          <w:sz w:val="24"/>
          <w:szCs w:val="24"/>
          <w:lang w:val="en-US"/>
        </w:rPr>
        <w:t xml:space="preserve">, a concept described by </w:t>
      </w:r>
      <w:proofErr w:type="spellStart"/>
      <w:r w:rsidR="00CF6663" w:rsidRPr="00CF6663">
        <w:rPr>
          <w:rFonts w:ascii="Times New Roman" w:hAnsi="Times New Roman" w:cs="Times New Roman"/>
          <w:sz w:val="24"/>
          <w:szCs w:val="24"/>
          <w:lang w:val="en-US"/>
        </w:rPr>
        <w:t>Lutkevich</w:t>
      </w:r>
      <w:proofErr w:type="spellEnd"/>
      <w:r w:rsidR="00CF6663" w:rsidRPr="00CF6663">
        <w:rPr>
          <w:rFonts w:ascii="Times New Roman" w:hAnsi="Times New Roman" w:cs="Times New Roman"/>
          <w:sz w:val="24"/>
          <w:szCs w:val="24"/>
          <w:lang w:val="en-US"/>
        </w:rPr>
        <w:t>, B. (2023</w:t>
      </w:r>
      <w:r w:rsidR="00CF6663">
        <w:rPr>
          <w:rFonts w:ascii="Times New Roman" w:hAnsi="Times New Roman" w:cs="Times New Roman"/>
          <w:sz w:val="24"/>
          <w:szCs w:val="24"/>
          <w:lang w:val="en-US"/>
        </w:rPr>
        <w:t>)</w:t>
      </w:r>
      <w:r w:rsidR="00CB4E68">
        <w:rPr>
          <w:rFonts w:ascii="Times New Roman" w:hAnsi="Times New Roman" w:cs="Times New Roman"/>
          <w:sz w:val="24"/>
          <w:szCs w:val="24"/>
          <w:lang w:val="en-US"/>
        </w:rPr>
        <w:t xml:space="preserve"> as a philosophy involving extensive tests and incremental development to discover if the project has value</w:t>
      </w:r>
      <w:r w:rsidR="00393926">
        <w:rPr>
          <w:rFonts w:ascii="Times New Roman" w:hAnsi="Times New Roman" w:cs="Times New Roman"/>
          <w:sz w:val="24"/>
          <w:szCs w:val="24"/>
          <w:lang w:val="en-US"/>
        </w:rPr>
        <w:t>,</w:t>
      </w:r>
      <w:r w:rsidR="00CB4E68">
        <w:rPr>
          <w:rFonts w:ascii="Times New Roman" w:hAnsi="Times New Roman" w:cs="Times New Roman"/>
          <w:sz w:val="24"/>
          <w:szCs w:val="24"/>
          <w:lang w:val="en-US"/>
        </w:rPr>
        <w:t xml:space="preserve"> and if </w:t>
      </w:r>
      <w:r w:rsidR="00CB4E68">
        <w:rPr>
          <w:rFonts w:ascii="Times New Roman" w:hAnsi="Times New Roman" w:cs="Times New Roman"/>
          <w:sz w:val="24"/>
          <w:szCs w:val="24"/>
          <w:lang w:val="en-US"/>
        </w:rPr>
        <w:lastRenderedPageBreak/>
        <w:t>not to quickly move to another idea.</w:t>
      </w:r>
      <w:r w:rsidR="00F10C8F">
        <w:rPr>
          <w:rFonts w:ascii="Times New Roman" w:hAnsi="Times New Roman" w:cs="Times New Roman"/>
          <w:sz w:val="24"/>
          <w:szCs w:val="24"/>
          <w:lang w:val="en-US"/>
        </w:rPr>
        <w:t xml:space="preserve"> This </w:t>
      </w:r>
      <w:r w:rsidR="0097164E">
        <w:rPr>
          <w:rFonts w:ascii="Times New Roman" w:hAnsi="Times New Roman" w:cs="Times New Roman"/>
          <w:sz w:val="24"/>
          <w:szCs w:val="24"/>
          <w:lang w:val="en-US"/>
        </w:rPr>
        <w:t>concept of failing fast is associated with the lean startup methodology and also the Agile software development</w:t>
      </w:r>
      <w:r w:rsidR="00AD72FA">
        <w:rPr>
          <w:rFonts w:ascii="Times New Roman" w:hAnsi="Times New Roman" w:cs="Times New Roman"/>
          <w:sz w:val="24"/>
          <w:szCs w:val="24"/>
          <w:lang w:val="en-US"/>
        </w:rPr>
        <w:t>.</w:t>
      </w:r>
      <w:r w:rsidR="00E60FCD">
        <w:rPr>
          <w:rFonts w:ascii="Times New Roman" w:hAnsi="Times New Roman" w:cs="Times New Roman"/>
          <w:sz w:val="24"/>
          <w:szCs w:val="24"/>
          <w:lang w:val="en-US"/>
        </w:rPr>
        <w:t xml:space="preserve"> Considering all that, the most recommended Software Development Life Cycle approach for this floral e-commerce is Agile methodology, more </w:t>
      </w:r>
      <w:r w:rsidR="009A5429">
        <w:rPr>
          <w:rFonts w:ascii="Times New Roman" w:hAnsi="Times New Roman" w:cs="Times New Roman"/>
          <w:sz w:val="24"/>
          <w:szCs w:val="24"/>
          <w:lang w:val="en-US"/>
        </w:rPr>
        <w:t>specifically Scrum.</w:t>
      </w:r>
    </w:p>
    <w:p w14:paraId="563B5CAC" w14:textId="3A0F60F3" w:rsidR="00F14DDC" w:rsidRDefault="00686F0D" w:rsidP="00E60FCD">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Contemplating all the challenges and the stages of a common SDL</w:t>
      </w:r>
      <w:r w:rsidR="00333AE5">
        <w:rPr>
          <w:rFonts w:ascii="Times New Roman" w:hAnsi="Times New Roman" w:cs="Times New Roman"/>
          <w:sz w:val="24"/>
          <w:szCs w:val="24"/>
          <w:lang w:val="en-US"/>
        </w:rPr>
        <w:t xml:space="preserve">C such as </w:t>
      </w:r>
      <w:r w:rsidR="00333AE5">
        <w:rPr>
          <w:rFonts w:ascii="Times New Roman" w:hAnsi="Times New Roman" w:cs="Times New Roman"/>
          <w:i/>
          <w:iCs/>
          <w:sz w:val="24"/>
          <w:szCs w:val="24"/>
          <w:lang w:val="en-US"/>
        </w:rPr>
        <w:t xml:space="preserve">requirements analysis; feasibility study; design plan; software development; in-depth software testing; software deployment; maintenance and enhancement </w:t>
      </w:r>
      <w:r>
        <w:rPr>
          <w:rFonts w:ascii="Times New Roman" w:hAnsi="Times New Roman" w:cs="Times New Roman"/>
          <w:sz w:val="24"/>
          <w:szCs w:val="24"/>
          <w:lang w:val="en-US"/>
        </w:rPr>
        <w:t>(</w:t>
      </w:r>
      <w:r w:rsidRPr="00686F0D">
        <w:rPr>
          <w:rFonts w:ascii="Times New Roman" w:hAnsi="Times New Roman" w:cs="Times New Roman"/>
          <w:sz w:val="24"/>
          <w:szCs w:val="24"/>
          <w:lang w:val="en-US"/>
        </w:rPr>
        <w:t>Jevtic, G.</w:t>
      </w:r>
      <w:r>
        <w:rPr>
          <w:rFonts w:ascii="Times New Roman" w:hAnsi="Times New Roman" w:cs="Times New Roman"/>
          <w:sz w:val="24"/>
          <w:szCs w:val="24"/>
          <w:lang w:val="en-US"/>
        </w:rPr>
        <w:t xml:space="preserve">, </w:t>
      </w:r>
      <w:r w:rsidRPr="00686F0D">
        <w:rPr>
          <w:rFonts w:ascii="Times New Roman" w:hAnsi="Times New Roman" w:cs="Times New Roman"/>
          <w:sz w:val="24"/>
          <w:szCs w:val="24"/>
          <w:lang w:val="en-US"/>
        </w:rPr>
        <w:t>2022</w:t>
      </w:r>
      <w:r>
        <w:rPr>
          <w:rFonts w:ascii="Times New Roman" w:hAnsi="Times New Roman" w:cs="Times New Roman"/>
          <w:sz w:val="24"/>
          <w:szCs w:val="24"/>
          <w:lang w:val="en-US"/>
        </w:rPr>
        <w:t>)</w:t>
      </w:r>
      <w:r w:rsidR="00333AE5">
        <w:rPr>
          <w:rFonts w:ascii="Times New Roman" w:hAnsi="Times New Roman" w:cs="Times New Roman"/>
          <w:sz w:val="24"/>
          <w:szCs w:val="24"/>
          <w:lang w:val="en-US"/>
        </w:rPr>
        <w:t>, the A</w:t>
      </w:r>
      <w:r>
        <w:rPr>
          <w:rFonts w:ascii="Times New Roman" w:hAnsi="Times New Roman" w:cs="Times New Roman"/>
          <w:sz w:val="24"/>
          <w:szCs w:val="24"/>
          <w:lang w:val="en-US"/>
        </w:rPr>
        <w:t xml:space="preserve">gile methodology </w:t>
      </w:r>
      <w:r w:rsidR="00333AE5">
        <w:rPr>
          <w:rFonts w:ascii="Times New Roman" w:hAnsi="Times New Roman" w:cs="Times New Roman"/>
          <w:sz w:val="24"/>
          <w:szCs w:val="24"/>
          <w:lang w:val="en-US"/>
        </w:rPr>
        <w:t xml:space="preserve">seems to fit well for </w:t>
      </w:r>
      <w:r>
        <w:rPr>
          <w:rFonts w:ascii="Times New Roman" w:hAnsi="Times New Roman" w:cs="Times New Roman"/>
          <w:sz w:val="24"/>
          <w:szCs w:val="24"/>
          <w:lang w:val="en-US"/>
        </w:rPr>
        <w:t>this project</w:t>
      </w:r>
      <w:r w:rsidR="00333AE5">
        <w:rPr>
          <w:rFonts w:ascii="Times New Roman" w:hAnsi="Times New Roman" w:cs="Times New Roman"/>
          <w:sz w:val="24"/>
          <w:szCs w:val="24"/>
          <w:lang w:val="en-US"/>
        </w:rPr>
        <w:t>.</w:t>
      </w:r>
      <w:r w:rsidR="00F14DDC">
        <w:rPr>
          <w:rFonts w:ascii="Times New Roman" w:hAnsi="Times New Roman" w:cs="Times New Roman"/>
          <w:sz w:val="24"/>
          <w:szCs w:val="24"/>
          <w:lang w:val="en-US"/>
        </w:rPr>
        <w:t xml:space="preserve"> There are several reasons why Scrum should be applied to this project, like the flexibility and rapid adaptability to change requests, inspire teamwork and collaboration, quick prototyping, continuous delivery, frequent testing and inspection leading to fast identification and problem fixes (</w:t>
      </w:r>
      <w:r w:rsidR="00F14DDC" w:rsidRPr="00315CA6">
        <w:rPr>
          <w:rFonts w:ascii="Times New Roman" w:hAnsi="Times New Roman" w:cs="Times New Roman"/>
          <w:sz w:val="24"/>
          <w:szCs w:val="24"/>
          <w:lang w:val="en-US"/>
        </w:rPr>
        <w:t>Singh, S.</w:t>
      </w:r>
      <w:r w:rsidR="00F14DDC">
        <w:rPr>
          <w:rFonts w:ascii="Times New Roman" w:hAnsi="Times New Roman" w:cs="Times New Roman"/>
          <w:sz w:val="24"/>
          <w:szCs w:val="24"/>
          <w:lang w:val="en-US"/>
        </w:rPr>
        <w:t xml:space="preserve">, </w:t>
      </w:r>
      <w:r w:rsidR="00F14DDC" w:rsidRPr="00315CA6">
        <w:rPr>
          <w:rFonts w:ascii="Times New Roman" w:hAnsi="Times New Roman" w:cs="Times New Roman"/>
          <w:sz w:val="24"/>
          <w:szCs w:val="24"/>
          <w:lang w:val="en-US"/>
        </w:rPr>
        <w:t>2023</w:t>
      </w:r>
      <w:r w:rsidR="00F14DDC">
        <w:rPr>
          <w:rFonts w:ascii="Times New Roman" w:hAnsi="Times New Roman" w:cs="Times New Roman"/>
          <w:sz w:val="24"/>
          <w:szCs w:val="24"/>
          <w:lang w:val="en-US"/>
        </w:rPr>
        <w:t>).</w:t>
      </w:r>
    </w:p>
    <w:p w14:paraId="55FD3CD7" w14:textId="3D93A3E4" w:rsidR="005416B0" w:rsidRPr="00F85123" w:rsidRDefault="005416B0" w:rsidP="00F85123">
      <w:pPr>
        <w:pStyle w:val="Heading1"/>
        <w:spacing w:line="480" w:lineRule="auto"/>
        <w:jc w:val="center"/>
        <w:rPr>
          <w:rFonts w:ascii="Times New Roman" w:hAnsi="Times New Roman" w:cs="Times New Roman"/>
          <w:b/>
          <w:bCs/>
          <w:color w:val="auto"/>
          <w:sz w:val="24"/>
          <w:szCs w:val="24"/>
          <w:lang w:val="en-US"/>
        </w:rPr>
      </w:pPr>
      <w:bookmarkStart w:id="3" w:name="_Toc127954352"/>
      <w:r w:rsidRPr="00F85123">
        <w:rPr>
          <w:rFonts w:ascii="Times New Roman" w:hAnsi="Times New Roman" w:cs="Times New Roman"/>
          <w:b/>
          <w:bCs/>
          <w:color w:val="auto"/>
          <w:sz w:val="24"/>
          <w:szCs w:val="24"/>
          <w:lang w:val="en-US"/>
        </w:rPr>
        <w:t>Programming Languages</w:t>
      </w:r>
      <w:bookmarkEnd w:id="3"/>
    </w:p>
    <w:p w14:paraId="1F44EFD9" w14:textId="46440A43" w:rsidR="005416B0" w:rsidRDefault="000C39F5" w:rsidP="00815180">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Today the most common programming languages that are commonly used to develop the front end</w:t>
      </w:r>
      <w:r w:rsidR="00036DFA">
        <w:rPr>
          <w:rFonts w:ascii="Times New Roman" w:hAnsi="Times New Roman" w:cs="Times New Roman"/>
          <w:sz w:val="24"/>
          <w:szCs w:val="24"/>
          <w:lang w:val="en-US"/>
        </w:rPr>
        <w:t xml:space="preserve">, or the visual aspects of user interaction </w:t>
      </w:r>
      <w:r>
        <w:rPr>
          <w:rFonts w:ascii="Times New Roman" w:hAnsi="Times New Roman" w:cs="Times New Roman"/>
          <w:sz w:val="24"/>
          <w:szCs w:val="24"/>
          <w:lang w:val="en-US"/>
        </w:rPr>
        <w:t>of a web</w:t>
      </w:r>
      <w:r w:rsidR="00957431">
        <w:rPr>
          <w:rFonts w:ascii="Times New Roman" w:hAnsi="Times New Roman" w:cs="Times New Roman"/>
          <w:sz w:val="24"/>
          <w:szCs w:val="24"/>
          <w:lang w:val="en-US"/>
        </w:rPr>
        <w:t>page</w:t>
      </w:r>
      <w:r>
        <w:rPr>
          <w:rFonts w:ascii="Times New Roman" w:hAnsi="Times New Roman" w:cs="Times New Roman"/>
          <w:sz w:val="24"/>
          <w:szCs w:val="24"/>
          <w:lang w:val="en-US"/>
        </w:rPr>
        <w:t xml:space="preserve"> are HTML, CSS and JavaScript</w:t>
      </w:r>
      <w:r w:rsidR="00036DFA">
        <w:rPr>
          <w:rFonts w:ascii="Times New Roman" w:hAnsi="Times New Roman" w:cs="Times New Roman"/>
          <w:sz w:val="24"/>
          <w:szCs w:val="24"/>
          <w:lang w:val="en-US"/>
        </w:rPr>
        <w:t>, and for the back end, or the server side of the website</w:t>
      </w:r>
      <w:r w:rsidR="001568C8">
        <w:rPr>
          <w:rFonts w:ascii="Times New Roman" w:hAnsi="Times New Roman" w:cs="Times New Roman"/>
          <w:sz w:val="24"/>
          <w:szCs w:val="24"/>
          <w:lang w:val="en-US"/>
        </w:rPr>
        <w:t>,</w:t>
      </w:r>
      <w:r w:rsidR="00036DFA">
        <w:rPr>
          <w:rFonts w:ascii="Times New Roman" w:hAnsi="Times New Roman" w:cs="Times New Roman"/>
          <w:sz w:val="24"/>
          <w:szCs w:val="24"/>
          <w:lang w:val="en-US"/>
        </w:rPr>
        <w:t xml:space="preserve"> there are other </w:t>
      </w:r>
      <w:r w:rsidR="00136A31">
        <w:rPr>
          <w:rFonts w:ascii="Times New Roman" w:hAnsi="Times New Roman" w:cs="Times New Roman"/>
          <w:sz w:val="24"/>
          <w:szCs w:val="24"/>
          <w:lang w:val="en-US"/>
        </w:rPr>
        <w:t>alternatives</w:t>
      </w:r>
      <w:r w:rsidR="00036DFA">
        <w:rPr>
          <w:rFonts w:ascii="Times New Roman" w:hAnsi="Times New Roman" w:cs="Times New Roman"/>
          <w:sz w:val="24"/>
          <w:szCs w:val="24"/>
          <w:lang w:val="en-US"/>
        </w:rPr>
        <w:t xml:space="preserve"> like Python</w:t>
      </w:r>
      <w:r w:rsidR="00CD73F0">
        <w:rPr>
          <w:rFonts w:ascii="Times New Roman" w:hAnsi="Times New Roman" w:cs="Times New Roman"/>
          <w:sz w:val="24"/>
          <w:szCs w:val="24"/>
          <w:lang w:val="en-US"/>
        </w:rPr>
        <w:t xml:space="preserve">, Java and </w:t>
      </w:r>
      <w:r w:rsidR="00036DFA">
        <w:rPr>
          <w:rFonts w:ascii="Times New Roman" w:hAnsi="Times New Roman" w:cs="Times New Roman"/>
          <w:sz w:val="24"/>
          <w:szCs w:val="24"/>
          <w:lang w:val="en-US"/>
        </w:rPr>
        <w:t xml:space="preserve">Ruby </w:t>
      </w:r>
      <w:r w:rsidR="003F2D59">
        <w:rPr>
          <w:rFonts w:ascii="Times New Roman" w:hAnsi="Times New Roman" w:cs="Times New Roman"/>
          <w:sz w:val="24"/>
          <w:szCs w:val="24"/>
          <w:lang w:val="en-US"/>
        </w:rPr>
        <w:t>(</w:t>
      </w:r>
      <w:r w:rsidR="003F2D59" w:rsidRPr="00981CBD">
        <w:rPr>
          <w:rFonts w:ascii="Times New Roman" w:hAnsi="Times New Roman" w:cs="Times New Roman"/>
          <w:sz w:val="24"/>
          <w:szCs w:val="24"/>
          <w:lang w:val="en-US"/>
        </w:rPr>
        <w:t>ComputerScience.org Staff</w:t>
      </w:r>
      <w:r w:rsidR="003F2D59">
        <w:rPr>
          <w:rFonts w:ascii="Times New Roman" w:hAnsi="Times New Roman" w:cs="Times New Roman"/>
          <w:sz w:val="24"/>
          <w:szCs w:val="24"/>
          <w:lang w:val="en-US"/>
        </w:rPr>
        <w:t xml:space="preserve">, </w:t>
      </w:r>
      <w:r w:rsidR="003F2D59" w:rsidRPr="00981CBD">
        <w:rPr>
          <w:rFonts w:ascii="Times New Roman" w:hAnsi="Times New Roman" w:cs="Times New Roman"/>
          <w:sz w:val="24"/>
          <w:szCs w:val="24"/>
          <w:lang w:val="en-US"/>
        </w:rPr>
        <w:t>2022</w:t>
      </w:r>
      <w:r w:rsidR="003F2D59">
        <w:rPr>
          <w:rFonts w:ascii="Times New Roman" w:hAnsi="Times New Roman" w:cs="Times New Roman"/>
          <w:sz w:val="24"/>
          <w:szCs w:val="24"/>
          <w:lang w:val="en-US"/>
        </w:rPr>
        <w:t>)</w:t>
      </w:r>
      <w:r w:rsidR="00036DFA">
        <w:rPr>
          <w:rFonts w:ascii="Times New Roman" w:hAnsi="Times New Roman" w:cs="Times New Roman"/>
          <w:sz w:val="24"/>
          <w:szCs w:val="24"/>
          <w:lang w:val="en-US"/>
        </w:rPr>
        <w:t>.</w:t>
      </w:r>
      <w:r w:rsidR="00CD73F0">
        <w:rPr>
          <w:rFonts w:ascii="Times New Roman" w:hAnsi="Times New Roman" w:cs="Times New Roman"/>
          <w:sz w:val="24"/>
          <w:szCs w:val="24"/>
          <w:lang w:val="en-US"/>
        </w:rPr>
        <w:t xml:space="preserve"> Considering the author of this study is more familiar with Python, this programming language is recommended since it offers </w:t>
      </w:r>
      <w:r w:rsidR="00E61E7E">
        <w:rPr>
          <w:rFonts w:ascii="Times New Roman" w:hAnsi="Times New Roman" w:cs="Times New Roman"/>
          <w:sz w:val="24"/>
          <w:szCs w:val="24"/>
          <w:lang w:val="en-US"/>
        </w:rPr>
        <w:t>a great range of standard libraries and frameworks such as Flask, Django and Web2py.</w:t>
      </w:r>
      <w:r w:rsidR="00793F20">
        <w:rPr>
          <w:rFonts w:ascii="Times New Roman" w:hAnsi="Times New Roman" w:cs="Times New Roman"/>
          <w:sz w:val="24"/>
          <w:szCs w:val="24"/>
          <w:lang w:val="en-US"/>
        </w:rPr>
        <w:t xml:space="preserve"> Besides that</w:t>
      </w:r>
      <w:r w:rsidR="0063044A">
        <w:rPr>
          <w:rFonts w:ascii="Times New Roman" w:hAnsi="Times New Roman" w:cs="Times New Roman"/>
          <w:sz w:val="24"/>
          <w:szCs w:val="24"/>
          <w:lang w:val="en-US"/>
        </w:rPr>
        <w:t>, it is necessary to have a Database Management System (DBMS) in place to “</w:t>
      </w:r>
      <w:r w:rsidR="0063044A" w:rsidRPr="0063044A">
        <w:rPr>
          <w:rFonts w:ascii="Times New Roman" w:hAnsi="Times New Roman" w:cs="Times New Roman"/>
          <w:sz w:val="24"/>
          <w:szCs w:val="24"/>
          <w:lang w:val="en-US"/>
        </w:rPr>
        <w:t>store, retrieve, query and manage data</w:t>
      </w:r>
      <w:r w:rsidR="0063044A">
        <w:rPr>
          <w:rFonts w:ascii="Times New Roman" w:hAnsi="Times New Roman" w:cs="Times New Roman"/>
          <w:sz w:val="24"/>
          <w:szCs w:val="24"/>
          <w:lang w:val="en-US"/>
        </w:rPr>
        <w:t>” (</w:t>
      </w:r>
      <w:r w:rsidR="0063044A" w:rsidRPr="00793F20">
        <w:rPr>
          <w:rFonts w:ascii="Times New Roman" w:hAnsi="Times New Roman" w:cs="Times New Roman"/>
          <w:sz w:val="24"/>
          <w:szCs w:val="24"/>
          <w:lang w:val="en-US"/>
        </w:rPr>
        <w:t>Techopedia</w:t>
      </w:r>
      <w:r w:rsidR="0063044A">
        <w:rPr>
          <w:rFonts w:ascii="Times New Roman" w:hAnsi="Times New Roman" w:cs="Times New Roman"/>
          <w:sz w:val="24"/>
          <w:szCs w:val="24"/>
          <w:lang w:val="en-US"/>
        </w:rPr>
        <w:t xml:space="preserve">, </w:t>
      </w:r>
      <w:r w:rsidR="0063044A" w:rsidRPr="00793F20">
        <w:rPr>
          <w:rFonts w:ascii="Times New Roman" w:hAnsi="Times New Roman" w:cs="Times New Roman"/>
          <w:sz w:val="24"/>
          <w:szCs w:val="24"/>
          <w:lang w:val="en-US"/>
        </w:rPr>
        <w:t>2022</w:t>
      </w:r>
      <w:r w:rsidR="0063044A">
        <w:rPr>
          <w:rFonts w:ascii="Times New Roman" w:hAnsi="Times New Roman" w:cs="Times New Roman"/>
          <w:sz w:val="24"/>
          <w:szCs w:val="24"/>
          <w:lang w:val="en-US"/>
        </w:rPr>
        <w:t>)</w:t>
      </w:r>
      <w:r w:rsidR="00815180">
        <w:rPr>
          <w:rFonts w:ascii="Times New Roman" w:hAnsi="Times New Roman" w:cs="Times New Roman"/>
          <w:sz w:val="24"/>
          <w:szCs w:val="24"/>
          <w:lang w:val="en-US"/>
        </w:rPr>
        <w:t xml:space="preserve">, and for that, it is recommended to use </w:t>
      </w:r>
      <w:r w:rsidR="005416B0">
        <w:rPr>
          <w:rFonts w:ascii="Times New Roman" w:hAnsi="Times New Roman" w:cs="Times New Roman"/>
          <w:sz w:val="24"/>
          <w:szCs w:val="24"/>
          <w:lang w:val="en-US"/>
        </w:rPr>
        <w:t xml:space="preserve">SQL Server installed in </w:t>
      </w:r>
      <w:r w:rsidR="00B37AA8">
        <w:rPr>
          <w:rFonts w:ascii="Times New Roman" w:hAnsi="Times New Roman" w:cs="Times New Roman"/>
          <w:sz w:val="24"/>
          <w:szCs w:val="24"/>
          <w:lang w:val="en-US"/>
        </w:rPr>
        <w:t>Azure cloud</w:t>
      </w:r>
      <w:r w:rsidR="00E45BCB">
        <w:rPr>
          <w:rFonts w:ascii="Times New Roman" w:hAnsi="Times New Roman" w:cs="Times New Roman"/>
          <w:sz w:val="24"/>
          <w:szCs w:val="24"/>
          <w:lang w:val="en-US"/>
        </w:rPr>
        <w:t xml:space="preserve"> because </w:t>
      </w:r>
      <w:proofErr w:type="spellStart"/>
      <w:r w:rsidR="00815180">
        <w:rPr>
          <w:rFonts w:ascii="Times New Roman" w:hAnsi="Times New Roman" w:cs="Times New Roman"/>
          <w:sz w:val="24"/>
          <w:szCs w:val="24"/>
          <w:lang w:val="en-US"/>
        </w:rPr>
        <w:t>Bloomstar</w:t>
      </w:r>
      <w:proofErr w:type="spellEnd"/>
      <w:r w:rsidR="00815180">
        <w:rPr>
          <w:rFonts w:ascii="Times New Roman" w:hAnsi="Times New Roman" w:cs="Times New Roman"/>
          <w:sz w:val="24"/>
          <w:szCs w:val="24"/>
          <w:lang w:val="en-US"/>
        </w:rPr>
        <w:t xml:space="preserve"> is already using other Microsoft applications such as Office 365, </w:t>
      </w:r>
      <w:proofErr w:type="spellStart"/>
      <w:r w:rsidR="00815180">
        <w:rPr>
          <w:rFonts w:ascii="Times New Roman" w:hAnsi="Times New Roman" w:cs="Times New Roman"/>
          <w:sz w:val="24"/>
          <w:szCs w:val="24"/>
          <w:lang w:val="en-US"/>
        </w:rPr>
        <w:t>PowerBI</w:t>
      </w:r>
      <w:proofErr w:type="spellEnd"/>
      <w:r w:rsidR="00815180">
        <w:rPr>
          <w:rFonts w:ascii="Times New Roman" w:hAnsi="Times New Roman" w:cs="Times New Roman"/>
          <w:sz w:val="24"/>
          <w:szCs w:val="24"/>
          <w:lang w:val="en-US"/>
        </w:rPr>
        <w:t xml:space="preserve"> and PowerApps. So, having Azure with SQL Server setup can increase the chance </w:t>
      </w:r>
      <w:r w:rsidR="00105D61">
        <w:rPr>
          <w:rFonts w:ascii="Times New Roman" w:hAnsi="Times New Roman" w:cs="Times New Roman"/>
          <w:sz w:val="24"/>
          <w:szCs w:val="24"/>
          <w:lang w:val="en-US"/>
        </w:rPr>
        <w:t xml:space="preserve">of better integration </w:t>
      </w:r>
      <w:r w:rsidR="00815180">
        <w:rPr>
          <w:rFonts w:ascii="Times New Roman" w:hAnsi="Times New Roman" w:cs="Times New Roman"/>
          <w:sz w:val="24"/>
          <w:szCs w:val="24"/>
          <w:lang w:val="en-US"/>
        </w:rPr>
        <w:t xml:space="preserve">with the current IT </w:t>
      </w:r>
      <w:r w:rsidR="007949F7">
        <w:rPr>
          <w:rFonts w:ascii="Times New Roman" w:hAnsi="Times New Roman" w:cs="Times New Roman"/>
          <w:sz w:val="24"/>
          <w:szCs w:val="24"/>
          <w:lang w:val="en-US"/>
        </w:rPr>
        <w:t xml:space="preserve">organizational </w:t>
      </w:r>
      <w:r w:rsidR="00815180">
        <w:rPr>
          <w:rFonts w:ascii="Times New Roman" w:hAnsi="Times New Roman" w:cs="Times New Roman"/>
          <w:sz w:val="24"/>
          <w:szCs w:val="24"/>
          <w:lang w:val="en-US"/>
        </w:rPr>
        <w:t>environment.</w:t>
      </w:r>
    </w:p>
    <w:p w14:paraId="64032F61" w14:textId="628419EB" w:rsidR="005416B0" w:rsidRDefault="00977B49" w:rsidP="00D57014">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lastRenderedPageBreak/>
        <w:t>As already mentioned before</w:t>
      </w:r>
      <w:r w:rsidR="00DF393A">
        <w:rPr>
          <w:rFonts w:ascii="Times New Roman" w:hAnsi="Times New Roman" w:cs="Times New Roman"/>
          <w:sz w:val="24"/>
          <w:szCs w:val="24"/>
          <w:lang w:val="en-US"/>
        </w:rPr>
        <w:t xml:space="preserve"> </w:t>
      </w:r>
      <w:proofErr w:type="spellStart"/>
      <w:r w:rsidR="00DF393A">
        <w:rPr>
          <w:rFonts w:ascii="Times New Roman" w:hAnsi="Times New Roman" w:cs="Times New Roman"/>
          <w:sz w:val="24"/>
          <w:szCs w:val="24"/>
          <w:lang w:val="en-US"/>
        </w:rPr>
        <w:t>Bloomstar</w:t>
      </w:r>
      <w:proofErr w:type="spellEnd"/>
      <w:r w:rsidR="00DF393A">
        <w:rPr>
          <w:rFonts w:ascii="Times New Roman" w:hAnsi="Times New Roman" w:cs="Times New Roman"/>
          <w:sz w:val="24"/>
          <w:szCs w:val="24"/>
          <w:lang w:val="en-US"/>
        </w:rPr>
        <w:t xml:space="preserve"> is running against the clock to deliver reliable e-commerce for its customers, so it is essential to develop </w:t>
      </w:r>
      <w:r w:rsidR="006D634E">
        <w:rPr>
          <w:rFonts w:ascii="Times New Roman" w:hAnsi="Times New Roman" w:cs="Times New Roman"/>
          <w:sz w:val="24"/>
          <w:szCs w:val="24"/>
          <w:lang w:val="en-US"/>
        </w:rPr>
        <w:t xml:space="preserve">an </w:t>
      </w:r>
      <w:r w:rsidR="00DF393A">
        <w:rPr>
          <w:rFonts w:ascii="Times New Roman" w:hAnsi="Times New Roman" w:cs="Times New Roman"/>
          <w:sz w:val="24"/>
          <w:szCs w:val="24"/>
          <w:lang w:val="en-US"/>
        </w:rPr>
        <w:t>application</w:t>
      </w:r>
      <w:r w:rsidR="006D634E">
        <w:rPr>
          <w:rFonts w:ascii="Times New Roman" w:hAnsi="Times New Roman" w:cs="Times New Roman"/>
          <w:sz w:val="24"/>
          <w:szCs w:val="24"/>
          <w:lang w:val="en-US"/>
        </w:rPr>
        <w:t xml:space="preserve"> that can be accessed from a</w:t>
      </w:r>
      <w:r w:rsidR="00105D61">
        <w:rPr>
          <w:rFonts w:ascii="Times New Roman" w:hAnsi="Times New Roman" w:cs="Times New Roman"/>
          <w:sz w:val="24"/>
          <w:szCs w:val="24"/>
          <w:lang w:val="en-US"/>
        </w:rPr>
        <w:t>ny platform such as</w:t>
      </w:r>
      <w:r w:rsidR="006D634E">
        <w:rPr>
          <w:rFonts w:ascii="Times New Roman" w:hAnsi="Times New Roman" w:cs="Times New Roman"/>
          <w:sz w:val="24"/>
          <w:szCs w:val="24"/>
          <w:lang w:val="en-US"/>
        </w:rPr>
        <w:t xml:space="preserve"> computer</w:t>
      </w:r>
      <w:r w:rsidR="00105D61">
        <w:rPr>
          <w:rFonts w:ascii="Times New Roman" w:hAnsi="Times New Roman" w:cs="Times New Roman"/>
          <w:sz w:val="24"/>
          <w:szCs w:val="24"/>
          <w:lang w:val="en-US"/>
        </w:rPr>
        <w:t xml:space="preserve">s, </w:t>
      </w:r>
      <w:r w:rsidR="006D634E">
        <w:rPr>
          <w:rFonts w:ascii="Times New Roman" w:hAnsi="Times New Roman" w:cs="Times New Roman"/>
          <w:sz w:val="24"/>
          <w:szCs w:val="24"/>
          <w:lang w:val="en-US"/>
        </w:rPr>
        <w:t>tablets and mobile phones.</w:t>
      </w:r>
      <w:r w:rsidR="005A4299">
        <w:rPr>
          <w:rFonts w:ascii="Times New Roman" w:hAnsi="Times New Roman" w:cs="Times New Roman"/>
          <w:sz w:val="24"/>
          <w:szCs w:val="24"/>
          <w:lang w:val="en-US"/>
        </w:rPr>
        <w:t xml:space="preserve"> Targeting mobile users, the first version of the application</w:t>
      </w:r>
      <w:r w:rsidR="0030417F">
        <w:rPr>
          <w:rFonts w:ascii="Times New Roman" w:hAnsi="Times New Roman" w:cs="Times New Roman"/>
          <w:sz w:val="24"/>
          <w:szCs w:val="24"/>
          <w:lang w:val="en-US"/>
        </w:rPr>
        <w:t xml:space="preserve"> will focus on code usability, low cost, user interface consistency and performance, so a cross-platform application development process is recommended </w:t>
      </w:r>
      <w:r w:rsidR="002D31CF">
        <w:rPr>
          <w:rFonts w:ascii="Times New Roman" w:hAnsi="Times New Roman" w:cs="Times New Roman"/>
          <w:sz w:val="24"/>
          <w:szCs w:val="24"/>
          <w:lang w:val="en-US"/>
        </w:rPr>
        <w:t>(</w:t>
      </w:r>
      <w:r w:rsidR="002D31CF" w:rsidRPr="002D31CF">
        <w:rPr>
          <w:rFonts w:ascii="Times New Roman" w:hAnsi="Times New Roman" w:cs="Times New Roman"/>
          <w:sz w:val="24"/>
          <w:szCs w:val="24"/>
          <w:lang w:val="en-US"/>
        </w:rPr>
        <w:t>Manchanda, A.</w:t>
      </w:r>
      <w:r w:rsidR="002D31CF">
        <w:rPr>
          <w:rFonts w:ascii="Times New Roman" w:hAnsi="Times New Roman" w:cs="Times New Roman"/>
          <w:sz w:val="24"/>
          <w:szCs w:val="24"/>
          <w:lang w:val="en-US"/>
        </w:rPr>
        <w:t xml:space="preserve">, </w:t>
      </w:r>
      <w:r w:rsidR="002D31CF" w:rsidRPr="002D31CF">
        <w:rPr>
          <w:rFonts w:ascii="Times New Roman" w:hAnsi="Times New Roman" w:cs="Times New Roman"/>
          <w:sz w:val="24"/>
          <w:szCs w:val="24"/>
          <w:lang w:val="en-US"/>
        </w:rPr>
        <w:t>2022</w:t>
      </w:r>
      <w:r w:rsidR="002D31CF">
        <w:rPr>
          <w:rFonts w:ascii="Times New Roman" w:hAnsi="Times New Roman" w:cs="Times New Roman"/>
          <w:sz w:val="24"/>
          <w:szCs w:val="24"/>
          <w:lang w:val="en-US"/>
        </w:rPr>
        <w:t>)</w:t>
      </w:r>
      <w:r w:rsidR="0030417F">
        <w:rPr>
          <w:rFonts w:ascii="Times New Roman" w:hAnsi="Times New Roman" w:cs="Times New Roman"/>
          <w:sz w:val="24"/>
          <w:szCs w:val="24"/>
          <w:lang w:val="en-US"/>
        </w:rPr>
        <w:t>.</w:t>
      </w:r>
      <w:r w:rsidR="005239B0">
        <w:rPr>
          <w:rFonts w:ascii="Times New Roman" w:hAnsi="Times New Roman" w:cs="Times New Roman"/>
          <w:sz w:val="24"/>
          <w:szCs w:val="24"/>
          <w:lang w:val="en-US"/>
        </w:rPr>
        <w:t xml:space="preserve"> Since JavaScript </w:t>
      </w:r>
      <w:r w:rsidR="0017730C">
        <w:rPr>
          <w:rFonts w:ascii="Times New Roman" w:hAnsi="Times New Roman" w:cs="Times New Roman"/>
          <w:sz w:val="24"/>
          <w:szCs w:val="24"/>
          <w:lang w:val="en-US"/>
        </w:rPr>
        <w:t>provides some</w:t>
      </w:r>
      <w:r w:rsidR="005239B0">
        <w:rPr>
          <w:rFonts w:ascii="Times New Roman" w:hAnsi="Times New Roman" w:cs="Times New Roman"/>
          <w:sz w:val="24"/>
          <w:szCs w:val="24"/>
          <w:lang w:val="en-US"/>
        </w:rPr>
        <w:t xml:space="preserve"> framework options like Reactive Native, Vue.js, Angular, Cordova and </w:t>
      </w:r>
      <w:proofErr w:type="spellStart"/>
      <w:r w:rsidR="005239B0">
        <w:rPr>
          <w:rFonts w:ascii="Times New Roman" w:hAnsi="Times New Roman" w:cs="Times New Roman"/>
          <w:sz w:val="24"/>
          <w:szCs w:val="24"/>
          <w:lang w:val="en-US"/>
        </w:rPr>
        <w:t>NativeScript</w:t>
      </w:r>
      <w:proofErr w:type="spellEnd"/>
      <w:r w:rsidR="00381F34">
        <w:rPr>
          <w:rFonts w:ascii="Times New Roman" w:hAnsi="Times New Roman" w:cs="Times New Roman"/>
          <w:sz w:val="24"/>
          <w:szCs w:val="24"/>
          <w:lang w:val="en-US"/>
        </w:rPr>
        <w:t>, but i</w:t>
      </w:r>
      <w:r w:rsidR="005239B0">
        <w:rPr>
          <w:rFonts w:ascii="Times New Roman" w:hAnsi="Times New Roman" w:cs="Times New Roman"/>
          <w:sz w:val="24"/>
          <w:szCs w:val="24"/>
          <w:lang w:val="en-US"/>
        </w:rPr>
        <w:t xml:space="preserve">f these </w:t>
      </w:r>
      <w:r w:rsidR="00381F34">
        <w:rPr>
          <w:rFonts w:ascii="Times New Roman" w:hAnsi="Times New Roman" w:cs="Times New Roman"/>
          <w:sz w:val="24"/>
          <w:szCs w:val="24"/>
          <w:lang w:val="en-US"/>
        </w:rPr>
        <w:t>alternatives</w:t>
      </w:r>
      <w:r w:rsidR="005239B0">
        <w:rPr>
          <w:rFonts w:ascii="Times New Roman" w:hAnsi="Times New Roman" w:cs="Times New Roman"/>
          <w:sz w:val="24"/>
          <w:szCs w:val="24"/>
          <w:lang w:val="en-US"/>
        </w:rPr>
        <w:t xml:space="preserve"> are not </w:t>
      </w:r>
      <w:r w:rsidR="00FF13C9">
        <w:rPr>
          <w:rFonts w:ascii="Times New Roman" w:hAnsi="Times New Roman" w:cs="Times New Roman"/>
          <w:sz w:val="24"/>
          <w:szCs w:val="24"/>
          <w:lang w:val="en-US"/>
        </w:rPr>
        <w:t xml:space="preserve">appropriate, Python also has </w:t>
      </w:r>
      <w:proofErr w:type="spellStart"/>
      <w:r w:rsidR="00FF13C9">
        <w:rPr>
          <w:rFonts w:ascii="Times New Roman" w:hAnsi="Times New Roman" w:cs="Times New Roman"/>
          <w:sz w:val="24"/>
          <w:szCs w:val="24"/>
          <w:lang w:val="en-US"/>
        </w:rPr>
        <w:t>Kivy</w:t>
      </w:r>
      <w:proofErr w:type="spellEnd"/>
      <w:r w:rsidR="00FF13C9">
        <w:rPr>
          <w:rFonts w:ascii="Times New Roman" w:hAnsi="Times New Roman" w:cs="Times New Roman"/>
          <w:sz w:val="24"/>
          <w:szCs w:val="24"/>
          <w:lang w:val="en-US"/>
        </w:rPr>
        <w:t xml:space="preserve"> and </w:t>
      </w:r>
      <w:proofErr w:type="spellStart"/>
      <w:r w:rsidR="00FF13C9">
        <w:rPr>
          <w:rFonts w:ascii="Times New Roman" w:hAnsi="Times New Roman" w:cs="Times New Roman"/>
          <w:sz w:val="24"/>
          <w:szCs w:val="24"/>
          <w:lang w:val="en-US"/>
        </w:rPr>
        <w:t>BeeWare</w:t>
      </w:r>
      <w:proofErr w:type="spellEnd"/>
      <w:r w:rsidR="00FF13C9">
        <w:rPr>
          <w:rFonts w:ascii="Times New Roman" w:hAnsi="Times New Roman" w:cs="Times New Roman"/>
          <w:sz w:val="24"/>
          <w:szCs w:val="24"/>
          <w:lang w:val="en-US"/>
        </w:rPr>
        <w:t xml:space="preserve"> framework</w:t>
      </w:r>
      <w:r w:rsidR="00B10B33">
        <w:rPr>
          <w:rFonts w:ascii="Times New Roman" w:hAnsi="Times New Roman" w:cs="Times New Roman"/>
          <w:sz w:val="24"/>
          <w:szCs w:val="24"/>
          <w:lang w:val="en-US"/>
        </w:rPr>
        <w:t xml:space="preserve"> resources</w:t>
      </w:r>
      <w:r w:rsidR="00FF13C9">
        <w:rPr>
          <w:rFonts w:ascii="Times New Roman" w:hAnsi="Times New Roman" w:cs="Times New Roman"/>
          <w:sz w:val="24"/>
          <w:szCs w:val="24"/>
          <w:lang w:val="en-US"/>
        </w:rPr>
        <w:t>.</w:t>
      </w:r>
      <w:r w:rsidR="003F29D3">
        <w:rPr>
          <w:rFonts w:ascii="Times New Roman" w:hAnsi="Times New Roman" w:cs="Times New Roman"/>
          <w:sz w:val="24"/>
          <w:szCs w:val="24"/>
          <w:lang w:val="en-US"/>
        </w:rPr>
        <w:t xml:space="preserve"> </w:t>
      </w:r>
      <w:r w:rsidR="00B37AA8">
        <w:rPr>
          <w:rFonts w:ascii="Times New Roman" w:hAnsi="Times New Roman" w:cs="Times New Roman"/>
          <w:sz w:val="24"/>
          <w:szCs w:val="24"/>
          <w:lang w:val="en-US"/>
        </w:rPr>
        <w:t>For future versions, once the sales grow in volume there might be a need to develop an app specifically for iOS using Swift and Android in Kotlin</w:t>
      </w:r>
      <w:r w:rsidR="00D24DC0">
        <w:rPr>
          <w:rFonts w:ascii="Times New Roman" w:hAnsi="Times New Roman" w:cs="Times New Roman"/>
          <w:sz w:val="24"/>
          <w:szCs w:val="24"/>
          <w:lang w:val="en-US"/>
        </w:rPr>
        <w:t>,</w:t>
      </w:r>
      <w:r w:rsidR="00D57014">
        <w:rPr>
          <w:rFonts w:ascii="Times New Roman" w:hAnsi="Times New Roman" w:cs="Times New Roman"/>
          <w:sz w:val="24"/>
          <w:szCs w:val="24"/>
          <w:lang w:val="en-US"/>
        </w:rPr>
        <w:t xml:space="preserve"> </w:t>
      </w:r>
      <w:r w:rsidR="00D24DC0">
        <w:rPr>
          <w:rFonts w:ascii="Times New Roman" w:hAnsi="Times New Roman" w:cs="Times New Roman"/>
          <w:sz w:val="24"/>
          <w:szCs w:val="24"/>
          <w:lang w:val="en-US"/>
        </w:rPr>
        <w:t>which</w:t>
      </w:r>
      <w:r w:rsidR="00D57014">
        <w:rPr>
          <w:rFonts w:ascii="Times New Roman" w:hAnsi="Times New Roman" w:cs="Times New Roman"/>
          <w:sz w:val="24"/>
          <w:szCs w:val="24"/>
          <w:lang w:val="en-US"/>
        </w:rPr>
        <w:t xml:space="preserve"> replaced </w:t>
      </w:r>
      <w:r w:rsidR="00B37AA8">
        <w:rPr>
          <w:rFonts w:ascii="Times New Roman" w:hAnsi="Times New Roman" w:cs="Times New Roman"/>
          <w:sz w:val="24"/>
          <w:szCs w:val="24"/>
          <w:lang w:val="en-US"/>
        </w:rPr>
        <w:t>Java as the main programming language for Android</w:t>
      </w:r>
      <w:r w:rsidR="0095331A">
        <w:rPr>
          <w:rFonts w:ascii="Times New Roman" w:hAnsi="Times New Roman" w:cs="Times New Roman"/>
          <w:sz w:val="24"/>
          <w:szCs w:val="24"/>
          <w:lang w:val="en-US"/>
        </w:rPr>
        <w:t xml:space="preserve"> </w:t>
      </w:r>
      <w:r w:rsidR="00031599">
        <w:rPr>
          <w:rFonts w:ascii="Times New Roman" w:hAnsi="Times New Roman" w:cs="Times New Roman"/>
          <w:sz w:val="24"/>
          <w:szCs w:val="24"/>
          <w:lang w:val="en-US"/>
        </w:rPr>
        <w:t xml:space="preserve">phones and tablets </w:t>
      </w:r>
      <w:r w:rsidR="00704E10">
        <w:rPr>
          <w:rFonts w:ascii="Times New Roman" w:hAnsi="Times New Roman" w:cs="Times New Roman"/>
          <w:sz w:val="24"/>
          <w:szCs w:val="24"/>
          <w:lang w:val="en-US"/>
        </w:rPr>
        <w:t>(</w:t>
      </w:r>
      <w:proofErr w:type="spellStart"/>
      <w:r w:rsidR="00704E10" w:rsidRPr="00704E10">
        <w:rPr>
          <w:rFonts w:ascii="Times New Roman" w:hAnsi="Times New Roman" w:cs="Times New Roman"/>
          <w:sz w:val="24"/>
          <w:szCs w:val="24"/>
          <w:lang w:val="en-US"/>
        </w:rPr>
        <w:t>GeeksforGeeks</w:t>
      </w:r>
      <w:proofErr w:type="spellEnd"/>
      <w:r w:rsidR="00704E10">
        <w:rPr>
          <w:rFonts w:ascii="Times New Roman" w:hAnsi="Times New Roman" w:cs="Times New Roman"/>
          <w:sz w:val="24"/>
          <w:szCs w:val="24"/>
          <w:lang w:val="en-US"/>
        </w:rPr>
        <w:t xml:space="preserve">, </w:t>
      </w:r>
      <w:r w:rsidR="00704E10" w:rsidRPr="00704E10">
        <w:rPr>
          <w:rFonts w:ascii="Times New Roman" w:hAnsi="Times New Roman" w:cs="Times New Roman"/>
          <w:sz w:val="24"/>
          <w:szCs w:val="24"/>
          <w:lang w:val="en-US"/>
        </w:rPr>
        <w:t>2022</w:t>
      </w:r>
      <w:r w:rsidR="00704E10">
        <w:rPr>
          <w:rFonts w:ascii="Times New Roman" w:hAnsi="Times New Roman" w:cs="Times New Roman"/>
          <w:sz w:val="24"/>
          <w:szCs w:val="24"/>
          <w:lang w:val="en-US"/>
        </w:rPr>
        <w:t>).</w:t>
      </w:r>
    </w:p>
    <w:p w14:paraId="10A7AA63" w14:textId="20D27A12" w:rsidR="00C42C21" w:rsidRPr="00F85123" w:rsidRDefault="00C42C21" w:rsidP="00F85123">
      <w:pPr>
        <w:pStyle w:val="Heading1"/>
        <w:spacing w:line="480" w:lineRule="auto"/>
        <w:jc w:val="center"/>
        <w:rPr>
          <w:rFonts w:ascii="Times New Roman" w:hAnsi="Times New Roman" w:cs="Times New Roman"/>
          <w:b/>
          <w:bCs/>
          <w:color w:val="auto"/>
          <w:sz w:val="24"/>
          <w:szCs w:val="24"/>
          <w:lang w:val="en-US"/>
        </w:rPr>
      </w:pPr>
      <w:bookmarkStart w:id="4" w:name="_Toc127954353"/>
      <w:r w:rsidRPr="00F85123">
        <w:rPr>
          <w:rFonts w:ascii="Times New Roman" w:hAnsi="Times New Roman" w:cs="Times New Roman"/>
          <w:b/>
          <w:bCs/>
          <w:color w:val="auto"/>
          <w:sz w:val="24"/>
          <w:szCs w:val="24"/>
          <w:lang w:val="en-US"/>
        </w:rPr>
        <w:t>Requirements</w:t>
      </w:r>
      <w:bookmarkEnd w:id="4"/>
    </w:p>
    <w:p w14:paraId="45A1C414" w14:textId="19E16E96" w:rsidR="00C42C21" w:rsidRDefault="00C42C21" w:rsidP="000678DC">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 xml:space="preserve">As </w:t>
      </w:r>
      <w:r w:rsidR="00564957">
        <w:rPr>
          <w:rFonts w:ascii="Times New Roman" w:hAnsi="Times New Roman" w:cs="Times New Roman"/>
          <w:sz w:val="24"/>
          <w:szCs w:val="24"/>
          <w:lang w:val="en-US"/>
        </w:rPr>
        <w:t>previously covered</w:t>
      </w:r>
      <w:r>
        <w:rPr>
          <w:rFonts w:ascii="Times New Roman" w:hAnsi="Times New Roman" w:cs="Times New Roman"/>
          <w:sz w:val="24"/>
          <w:szCs w:val="24"/>
          <w:lang w:val="en-US"/>
        </w:rPr>
        <w:t xml:space="preserve">, there is a need to have a website that allows customers to </w:t>
      </w:r>
      <w:r w:rsidR="00AE553B">
        <w:rPr>
          <w:rFonts w:ascii="Times New Roman" w:hAnsi="Times New Roman" w:cs="Times New Roman"/>
          <w:sz w:val="24"/>
          <w:szCs w:val="24"/>
          <w:lang w:val="en-US"/>
        </w:rPr>
        <w:t>see the pictures</w:t>
      </w:r>
      <w:r w:rsidR="000678DC">
        <w:rPr>
          <w:rFonts w:ascii="Times New Roman" w:hAnsi="Times New Roman" w:cs="Times New Roman"/>
          <w:sz w:val="24"/>
          <w:szCs w:val="24"/>
          <w:lang w:val="en-US"/>
        </w:rPr>
        <w:t xml:space="preserve">, </w:t>
      </w:r>
      <w:r>
        <w:rPr>
          <w:rFonts w:ascii="Times New Roman" w:hAnsi="Times New Roman" w:cs="Times New Roman"/>
          <w:sz w:val="24"/>
          <w:szCs w:val="24"/>
          <w:lang w:val="en-US"/>
        </w:rPr>
        <w:t>order flowers</w:t>
      </w:r>
      <w:r w:rsidR="000678D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w:t>
      </w:r>
      <w:r w:rsidR="000678DC">
        <w:rPr>
          <w:rFonts w:ascii="Times New Roman" w:hAnsi="Times New Roman" w:cs="Times New Roman"/>
          <w:sz w:val="24"/>
          <w:szCs w:val="24"/>
          <w:lang w:val="en-US"/>
        </w:rPr>
        <w:t xml:space="preserve">request to be delivered </w:t>
      </w:r>
      <w:r>
        <w:rPr>
          <w:rFonts w:ascii="Times New Roman" w:hAnsi="Times New Roman" w:cs="Times New Roman"/>
          <w:sz w:val="24"/>
          <w:szCs w:val="24"/>
          <w:lang w:val="en-US"/>
        </w:rPr>
        <w:t>anywhere in Canada.</w:t>
      </w:r>
      <w:r w:rsidR="002453B7">
        <w:rPr>
          <w:rFonts w:ascii="Times New Roman" w:hAnsi="Times New Roman" w:cs="Times New Roman"/>
          <w:sz w:val="24"/>
          <w:szCs w:val="24"/>
          <w:lang w:val="en-US"/>
        </w:rPr>
        <w:t xml:space="preserve"> For now, </w:t>
      </w:r>
      <w:r w:rsidR="000678DC">
        <w:rPr>
          <w:rFonts w:ascii="Times New Roman" w:hAnsi="Times New Roman" w:cs="Times New Roman"/>
          <w:sz w:val="24"/>
          <w:szCs w:val="24"/>
          <w:lang w:val="en-US"/>
        </w:rPr>
        <w:t>the decision is to cover only this country because this is where all the warehouses are located.</w:t>
      </w:r>
      <w:r w:rsidR="002453B7">
        <w:rPr>
          <w:rFonts w:ascii="Times New Roman" w:hAnsi="Times New Roman" w:cs="Times New Roman"/>
          <w:sz w:val="24"/>
          <w:szCs w:val="24"/>
          <w:lang w:val="en-US"/>
        </w:rPr>
        <w:t xml:space="preserve"> In the future, if the organization becomes profitable again, there is a chance to expand it to the United States of America (USA). </w:t>
      </w:r>
      <w:proofErr w:type="spellStart"/>
      <w:r w:rsidR="000678DC">
        <w:rPr>
          <w:rFonts w:ascii="Times New Roman" w:hAnsi="Times New Roman" w:cs="Times New Roman"/>
          <w:sz w:val="24"/>
          <w:szCs w:val="24"/>
          <w:lang w:val="en-US"/>
        </w:rPr>
        <w:t>Bloomstar</w:t>
      </w:r>
      <w:proofErr w:type="spellEnd"/>
      <w:r w:rsidR="00AE553B">
        <w:rPr>
          <w:rFonts w:ascii="Times New Roman" w:hAnsi="Times New Roman" w:cs="Times New Roman"/>
          <w:sz w:val="24"/>
          <w:szCs w:val="24"/>
          <w:lang w:val="en-US"/>
        </w:rPr>
        <w:t xml:space="preserve"> guarantees the order will be delivered in three business days or 72 business hours</w:t>
      </w:r>
      <w:r w:rsidR="0005793B">
        <w:rPr>
          <w:rFonts w:ascii="Times New Roman" w:hAnsi="Times New Roman" w:cs="Times New Roman"/>
          <w:sz w:val="24"/>
          <w:szCs w:val="24"/>
          <w:lang w:val="en-US"/>
        </w:rPr>
        <w:t>, and to accomplish that the nearest warehouse located closest to the delivery address will receive the order and will star</w:t>
      </w:r>
      <w:r w:rsidR="00D1170E">
        <w:rPr>
          <w:rFonts w:ascii="Times New Roman" w:hAnsi="Times New Roman" w:cs="Times New Roman"/>
          <w:sz w:val="24"/>
          <w:szCs w:val="24"/>
          <w:lang w:val="en-US"/>
        </w:rPr>
        <w:t>t making</w:t>
      </w:r>
      <w:r w:rsidR="0005793B">
        <w:rPr>
          <w:rFonts w:ascii="Times New Roman" w:hAnsi="Times New Roman" w:cs="Times New Roman"/>
          <w:sz w:val="24"/>
          <w:szCs w:val="24"/>
          <w:lang w:val="en-US"/>
        </w:rPr>
        <w:t xml:space="preserve"> it.</w:t>
      </w:r>
    </w:p>
    <w:p w14:paraId="5BF897AA" w14:textId="0CA09FF9" w:rsidR="00EC58E1" w:rsidRDefault="00EC58E1" w:rsidP="00C42C21">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The CIO expects that in three months there should be enough sales to start conducting data analysis and looking for tendencies which will</w:t>
      </w:r>
      <w:r w:rsidR="008C1A0C">
        <w:rPr>
          <w:rFonts w:ascii="Times New Roman" w:hAnsi="Times New Roman" w:cs="Times New Roman"/>
          <w:sz w:val="24"/>
          <w:szCs w:val="24"/>
          <w:lang w:val="en-US"/>
        </w:rPr>
        <w:t xml:space="preserve"> help to set the correct prices and sales and also support the warehouses to keep their stocks in a certain way to </w:t>
      </w:r>
      <w:r w:rsidR="00BA60AA">
        <w:rPr>
          <w:rFonts w:ascii="Times New Roman" w:hAnsi="Times New Roman" w:cs="Times New Roman"/>
          <w:sz w:val="24"/>
          <w:szCs w:val="24"/>
          <w:lang w:val="en-US"/>
        </w:rPr>
        <w:t xml:space="preserve">reduce </w:t>
      </w:r>
      <w:r w:rsidR="008C1A0C">
        <w:rPr>
          <w:rFonts w:ascii="Times New Roman" w:hAnsi="Times New Roman" w:cs="Times New Roman"/>
          <w:sz w:val="24"/>
          <w:szCs w:val="24"/>
          <w:lang w:val="en-US"/>
        </w:rPr>
        <w:t>waste</w:t>
      </w:r>
      <w:r w:rsidR="00BA60AA">
        <w:rPr>
          <w:rFonts w:ascii="Times New Roman" w:hAnsi="Times New Roman" w:cs="Times New Roman"/>
          <w:sz w:val="24"/>
          <w:szCs w:val="24"/>
          <w:lang w:val="en-US"/>
        </w:rPr>
        <w:t xml:space="preserve"> </w:t>
      </w:r>
      <w:r w:rsidR="00E90228">
        <w:rPr>
          <w:rFonts w:ascii="Times New Roman" w:hAnsi="Times New Roman" w:cs="Times New Roman"/>
          <w:sz w:val="24"/>
          <w:szCs w:val="24"/>
          <w:lang w:val="en-US"/>
        </w:rPr>
        <w:t>and keep all products available for clients</w:t>
      </w:r>
      <w:r w:rsidR="008C1A0C">
        <w:rPr>
          <w:rFonts w:ascii="Times New Roman" w:hAnsi="Times New Roman" w:cs="Times New Roman"/>
          <w:sz w:val="24"/>
          <w:szCs w:val="24"/>
          <w:lang w:val="en-US"/>
        </w:rPr>
        <w:t xml:space="preserve">. With time, the idea is to </w:t>
      </w:r>
      <w:r w:rsidR="008C1A0C">
        <w:rPr>
          <w:rFonts w:ascii="Times New Roman" w:hAnsi="Times New Roman" w:cs="Times New Roman"/>
          <w:sz w:val="24"/>
          <w:szCs w:val="24"/>
          <w:lang w:val="en-US"/>
        </w:rPr>
        <w:lastRenderedPageBreak/>
        <w:t>implement a program that will use machine learning to predict sales and warehouse stocks</w:t>
      </w:r>
      <w:r w:rsidR="000A3E8A">
        <w:rPr>
          <w:rFonts w:ascii="Times New Roman" w:hAnsi="Times New Roman" w:cs="Times New Roman"/>
          <w:sz w:val="24"/>
          <w:szCs w:val="24"/>
          <w:lang w:val="en-US"/>
        </w:rPr>
        <w:t>, b</w:t>
      </w:r>
      <w:r w:rsidR="005356A0">
        <w:rPr>
          <w:rFonts w:ascii="Times New Roman" w:hAnsi="Times New Roman" w:cs="Times New Roman"/>
          <w:sz w:val="24"/>
          <w:szCs w:val="24"/>
          <w:lang w:val="en-US"/>
        </w:rPr>
        <w:t>ut for now, this will be put in the parking lot</w:t>
      </w:r>
      <w:r w:rsidR="00A04759">
        <w:rPr>
          <w:rFonts w:ascii="Times New Roman" w:hAnsi="Times New Roman" w:cs="Times New Roman"/>
          <w:sz w:val="24"/>
          <w:szCs w:val="24"/>
          <w:lang w:val="en-US"/>
        </w:rPr>
        <w:t xml:space="preserve">, meaning </w:t>
      </w:r>
      <w:r w:rsidR="00EF321F">
        <w:rPr>
          <w:rFonts w:ascii="Times New Roman" w:hAnsi="Times New Roman" w:cs="Times New Roman"/>
          <w:sz w:val="24"/>
          <w:szCs w:val="24"/>
          <w:lang w:val="en-US"/>
        </w:rPr>
        <w:t xml:space="preserve">it is not vital to the project and to avoid “scope creep” this idea will be kept aside for future analysis </w:t>
      </w:r>
      <w:r w:rsidR="00A04759">
        <w:rPr>
          <w:rFonts w:ascii="Times New Roman" w:hAnsi="Times New Roman" w:cs="Times New Roman"/>
          <w:sz w:val="24"/>
          <w:szCs w:val="24"/>
          <w:lang w:val="en-US"/>
        </w:rPr>
        <w:t>(</w:t>
      </w:r>
      <w:r w:rsidR="00A04759" w:rsidRPr="000A3E8A">
        <w:rPr>
          <w:rFonts w:ascii="Times New Roman" w:hAnsi="Times New Roman" w:cs="Times New Roman"/>
          <w:sz w:val="24"/>
          <w:szCs w:val="24"/>
          <w:lang w:val="en-US"/>
        </w:rPr>
        <w:t>Wrike</w:t>
      </w:r>
      <w:r w:rsidR="00A04759">
        <w:rPr>
          <w:rFonts w:ascii="Times New Roman" w:hAnsi="Times New Roman" w:cs="Times New Roman"/>
          <w:sz w:val="24"/>
          <w:szCs w:val="24"/>
          <w:lang w:val="en-US"/>
        </w:rPr>
        <w:t xml:space="preserve">, </w:t>
      </w:r>
      <w:r w:rsidR="00A04759" w:rsidRPr="000A3E8A">
        <w:rPr>
          <w:rFonts w:ascii="Times New Roman" w:hAnsi="Times New Roman" w:cs="Times New Roman"/>
          <w:sz w:val="24"/>
          <w:szCs w:val="24"/>
          <w:lang w:val="en-US"/>
        </w:rPr>
        <w:t>n.d.)</w:t>
      </w:r>
      <w:r w:rsidR="00EF321F">
        <w:rPr>
          <w:rFonts w:ascii="Times New Roman" w:hAnsi="Times New Roman" w:cs="Times New Roman"/>
          <w:sz w:val="24"/>
          <w:szCs w:val="24"/>
          <w:lang w:val="en-US"/>
        </w:rPr>
        <w:t>.</w:t>
      </w:r>
    </w:p>
    <w:p w14:paraId="0FDFCE50" w14:textId="571A66C2" w:rsidR="003869CC" w:rsidRDefault="00FA1927" w:rsidP="00367B79">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The development team supported by the CIO decided that it is a good idea to have</w:t>
      </w:r>
      <w:r w:rsidR="00367B7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00367B79">
        <w:rPr>
          <w:rFonts w:ascii="Times New Roman" w:hAnsi="Times New Roman" w:cs="Times New Roman"/>
          <w:sz w:val="24"/>
          <w:szCs w:val="24"/>
          <w:lang w:val="en-US"/>
        </w:rPr>
        <w:t xml:space="preserve">e-commerce application stored in </w:t>
      </w:r>
      <w:r>
        <w:rPr>
          <w:rFonts w:ascii="Times New Roman" w:hAnsi="Times New Roman" w:cs="Times New Roman"/>
          <w:sz w:val="24"/>
          <w:szCs w:val="24"/>
          <w:lang w:val="en-US"/>
        </w:rPr>
        <w:t>a</w:t>
      </w:r>
      <w:r w:rsidR="00367B79">
        <w:rPr>
          <w:rFonts w:ascii="Times New Roman" w:hAnsi="Times New Roman" w:cs="Times New Roman"/>
          <w:sz w:val="24"/>
          <w:szCs w:val="24"/>
          <w:lang w:val="en-US"/>
        </w:rPr>
        <w:t xml:space="preserve"> cloud</w:t>
      </w:r>
      <w:r>
        <w:rPr>
          <w:rFonts w:ascii="Times New Roman" w:hAnsi="Times New Roman" w:cs="Times New Roman"/>
          <w:sz w:val="24"/>
          <w:szCs w:val="24"/>
          <w:lang w:val="en-US"/>
        </w:rPr>
        <w:t xml:space="preserve"> services provider </w:t>
      </w:r>
      <w:r w:rsidR="00367B79">
        <w:rPr>
          <w:rFonts w:ascii="Times New Roman" w:hAnsi="Times New Roman" w:cs="Times New Roman"/>
          <w:sz w:val="24"/>
          <w:szCs w:val="24"/>
          <w:lang w:val="en-US"/>
        </w:rPr>
        <w:t xml:space="preserve">like Amazon AWS, Google Cloud and Microsoft Azure. </w:t>
      </w:r>
      <w:r w:rsidR="003869CC">
        <w:rPr>
          <w:rFonts w:ascii="Times New Roman" w:hAnsi="Times New Roman" w:cs="Times New Roman"/>
          <w:sz w:val="24"/>
          <w:szCs w:val="24"/>
          <w:lang w:val="en-US"/>
        </w:rPr>
        <w:t xml:space="preserve">Taking into consideration one more time that </w:t>
      </w:r>
      <w:proofErr w:type="spellStart"/>
      <w:r w:rsidR="003869CC">
        <w:rPr>
          <w:rFonts w:ascii="Times New Roman" w:hAnsi="Times New Roman" w:cs="Times New Roman"/>
          <w:sz w:val="24"/>
          <w:szCs w:val="24"/>
          <w:lang w:val="en-US"/>
        </w:rPr>
        <w:t>Bloomstar</w:t>
      </w:r>
      <w:proofErr w:type="spellEnd"/>
      <w:r w:rsidR="003869CC">
        <w:rPr>
          <w:rFonts w:ascii="Times New Roman" w:hAnsi="Times New Roman" w:cs="Times New Roman"/>
          <w:sz w:val="24"/>
          <w:szCs w:val="24"/>
          <w:lang w:val="en-US"/>
        </w:rPr>
        <w:t xml:space="preserve"> already uses many Microsoft products and the SQL Server database will be stored in Azure, it is reasonable to consider this as the best cloud solution for this project.</w:t>
      </w:r>
    </w:p>
    <w:p w14:paraId="0E15B66C" w14:textId="314491DD" w:rsidR="005350ED" w:rsidRDefault="000228A3" w:rsidP="00AE553B">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Any e-commerce</w:t>
      </w:r>
      <w:r w:rsidR="00100AEF">
        <w:rPr>
          <w:rFonts w:ascii="Times New Roman" w:hAnsi="Times New Roman" w:cs="Times New Roman"/>
          <w:sz w:val="24"/>
          <w:szCs w:val="24"/>
          <w:lang w:val="en-US"/>
        </w:rPr>
        <w:t xml:space="preserve"> application needs to store customers’ information including name,</w:t>
      </w:r>
      <w:r>
        <w:rPr>
          <w:rFonts w:ascii="Times New Roman" w:hAnsi="Times New Roman" w:cs="Times New Roman"/>
          <w:sz w:val="24"/>
          <w:szCs w:val="24"/>
          <w:lang w:val="en-US"/>
        </w:rPr>
        <w:t xml:space="preserve"> email,</w:t>
      </w:r>
      <w:r w:rsidR="00100AEF">
        <w:rPr>
          <w:rFonts w:ascii="Times New Roman" w:hAnsi="Times New Roman" w:cs="Times New Roman"/>
          <w:sz w:val="24"/>
          <w:szCs w:val="24"/>
          <w:lang w:val="en-US"/>
        </w:rPr>
        <w:t xml:space="preserve"> shipping and billing address,</w:t>
      </w:r>
      <w:r>
        <w:rPr>
          <w:rFonts w:ascii="Times New Roman" w:hAnsi="Times New Roman" w:cs="Times New Roman"/>
          <w:sz w:val="24"/>
          <w:szCs w:val="24"/>
          <w:lang w:val="en-US"/>
        </w:rPr>
        <w:t xml:space="preserve"> and others, but the credit card detail is sensitive information, so the team decided to start using a third-party payment processor such as </w:t>
      </w:r>
      <w:r w:rsidR="005350ED">
        <w:rPr>
          <w:rFonts w:ascii="Times New Roman" w:hAnsi="Times New Roman" w:cs="Times New Roman"/>
          <w:sz w:val="24"/>
          <w:szCs w:val="24"/>
          <w:lang w:val="en-US"/>
        </w:rPr>
        <w:t>Square, Stripe or PayPal. The</w:t>
      </w:r>
      <w:r w:rsidR="0093607A">
        <w:rPr>
          <w:rFonts w:ascii="Times New Roman" w:hAnsi="Times New Roman" w:cs="Times New Roman"/>
          <w:sz w:val="24"/>
          <w:szCs w:val="24"/>
          <w:lang w:val="en-US"/>
        </w:rPr>
        <w:t xml:space="preserve">re are some advantages of using one third-party payment processor such as quick and instant approval, and simple setup, but the most important is not keeping the client’s credit card information, which </w:t>
      </w:r>
      <w:r w:rsidR="00A456B8">
        <w:rPr>
          <w:rFonts w:ascii="Times New Roman" w:hAnsi="Times New Roman" w:cs="Times New Roman"/>
          <w:sz w:val="24"/>
          <w:szCs w:val="24"/>
          <w:lang w:val="en-US"/>
        </w:rPr>
        <w:t xml:space="preserve">means one less thing to worry about </w:t>
      </w:r>
      <w:r w:rsidR="0093607A">
        <w:rPr>
          <w:rFonts w:ascii="Times New Roman" w:hAnsi="Times New Roman" w:cs="Times New Roman"/>
          <w:sz w:val="24"/>
          <w:szCs w:val="24"/>
          <w:lang w:val="en-US"/>
        </w:rPr>
        <w:t xml:space="preserve">in case of a cyberattack followed by a data leak </w:t>
      </w:r>
      <w:r w:rsidR="0093607A" w:rsidRPr="0093607A">
        <w:rPr>
          <w:rFonts w:ascii="Times New Roman" w:hAnsi="Times New Roman" w:cs="Times New Roman"/>
          <w:sz w:val="24"/>
          <w:szCs w:val="24"/>
          <w:lang w:val="en-US"/>
        </w:rPr>
        <w:t>(Fabregas, K., Bottorff, C., 2023).</w:t>
      </w:r>
    </w:p>
    <w:p w14:paraId="419C8A20" w14:textId="44BDF369" w:rsidR="00C14219" w:rsidRDefault="00136D32" w:rsidP="00C42C21">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 xml:space="preserve">To keep </w:t>
      </w:r>
      <w:r w:rsidR="00662A0C">
        <w:rPr>
          <w:rFonts w:ascii="Times New Roman" w:hAnsi="Times New Roman" w:cs="Times New Roman"/>
          <w:sz w:val="24"/>
          <w:szCs w:val="24"/>
          <w:lang w:val="en-US"/>
        </w:rPr>
        <w:t xml:space="preserve">the application </w:t>
      </w:r>
      <w:r>
        <w:rPr>
          <w:rFonts w:ascii="Times New Roman" w:hAnsi="Times New Roman" w:cs="Times New Roman"/>
          <w:sz w:val="24"/>
          <w:szCs w:val="24"/>
          <w:lang w:val="en-US"/>
        </w:rPr>
        <w:t>working w</w:t>
      </w:r>
      <w:r w:rsidR="00662A0C">
        <w:rPr>
          <w:rFonts w:ascii="Times New Roman" w:hAnsi="Times New Roman" w:cs="Times New Roman"/>
          <w:sz w:val="24"/>
          <w:szCs w:val="24"/>
          <w:lang w:val="en-US"/>
        </w:rPr>
        <w:t>ithout interruptions,</w:t>
      </w:r>
      <w:r>
        <w:rPr>
          <w:rFonts w:ascii="Times New Roman" w:hAnsi="Times New Roman" w:cs="Times New Roman"/>
          <w:sz w:val="24"/>
          <w:szCs w:val="24"/>
          <w:lang w:val="en-US"/>
        </w:rPr>
        <w:t xml:space="preserve"> there is a need of having IT staff working in many areas, such as customer support, front-end and back-end developers, database administrator (DBA), cybersecurity team, and people working on-call 24/7 to keep the system always </w:t>
      </w:r>
      <w:r w:rsidR="00662A0C">
        <w:rPr>
          <w:rFonts w:ascii="Times New Roman" w:hAnsi="Times New Roman" w:cs="Times New Roman"/>
          <w:sz w:val="24"/>
          <w:szCs w:val="24"/>
          <w:lang w:val="en-US"/>
        </w:rPr>
        <w:t>online</w:t>
      </w:r>
      <w:r>
        <w:rPr>
          <w:rFonts w:ascii="Times New Roman" w:hAnsi="Times New Roman" w:cs="Times New Roman"/>
          <w:sz w:val="24"/>
          <w:szCs w:val="24"/>
          <w:lang w:val="en-US"/>
        </w:rPr>
        <w:t>.</w:t>
      </w:r>
      <w:r w:rsidR="000228A3">
        <w:rPr>
          <w:rFonts w:ascii="Times New Roman" w:hAnsi="Times New Roman" w:cs="Times New Roman"/>
          <w:sz w:val="24"/>
          <w:szCs w:val="24"/>
          <w:lang w:val="en-US"/>
        </w:rPr>
        <w:t xml:space="preserve"> </w:t>
      </w:r>
      <w:r w:rsidR="00C14219">
        <w:rPr>
          <w:rFonts w:ascii="Times New Roman" w:hAnsi="Times New Roman" w:cs="Times New Roman"/>
          <w:sz w:val="24"/>
          <w:szCs w:val="24"/>
          <w:lang w:val="en-US"/>
        </w:rPr>
        <w:t xml:space="preserve">In short, </w:t>
      </w:r>
      <w:proofErr w:type="spellStart"/>
      <w:r w:rsidR="00481C91">
        <w:rPr>
          <w:rFonts w:ascii="Times New Roman" w:hAnsi="Times New Roman" w:cs="Times New Roman"/>
          <w:sz w:val="24"/>
          <w:szCs w:val="24"/>
          <w:lang w:val="en-US"/>
        </w:rPr>
        <w:t>Bloomstar's</w:t>
      </w:r>
      <w:proofErr w:type="spellEnd"/>
      <w:r w:rsidR="00481C91">
        <w:rPr>
          <w:rFonts w:ascii="Times New Roman" w:hAnsi="Times New Roman" w:cs="Times New Roman"/>
          <w:sz w:val="24"/>
          <w:szCs w:val="24"/>
          <w:lang w:val="en-US"/>
        </w:rPr>
        <w:t xml:space="preserve"> </w:t>
      </w:r>
      <w:r w:rsidR="00C14219">
        <w:rPr>
          <w:rFonts w:ascii="Times New Roman" w:hAnsi="Times New Roman" w:cs="Times New Roman"/>
          <w:sz w:val="24"/>
          <w:szCs w:val="24"/>
          <w:lang w:val="en-US"/>
        </w:rPr>
        <w:t>e-commerce needs to be secure since many cybersecurity regulations for online businesses store customers' data</w:t>
      </w:r>
      <w:r w:rsidR="00481C91">
        <w:rPr>
          <w:rFonts w:ascii="Times New Roman" w:hAnsi="Times New Roman" w:cs="Times New Roman"/>
          <w:sz w:val="24"/>
          <w:szCs w:val="24"/>
          <w:lang w:val="en-US"/>
        </w:rPr>
        <w:t>, always available giving the flexibility for clients to order flowers anytime, and have a robust infrastructure to handle as many clients as possible making purchases.</w:t>
      </w:r>
    </w:p>
    <w:p w14:paraId="26281703" w14:textId="41C5515C" w:rsidR="00C42C21" w:rsidRPr="00F85123" w:rsidRDefault="00C42C21" w:rsidP="00F85123">
      <w:pPr>
        <w:pStyle w:val="Heading1"/>
        <w:spacing w:line="480" w:lineRule="auto"/>
        <w:jc w:val="center"/>
        <w:rPr>
          <w:rFonts w:ascii="Times New Roman" w:hAnsi="Times New Roman" w:cs="Times New Roman"/>
          <w:b/>
          <w:bCs/>
          <w:color w:val="auto"/>
          <w:sz w:val="24"/>
          <w:szCs w:val="24"/>
          <w:lang w:val="en-US"/>
        </w:rPr>
      </w:pPr>
      <w:bookmarkStart w:id="5" w:name="_Toc127954354"/>
      <w:r w:rsidRPr="00F85123">
        <w:rPr>
          <w:rFonts w:ascii="Times New Roman" w:hAnsi="Times New Roman" w:cs="Times New Roman"/>
          <w:b/>
          <w:bCs/>
          <w:color w:val="auto"/>
          <w:sz w:val="24"/>
          <w:szCs w:val="24"/>
          <w:lang w:val="en-US"/>
        </w:rPr>
        <w:lastRenderedPageBreak/>
        <w:t>GitHub</w:t>
      </w:r>
      <w:bookmarkEnd w:id="5"/>
    </w:p>
    <w:p w14:paraId="755C6AAF" w14:textId="36F790CC" w:rsidR="00385B77" w:rsidRDefault="001B0494" w:rsidP="00991476">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 xml:space="preserve">Assuming this is a considerably big and important application, a development team will be responsible for programming it, </w:t>
      </w:r>
      <w:r w:rsidR="0076090F">
        <w:rPr>
          <w:rFonts w:ascii="Times New Roman" w:hAnsi="Times New Roman" w:cs="Times New Roman"/>
          <w:sz w:val="24"/>
          <w:szCs w:val="24"/>
          <w:lang w:val="en-US"/>
        </w:rPr>
        <w:t>and to achieve success it seems necessary to have a version control system implemented to record “</w:t>
      </w:r>
      <w:r w:rsidR="0076090F" w:rsidRPr="0091761A">
        <w:rPr>
          <w:rFonts w:ascii="Times New Roman" w:hAnsi="Times New Roman" w:cs="Times New Roman"/>
          <w:sz w:val="24"/>
          <w:szCs w:val="24"/>
          <w:lang w:val="en-US"/>
        </w:rPr>
        <w:t>changes to a file or set of files over time so that you can recall specific versions later</w:t>
      </w:r>
      <w:r w:rsidR="0076090F">
        <w:rPr>
          <w:rFonts w:ascii="Times New Roman" w:hAnsi="Times New Roman" w:cs="Times New Roman"/>
          <w:sz w:val="24"/>
          <w:szCs w:val="24"/>
          <w:lang w:val="en-US"/>
        </w:rPr>
        <w:t>” (</w:t>
      </w:r>
      <w:r w:rsidR="0076090F" w:rsidRPr="00315CA6">
        <w:rPr>
          <w:rFonts w:ascii="Times New Roman" w:hAnsi="Times New Roman" w:cs="Times New Roman"/>
          <w:sz w:val="24"/>
          <w:szCs w:val="24"/>
          <w:lang w:val="en-US"/>
        </w:rPr>
        <w:t>Chacon, S., Straub, B., 2014)</w:t>
      </w:r>
      <w:r w:rsidR="00385B77">
        <w:rPr>
          <w:rFonts w:ascii="Times New Roman" w:hAnsi="Times New Roman" w:cs="Times New Roman"/>
          <w:sz w:val="24"/>
          <w:szCs w:val="24"/>
          <w:lang w:val="en-US"/>
        </w:rPr>
        <w:t xml:space="preserve">. </w:t>
      </w:r>
      <w:r w:rsidR="00991476">
        <w:rPr>
          <w:rFonts w:ascii="Times New Roman" w:hAnsi="Times New Roman" w:cs="Times New Roman"/>
          <w:sz w:val="24"/>
          <w:szCs w:val="24"/>
          <w:lang w:val="en-US"/>
        </w:rPr>
        <w:t>While analy</w:t>
      </w:r>
      <w:r w:rsidR="002920B4">
        <w:rPr>
          <w:rFonts w:ascii="Times New Roman" w:hAnsi="Times New Roman" w:cs="Times New Roman"/>
          <w:sz w:val="24"/>
          <w:szCs w:val="24"/>
          <w:lang w:val="en-US"/>
        </w:rPr>
        <w:t>z</w:t>
      </w:r>
      <w:r w:rsidR="00991476">
        <w:rPr>
          <w:rFonts w:ascii="Times New Roman" w:hAnsi="Times New Roman" w:cs="Times New Roman"/>
          <w:sz w:val="24"/>
          <w:szCs w:val="24"/>
          <w:lang w:val="en-US"/>
        </w:rPr>
        <w:t xml:space="preserve">ing the market share of </w:t>
      </w:r>
      <w:r w:rsidR="002920B4">
        <w:rPr>
          <w:rFonts w:ascii="Times New Roman" w:hAnsi="Times New Roman" w:cs="Times New Roman"/>
          <w:sz w:val="24"/>
          <w:szCs w:val="24"/>
          <w:lang w:val="en-US"/>
        </w:rPr>
        <w:t xml:space="preserve">the </w:t>
      </w:r>
      <w:r w:rsidR="00991476">
        <w:rPr>
          <w:rFonts w:ascii="Times New Roman" w:hAnsi="Times New Roman" w:cs="Times New Roman"/>
          <w:sz w:val="24"/>
          <w:szCs w:val="24"/>
          <w:lang w:val="en-US"/>
        </w:rPr>
        <w:t>most popular Distributed Version Control System</w:t>
      </w:r>
      <w:r w:rsidR="002920B4">
        <w:rPr>
          <w:rFonts w:ascii="Times New Roman" w:hAnsi="Times New Roman" w:cs="Times New Roman"/>
          <w:sz w:val="24"/>
          <w:szCs w:val="24"/>
          <w:lang w:val="en-US"/>
        </w:rPr>
        <w:t>s</w:t>
      </w:r>
      <w:r w:rsidR="00991476">
        <w:rPr>
          <w:rFonts w:ascii="Times New Roman" w:hAnsi="Times New Roman" w:cs="Times New Roman"/>
          <w:sz w:val="24"/>
          <w:szCs w:val="24"/>
          <w:lang w:val="en-US"/>
        </w:rPr>
        <w:t xml:space="preserve"> (DVCS), like Mercurial, Bazaar, </w:t>
      </w:r>
      <w:proofErr w:type="spellStart"/>
      <w:r w:rsidR="00991476">
        <w:rPr>
          <w:rFonts w:ascii="Times New Roman" w:hAnsi="Times New Roman" w:cs="Times New Roman"/>
          <w:sz w:val="24"/>
          <w:szCs w:val="24"/>
          <w:lang w:val="en-US"/>
        </w:rPr>
        <w:t>Darcs</w:t>
      </w:r>
      <w:proofErr w:type="spellEnd"/>
      <w:r w:rsidR="00991476">
        <w:rPr>
          <w:rFonts w:ascii="Times New Roman" w:hAnsi="Times New Roman" w:cs="Times New Roman"/>
          <w:sz w:val="24"/>
          <w:szCs w:val="24"/>
          <w:lang w:val="en-US"/>
        </w:rPr>
        <w:t xml:space="preserve"> and Git, it was possible to see the last one has </w:t>
      </w:r>
      <w:r w:rsidR="00385B77">
        <w:rPr>
          <w:rFonts w:ascii="Times New Roman" w:hAnsi="Times New Roman" w:cs="Times New Roman"/>
          <w:sz w:val="24"/>
          <w:szCs w:val="24"/>
          <w:lang w:val="en-US"/>
        </w:rPr>
        <w:t>almost 89% of the market share (</w:t>
      </w:r>
      <w:proofErr w:type="spellStart"/>
      <w:r w:rsidR="00385B77" w:rsidRPr="00315CA6">
        <w:rPr>
          <w:rFonts w:ascii="Times New Roman" w:hAnsi="Times New Roman" w:cs="Times New Roman"/>
          <w:sz w:val="24"/>
          <w:szCs w:val="24"/>
          <w:lang w:val="en-US"/>
        </w:rPr>
        <w:t>Slintel</w:t>
      </w:r>
      <w:proofErr w:type="spellEnd"/>
      <w:r w:rsidR="00385B77" w:rsidRPr="00315CA6">
        <w:rPr>
          <w:rFonts w:ascii="Times New Roman" w:hAnsi="Times New Roman" w:cs="Times New Roman"/>
          <w:sz w:val="24"/>
          <w:szCs w:val="24"/>
          <w:lang w:val="en-US"/>
        </w:rPr>
        <w:t>, 2023),</w:t>
      </w:r>
      <w:r w:rsidR="00C60260">
        <w:rPr>
          <w:rFonts w:ascii="Times New Roman" w:hAnsi="Times New Roman" w:cs="Times New Roman"/>
          <w:sz w:val="24"/>
          <w:szCs w:val="24"/>
          <w:lang w:val="en-US"/>
        </w:rPr>
        <w:t xml:space="preserve"> for this reason</w:t>
      </w:r>
      <w:r w:rsidR="002920B4">
        <w:rPr>
          <w:rFonts w:ascii="Times New Roman" w:hAnsi="Times New Roman" w:cs="Times New Roman"/>
          <w:sz w:val="24"/>
          <w:szCs w:val="24"/>
          <w:lang w:val="en-US"/>
        </w:rPr>
        <w:t>,</w:t>
      </w:r>
      <w:r w:rsidR="00C60260">
        <w:rPr>
          <w:rFonts w:ascii="Times New Roman" w:hAnsi="Times New Roman" w:cs="Times New Roman"/>
          <w:sz w:val="24"/>
          <w:szCs w:val="24"/>
          <w:lang w:val="en-US"/>
        </w:rPr>
        <w:t xml:space="preserve"> Git is recommended for this project.</w:t>
      </w:r>
    </w:p>
    <w:p w14:paraId="49CEFF7A" w14:textId="0ECF8CC0" w:rsidR="00C42C21" w:rsidRPr="00C42C21" w:rsidRDefault="00ED75CB" w:rsidP="00C42C21">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Once Git was chosen it is time to define the repository, mainly there are two great options, GitHub being the most popular and GitLab.</w:t>
      </w:r>
      <w:r w:rsidR="00775168">
        <w:rPr>
          <w:rFonts w:ascii="Times New Roman" w:hAnsi="Times New Roman" w:cs="Times New Roman"/>
          <w:sz w:val="24"/>
          <w:szCs w:val="24"/>
          <w:lang w:val="en-US"/>
        </w:rPr>
        <w:t xml:space="preserve"> Considerin</w:t>
      </w:r>
      <w:r w:rsidR="003C402E">
        <w:rPr>
          <w:rFonts w:ascii="Times New Roman" w:hAnsi="Times New Roman" w:cs="Times New Roman"/>
          <w:sz w:val="24"/>
          <w:szCs w:val="24"/>
          <w:lang w:val="en-US"/>
        </w:rPr>
        <w:t xml:space="preserve">g </w:t>
      </w:r>
      <w:proofErr w:type="spellStart"/>
      <w:r w:rsidR="003C402E">
        <w:rPr>
          <w:rFonts w:ascii="Times New Roman" w:hAnsi="Times New Roman" w:cs="Times New Roman"/>
          <w:sz w:val="24"/>
          <w:szCs w:val="24"/>
          <w:lang w:val="en-US"/>
        </w:rPr>
        <w:t>Bloomstar</w:t>
      </w:r>
      <w:proofErr w:type="spellEnd"/>
      <w:r w:rsidR="003C402E">
        <w:rPr>
          <w:rFonts w:ascii="Times New Roman" w:hAnsi="Times New Roman" w:cs="Times New Roman"/>
          <w:sz w:val="24"/>
          <w:szCs w:val="24"/>
          <w:lang w:val="en-US"/>
        </w:rPr>
        <w:t xml:space="preserve"> is looking for</w:t>
      </w:r>
      <w:r w:rsidR="00E356E2">
        <w:rPr>
          <w:rFonts w:ascii="Times New Roman" w:hAnsi="Times New Roman" w:cs="Times New Roman"/>
          <w:sz w:val="24"/>
          <w:szCs w:val="24"/>
          <w:lang w:val="en-US"/>
        </w:rPr>
        <w:t xml:space="preserve"> a repository that can support documentation share, a quick and advanced way to search the repository framework, and based on these needs, GitHub is a better option </w:t>
      </w:r>
      <w:r w:rsidR="00E356E2" w:rsidRPr="00315CA6">
        <w:rPr>
          <w:rFonts w:ascii="Times New Roman" w:hAnsi="Times New Roman" w:cs="Times New Roman"/>
          <w:sz w:val="24"/>
          <w:szCs w:val="24"/>
          <w:lang w:val="en-US"/>
        </w:rPr>
        <w:t>(Shah, J., 2022)</w:t>
      </w:r>
      <w:r w:rsidR="00E356E2">
        <w:rPr>
          <w:rFonts w:ascii="Times New Roman" w:hAnsi="Times New Roman" w:cs="Times New Roman"/>
          <w:sz w:val="24"/>
          <w:szCs w:val="24"/>
          <w:lang w:val="en-US"/>
        </w:rPr>
        <w:t>.</w:t>
      </w:r>
      <w:r w:rsidR="00D746C6">
        <w:rPr>
          <w:rFonts w:ascii="Times New Roman" w:hAnsi="Times New Roman" w:cs="Times New Roman"/>
          <w:sz w:val="24"/>
          <w:szCs w:val="24"/>
          <w:lang w:val="en-US"/>
        </w:rPr>
        <w:t xml:space="preserve"> </w:t>
      </w:r>
      <w:r w:rsidR="00650D28">
        <w:rPr>
          <w:rFonts w:ascii="Times New Roman" w:hAnsi="Times New Roman" w:cs="Times New Roman"/>
          <w:sz w:val="24"/>
          <w:szCs w:val="24"/>
          <w:lang w:val="en-US"/>
        </w:rPr>
        <w:t xml:space="preserve">Below it is possible to see a </w:t>
      </w:r>
      <w:r w:rsidR="00C42C21">
        <w:rPr>
          <w:rFonts w:ascii="Times New Roman" w:hAnsi="Times New Roman" w:cs="Times New Roman"/>
          <w:sz w:val="24"/>
          <w:szCs w:val="24"/>
          <w:lang w:val="en-US"/>
        </w:rPr>
        <w:t>screenshot of the GitHub account including this document saved there.</w:t>
      </w:r>
    </w:p>
    <w:p w14:paraId="5401FA81" w14:textId="75C8EFF7" w:rsidR="00A74529" w:rsidRPr="00F85123" w:rsidRDefault="00A74529" w:rsidP="00F85123">
      <w:pPr>
        <w:pStyle w:val="Heading1"/>
        <w:spacing w:line="480" w:lineRule="auto"/>
        <w:jc w:val="center"/>
        <w:rPr>
          <w:rFonts w:ascii="Times New Roman" w:hAnsi="Times New Roman" w:cs="Times New Roman"/>
          <w:b/>
          <w:bCs/>
          <w:color w:val="auto"/>
          <w:sz w:val="24"/>
          <w:szCs w:val="24"/>
          <w:lang w:val="en-US"/>
        </w:rPr>
      </w:pPr>
      <w:bookmarkStart w:id="6" w:name="_Toc127954355"/>
      <w:r w:rsidRPr="00F85123">
        <w:rPr>
          <w:rFonts w:ascii="Times New Roman" w:hAnsi="Times New Roman" w:cs="Times New Roman"/>
          <w:b/>
          <w:bCs/>
          <w:color w:val="auto"/>
          <w:sz w:val="24"/>
          <w:szCs w:val="24"/>
          <w:lang w:val="en-US"/>
        </w:rPr>
        <w:t>Conclusion</w:t>
      </w:r>
      <w:bookmarkEnd w:id="6"/>
    </w:p>
    <w:p w14:paraId="180ED209" w14:textId="77777777" w:rsidR="008B7C2A" w:rsidRDefault="008B7C2A" w:rsidP="00850C4F">
      <w:pPr>
        <w:spacing w:line="480" w:lineRule="auto"/>
        <w:jc w:val="center"/>
        <w:rPr>
          <w:rFonts w:ascii="Times New Roman" w:hAnsi="Times New Roman" w:cs="Times New Roman"/>
          <w:sz w:val="24"/>
          <w:szCs w:val="24"/>
          <w:lang w:val="en-US"/>
        </w:rPr>
      </w:pPr>
    </w:p>
    <w:p w14:paraId="0DA77C36" w14:textId="5BD867B1" w:rsidR="00262BA1" w:rsidRPr="00F85123" w:rsidRDefault="00262BA1" w:rsidP="00F85123">
      <w:pPr>
        <w:pStyle w:val="Heading1"/>
        <w:spacing w:line="480" w:lineRule="auto"/>
        <w:jc w:val="center"/>
        <w:rPr>
          <w:rFonts w:ascii="Times New Roman" w:hAnsi="Times New Roman" w:cs="Times New Roman"/>
          <w:b/>
          <w:bCs/>
          <w:color w:val="auto"/>
          <w:sz w:val="24"/>
          <w:szCs w:val="24"/>
          <w:lang w:val="en-US"/>
        </w:rPr>
      </w:pPr>
      <w:bookmarkStart w:id="7" w:name="_Toc127954356"/>
      <w:r w:rsidRPr="00F85123">
        <w:rPr>
          <w:rFonts w:ascii="Times New Roman" w:hAnsi="Times New Roman" w:cs="Times New Roman"/>
          <w:b/>
          <w:bCs/>
          <w:color w:val="auto"/>
          <w:sz w:val="24"/>
          <w:szCs w:val="24"/>
          <w:lang w:val="en-US"/>
        </w:rPr>
        <w:t>References</w:t>
      </w:r>
      <w:bookmarkEnd w:id="7"/>
    </w:p>
    <w:p w14:paraId="2FE95C79" w14:textId="7A1B7379" w:rsidR="005D0578" w:rsidRDefault="005D0578" w:rsidP="00F85123">
      <w:pPr>
        <w:spacing w:line="480" w:lineRule="auto"/>
        <w:ind w:left="426" w:hanging="426"/>
        <w:rPr>
          <w:rFonts w:ascii="Times New Roman" w:hAnsi="Times New Roman" w:cs="Times New Roman"/>
          <w:sz w:val="24"/>
          <w:szCs w:val="24"/>
          <w:lang w:val="en-US"/>
        </w:rPr>
      </w:pPr>
      <w:r w:rsidRPr="00315CA6">
        <w:rPr>
          <w:rFonts w:ascii="Times New Roman" w:hAnsi="Times New Roman" w:cs="Times New Roman"/>
          <w:sz w:val="24"/>
          <w:szCs w:val="24"/>
          <w:lang w:val="en-US"/>
        </w:rPr>
        <w:t>Behera, H.S., Sahu, K.K., Bhattacharjee, G. (n.d.). Lecture notes on software engineering. Lecture 1,2,3,4. VSSUT</w:t>
      </w:r>
      <w:r w:rsidR="00000AE0">
        <w:rPr>
          <w:rFonts w:ascii="Times New Roman" w:hAnsi="Times New Roman" w:cs="Times New Roman"/>
          <w:sz w:val="24"/>
          <w:szCs w:val="24"/>
          <w:lang w:val="en-US"/>
        </w:rPr>
        <w:t>.</w:t>
      </w:r>
      <w:r w:rsidRPr="00315CA6">
        <w:rPr>
          <w:rFonts w:ascii="Times New Roman" w:hAnsi="Times New Roman" w:cs="Times New Roman"/>
          <w:sz w:val="24"/>
          <w:szCs w:val="24"/>
          <w:lang w:val="en-US"/>
        </w:rPr>
        <w:t xml:space="preserve"> </w:t>
      </w:r>
      <w:hyperlink r:id="rId9" w:history="1">
        <w:r w:rsidRPr="00315CA6">
          <w:rPr>
            <w:rStyle w:val="Hyperlink"/>
            <w:rFonts w:ascii="Times New Roman" w:hAnsi="Times New Roman" w:cs="Times New Roman"/>
            <w:sz w:val="24"/>
            <w:szCs w:val="24"/>
            <w:lang w:val="en-US"/>
          </w:rPr>
          <w:t>https://www.vssut.ac.in/lecture_notes/lecture1428551142.pdf</w:t>
        </w:r>
      </w:hyperlink>
    </w:p>
    <w:p w14:paraId="4AF7E956" w14:textId="77777777" w:rsidR="001B0494" w:rsidRPr="00315CA6" w:rsidRDefault="001B0494" w:rsidP="001B0494">
      <w:pPr>
        <w:spacing w:line="480" w:lineRule="auto"/>
        <w:ind w:left="426" w:hanging="426"/>
        <w:rPr>
          <w:rFonts w:ascii="Times New Roman" w:hAnsi="Times New Roman" w:cs="Times New Roman"/>
          <w:sz w:val="24"/>
          <w:szCs w:val="24"/>
          <w:lang w:val="en-US"/>
        </w:rPr>
      </w:pPr>
      <w:r w:rsidRPr="00315CA6">
        <w:rPr>
          <w:rFonts w:ascii="Times New Roman" w:hAnsi="Times New Roman" w:cs="Times New Roman"/>
          <w:sz w:val="24"/>
          <w:szCs w:val="24"/>
          <w:lang w:val="en-US"/>
        </w:rPr>
        <w:t xml:space="preserve">Chacon, S., Straub, B. (2014, November 9). Pro Git. Second edition. </w:t>
      </w:r>
      <w:proofErr w:type="spellStart"/>
      <w:r w:rsidRPr="00315CA6">
        <w:rPr>
          <w:rFonts w:ascii="Times New Roman" w:hAnsi="Times New Roman" w:cs="Times New Roman"/>
          <w:sz w:val="24"/>
          <w:szCs w:val="24"/>
          <w:lang w:val="en-US"/>
        </w:rPr>
        <w:t>Apress</w:t>
      </w:r>
      <w:proofErr w:type="spellEnd"/>
      <w:r w:rsidRPr="00315CA6">
        <w:rPr>
          <w:rFonts w:ascii="Times New Roman" w:hAnsi="Times New Roman" w:cs="Times New Roman"/>
          <w:sz w:val="24"/>
          <w:szCs w:val="24"/>
          <w:lang w:val="en-US"/>
        </w:rPr>
        <w:t>.</w:t>
      </w:r>
    </w:p>
    <w:p w14:paraId="4E2B5E05" w14:textId="240AD5BD" w:rsidR="00981CBD" w:rsidRDefault="00981CBD" w:rsidP="00981CBD">
      <w:pPr>
        <w:spacing w:line="480" w:lineRule="auto"/>
        <w:ind w:left="426" w:hanging="426"/>
        <w:rPr>
          <w:rFonts w:ascii="Times New Roman" w:hAnsi="Times New Roman" w:cs="Times New Roman"/>
          <w:sz w:val="24"/>
          <w:szCs w:val="24"/>
          <w:lang w:val="en-US"/>
        </w:rPr>
      </w:pPr>
      <w:r w:rsidRPr="00981CBD">
        <w:rPr>
          <w:rFonts w:ascii="Times New Roman" w:hAnsi="Times New Roman" w:cs="Times New Roman"/>
          <w:sz w:val="24"/>
          <w:szCs w:val="24"/>
          <w:lang w:val="en-US"/>
        </w:rPr>
        <w:lastRenderedPageBreak/>
        <w:t xml:space="preserve">ComputerScience.org Staff (2022, September 12). Front-End vs. Back-End: What’s the Difference? </w:t>
      </w:r>
      <w:hyperlink r:id="rId10" w:history="1">
        <w:r w:rsidRPr="00917D60">
          <w:rPr>
            <w:rStyle w:val="Hyperlink"/>
            <w:rFonts w:ascii="Times New Roman" w:hAnsi="Times New Roman" w:cs="Times New Roman"/>
            <w:sz w:val="24"/>
            <w:szCs w:val="24"/>
            <w:lang w:val="en-US"/>
          </w:rPr>
          <w:t>https://www.computerscience.org/bootcamps/resources/frontend-vs-backend/</w:t>
        </w:r>
      </w:hyperlink>
    </w:p>
    <w:p w14:paraId="04E0DCEE" w14:textId="3EA09CF5" w:rsidR="000228A3" w:rsidRDefault="000228A3" w:rsidP="005D38B0">
      <w:pPr>
        <w:spacing w:line="480" w:lineRule="auto"/>
        <w:ind w:left="426" w:hanging="426"/>
        <w:rPr>
          <w:rFonts w:ascii="Times New Roman" w:hAnsi="Times New Roman" w:cs="Times New Roman"/>
          <w:sz w:val="24"/>
          <w:szCs w:val="24"/>
          <w:lang w:val="en-US"/>
        </w:rPr>
      </w:pPr>
      <w:r w:rsidRPr="000228A3">
        <w:rPr>
          <w:rFonts w:ascii="Times New Roman" w:hAnsi="Times New Roman" w:cs="Times New Roman"/>
          <w:sz w:val="24"/>
          <w:szCs w:val="24"/>
          <w:lang w:val="en-US"/>
        </w:rPr>
        <w:t xml:space="preserve">Fabregas, K., Bottorff, C. (2023, January 6). What Is </w:t>
      </w:r>
      <w:proofErr w:type="gramStart"/>
      <w:r w:rsidRPr="000228A3">
        <w:rPr>
          <w:rFonts w:ascii="Times New Roman" w:hAnsi="Times New Roman" w:cs="Times New Roman"/>
          <w:sz w:val="24"/>
          <w:szCs w:val="24"/>
          <w:lang w:val="en-US"/>
        </w:rPr>
        <w:t>A</w:t>
      </w:r>
      <w:proofErr w:type="gramEnd"/>
      <w:r w:rsidRPr="000228A3">
        <w:rPr>
          <w:rFonts w:ascii="Times New Roman" w:hAnsi="Times New Roman" w:cs="Times New Roman"/>
          <w:sz w:val="24"/>
          <w:szCs w:val="24"/>
          <w:lang w:val="en-US"/>
        </w:rPr>
        <w:t xml:space="preserve"> Third-Party Payment Processor? Forbes. </w:t>
      </w:r>
      <w:hyperlink r:id="rId11" w:history="1">
        <w:r w:rsidRPr="00A5606B">
          <w:rPr>
            <w:rStyle w:val="Hyperlink"/>
            <w:rFonts w:ascii="Times New Roman" w:hAnsi="Times New Roman" w:cs="Times New Roman"/>
            <w:sz w:val="24"/>
            <w:szCs w:val="24"/>
            <w:lang w:val="en-US"/>
          </w:rPr>
          <w:t>https://www.forbes.com/advisor/business/third-party-payment-processor/</w:t>
        </w:r>
      </w:hyperlink>
    </w:p>
    <w:p w14:paraId="562AC9CB" w14:textId="046A80EE" w:rsidR="006D4DAF" w:rsidRPr="00DD6052" w:rsidRDefault="00704E10" w:rsidP="005D38B0">
      <w:pPr>
        <w:spacing w:line="480" w:lineRule="auto"/>
        <w:ind w:left="426" w:hanging="426"/>
        <w:rPr>
          <w:rFonts w:ascii="Times New Roman" w:hAnsi="Times New Roman" w:cs="Times New Roman"/>
          <w:sz w:val="24"/>
          <w:szCs w:val="24"/>
        </w:rPr>
      </w:pPr>
      <w:proofErr w:type="spellStart"/>
      <w:r w:rsidRPr="00704E10">
        <w:rPr>
          <w:rFonts w:ascii="Times New Roman" w:hAnsi="Times New Roman" w:cs="Times New Roman"/>
          <w:sz w:val="24"/>
          <w:szCs w:val="24"/>
          <w:lang w:val="en-US"/>
        </w:rPr>
        <w:t>GeeksforGeeks</w:t>
      </w:r>
      <w:proofErr w:type="spellEnd"/>
      <w:r w:rsidRPr="00704E10">
        <w:rPr>
          <w:rFonts w:ascii="Times New Roman" w:hAnsi="Times New Roman" w:cs="Times New Roman"/>
          <w:sz w:val="24"/>
          <w:szCs w:val="24"/>
          <w:lang w:val="en-US"/>
        </w:rPr>
        <w:t xml:space="preserve"> (2022, August 02). Top Programming Languages for Android App Development. </w:t>
      </w:r>
      <w:hyperlink r:id="rId12" w:history="1">
        <w:r w:rsidRPr="00DD6052">
          <w:rPr>
            <w:rStyle w:val="Hyperlink"/>
            <w:rFonts w:ascii="Times New Roman" w:hAnsi="Times New Roman" w:cs="Times New Roman"/>
            <w:sz w:val="24"/>
            <w:szCs w:val="24"/>
          </w:rPr>
          <w:t>https://www.geeksforgeeks.org/top-programming-languages-for-android-app-development/</w:t>
        </w:r>
      </w:hyperlink>
    </w:p>
    <w:p w14:paraId="5B1C2EB0" w14:textId="57706856" w:rsidR="00661F12" w:rsidRDefault="00661F12" w:rsidP="00686F0D">
      <w:pPr>
        <w:spacing w:line="480" w:lineRule="auto"/>
        <w:ind w:left="426" w:hanging="426"/>
        <w:rPr>
          <w:rFonts w:ascii="Times New Roman" w:hAnsi="Times New Roman" w:cs="Times New Roman"/>
          <w:sz w:val="24"/>
          <w:szCs w:val="24"/>
          <w:lang w:val="en-US"/>
        </w:rPr>
      </w:pPr>
      <w:r w:rsidRPr="00661F12">
        <w:rPr>
          <w:rFonts w:ascii="Times New Roman" w:hAnsi="Times New Roman" w:cs="Times New Roman"/>
          <w:sz w:val="24"/>
          <w:szCs w:val="24"/>
          <w:lang w:val="en-US"/>
        </w:rPr>
        <w:t xml:space="preserve">Jeric, N. (2022, January 23). 22 Canadian flower industry statistics to brighten 2022. </w:t>
      </w:r>
      <w:proofErr w:type="spellStart"/>
      <w:r w:rsidRPr="00661F12">
        <w:rPr>
          <w:rFonts w:ascii="Times New Roman" w:hAnsi="Times New Roman" w:cs="Times New Roman"/>
          <w:sz w:val="24"/>
          <w:szCs w:val="24"/>
          <w:lang w:val="en-US"/>
        </w:rPr>
        <w:t>ReviewMoose</w:t>
      </w:r>
      <w:proofErr w:type="spellEnd"/>
      <w:r w:rsidRPr="00661F12">
        <w:rPr>
          <w:rFonts w:ascii="Times New Roman" w:hAnsi="Times New Roman" w:cs="Times New Roman"/>
          <w:sz w:val="24"/>
          <w:szCs w:val="24"/>
          <w:lang w:val="en-US"/>
        </w:rPr>
        <w:t xml:space="preserve">. </w:t>
      </w:r>
      <w:hyperlink r:id="rId13" w:history="1">
        <w:r w:rsidRPr="00F2375F">
          <w:rPr>
            <w:rStyle w:val="Hyperlink"/>
            <w:rFonts w:ascii="Times New Roman" w:hAnsi="Times New Roman" w:cs="Times New Roman"/>
            <w:sz w:val="24"/>
            <w:szCs w:val="24"/>
            <w:lang w:val="en-US"/>
          </w:rPr>
          <w:t>https://reviewmoose.ca/blog/flower-industry-statistics/</w:t>
        </w:r>
      </w:hyperlink>
    </w:p>
    <w:p w14:paraId="6422A7C8" w14:textId="6FDF0DAA" w:rsidR="00686F0D" w:rsidRDefault="00686F0D" w:rsidP="00686F0D">
      <w:pPr>
        <w:spacing w:line="480" w:lineRule="auto"/>
        <w:ind w:left="426" w:hanging="426"/>
        <w:rPr>
          <w:rFonts w:ascii="Times New Roman" w:hAnsi="Times New Roman" w:cs="Times New Roman"/>
          <w:sz w:val="24"/>
          <w:szCs w:val="24"/>
          <w:lang w:val="en-US"/>
        </w:rPr>
      </w:pPr>
      <w:r w:rsidRPr="00686F0D">
        <w:rPr>
          <w:rFonts w:ascii="Times New Roman" w:hAnsi="Times New Roman" w:cs="Times New Roman"/>
          <w:sz w:val="24"/>
          <w:szCs w:val="24"/>
          <w:lang w:val="en-US"/>
        </w:rPr>
        <w:t xml:space="preserve">Jevtic, G. (2022, November 17). What is SDLC? Understand the Software Development Life Cycle. </w:t>
      </w:r>
      <w:proofErr w:type="spellStart"/>
      <w:r w:rsidRPr="00686F0D">
        <w:rPr>
          <w:rFonts w:ascii="Times New Roman" w:hAnsi="Times New Roman" w:cs="Times New Roman"/>
          <w:sz w:val="24"/>
          <w:szCs w:val="24"/>
          <w:lang w:val="en-US"/>
        </w:rPr>
        <w:t>PhoenixNap</w:t>
      </w:r>
      <w:proofErr w:type="spellEnd"/>
      <w:r w:rsidRPr="00686F0D">
        <w:rPr>
          <w:rFonts w:ascii="Times New Roman" w:hAnsi="Times New Roman" w:cs="Times New Roman"/>
          <w:sz w:val="24"/>
          <w:szCs w:val="24"/>
          <w:lang w:val="en-US"/>
        </w:rPr>
        <w:t xml:space="preserve"> global IT services.</w:t>
      </w:r>
      <w:r>
        <w:rPr>
          <w:rFonts w:ascii="Times New Roman" w:hAnsi="Times New Roman" w:cs="Times New Roman"/>
          <w:sz w:val="24"/>
          <w:szCs w:val="24"/>
          <w:lang w:val="en-US"/>
        </w:rPr>
        <w:t xml:space="preserve"> </w:t>
      </w:r>
      <w:hyperlink r:id="rId14" w:history="1">
        <w:r w:rsidRPr="00917D60">
          <w:rPr>
            <w:rStyle w:val="Hyperlink"/>
            <w:rFonts w:ascii="Times New Roman" w:hAnsi="Times New Roman" w:cs="Times New Roman"/>
            <w:sz w:val="24"/>
            <w:szCs w:val="24"/>
            <w:lang w:val="en-US"/>
          </w:rPr>
          <w:t>https://phoenixnap.com/blog/software-development-life-cycle</w:t>
        </w:r>
      </w:hyperlink>
    </w:p>
    <w:p w14:paraId="4BF1C21C" w14:textId="7CA87009" w:rsidR="00CF6663" w:rsidRDefault="00CF6663" w:rsidP="00CF6663">
      <w:pPr>
        <w:spacing w:line="480" w:lineRule="auto"/>
        <w:ind w:left="426" w:hanging="426"/>
        <w:rPr>
          <w:rFonts w:ascii="Times New Roman" w:hAnsi="Times New Roman" w:cs="Times New Roman"/>
          <w:sz w:val="24"/>
          <w:szCs w:val="24"/>
          <w:lang w:val="en-US"/>
        </w:rPr>
      </w:pPr>
      <w:proofErr w:type="spellStart"/>
      <w:r w:rsidRPr="00CF6663">
        <w:rPr>
          <w:rFonts w:ascii="Times New Roman" w:hAnsi="Times New Roman" w:cs="Times New Roman"/>
          <w:sz w:val="24"/>
          <w:szCs w:val="24"/>
          <w:lang w:val="en-US"/>
        </w:rPr>
        <w:t>Lutkevich</w:t>
      </w:r>
      <w:proofErr w:type="spellEnd"/>
      <w:r w:rsidRPr="00CF6663">
        <w:rPr>
          <w:rFonts w:ascii="Times New Roman" w:hAnsi="Times New Roman" w:cs="Times New Roman"/>
          <w:sz w:val="24"/>
          <w:szCs w:val="24"/>
          <w:lang w:val="en-US"/>
        </w:rPr>
        <w:t xml:space="preserve">, B. (2023, January). Fail fast. TechTarget. </w:t>
      </w:r>
      <w:hyperlink r:id="rId15" w:history="1">
        <w:r w:rsidRPr="00917D60">
          <w:rPr>
            <w:rStyle w:val="Hyperlink"/>
            <w:rFonts w:ascii="Times New Roman" w:hAnsi="Times New Roman" w:cs="Times New Roman"/>
            <w:sz w:val="24"/>
            <w:szCs w:val="24"/>
            <w:lang w:val="en-US"/>
          </w:rPr>
          <w:t>https://www.techtarget.com/whatis/definition/fail-fast</w:t>
        </w:r>
      </w:hyperlink>
    </w:p>
    <w:p w14:paraId="5F1527A0" w14:textId="47651145" w:rsidR="002D31CF" w:rsidRDefault="002D31CF" w:rsidP="002D31CF">
      <w:pPr>
        <w:spacing w:line="480" w:lineRule="auto"/>
        <w:ind w:left="426" w:hanging="426"/>
        <w:rPr>
          <w:rFonts w:ascii="Times New Roman" w:hAnsi="Times New Roman" w:cs="Times New Roman"/>
          <w:sz w:val="24"/>
          <w:szCs w:val="24"/>
          <w:lang w:val="en-US"/>
        </w:rPr>
      </w:pPr>
      <w:r w:rsidRPr="002D31CF">
        <w:rPr>
          <w:rFonts w:ascii="Times New Roman" w:hAnsi="Times New Roman" w:cs="Times New Roman"/>
          <w:sz w:val="24"/>
          <w:szCs w:val="24"/>
          <w:lang w:val="en-US"/>
        </w:rPr>
        <w:t xml:space="preserve">Manchanda, A. (2022, November 4). The Ultimate Guide to Cross Platform App Development Frameworks in 2023. Net Solutions. </w:t>
      </w:r>
      <w:hyperlink r:id="rId16" w:history="1">
        <w:r w:rsidRPr="00917D60">
          <w:rPr>
            <w:rStyle w:val="Hyperlink"/>
            <w:rFonts w:ascii="Times New Roman" w:hAnsi="Times New Roman" w:cs="Times New Roman"/>
            <w:sz w:val="24"/>
            <w:szCs w:val="24"/>
            <w:lang w:val="en-US"/>
          </w:rPr>
          <w:t>https://www.netsolutions.com/insights/cross-platform-app-frameworks-in-2019/</w:t>
        </w:r>
      </w:hyperlink>
    </w:p>
    <w:p w14:paraId="6FD7ACB3" w14:textId="77777777" w:rsidR="00775168" w:rsidRPr="00315CA6" w:rsidRDefault="00775168" w:rsidP="00775168">
      <w:pPr>
        <w:spacing w:line="480" w:lineRule="auto"/>
        <w:ind w:left="426" w:hanging="426"/>
        <w:rPr>
          <w:rFonts w:ascii="Times New Roman" w:hAnsi="Times New Roman" w:cs="Times New Roman"/>
          <w:sz w:val="24"/>
          <w:szCs w:val="24"/>
          <w:lang w:val="en-US"/>
        </w:rPr>
      </w:pPr>
      <w:r w:rsidRPr="00315CA6">
        <w:rPr>
          <w:rFonts w:ascii="Times New Roman" w:hAnsi="Times New Roman" w:cs="Times New Roman"/>
          <w:sz w:val="24"/>
          <w:szCs w:val="24"/>
          <w:lang w:val="en-US"/>
        </w:rPr>
        <w:t xml:space="preserve">Shah, J. (2022, August 1). GitHub vs GitLab: Gain the Ultimate Point of Software Development Reliability. Radix. </w:t>
      </w:r>
      <w:hyperlink r:id="rId17" w:history="1">
        <w:r w:rsidRPr="00315CA6">
          <w:rPr>
            <w:rStyle w:val="Hyperlink"/>
            <w:rFonts w:ascii="Times New Roman" w:hAnsi="Times New Roman" w:cs="Times New Roman"/>
            <w:sz w:val="24"/>
            <w:szCs w:val="24"/>
            <w:lang w:val="en-US"/>
          </w:rPr>
          <w:t>https://radixweb.com/blog/github-vs-gitlab</w:t>
        </w:r>
      </w:hyperlink>
    </w:p>
    <w:p w14:paraId="29E16A49" w14:textId="51766FC3" w:rsidR="00793F20" w:rsidRDefault="00793F20" w:rsidP="00793F20">
      <w:pPr>
        <w:spacing w:line="480" w:lineRule="auto"/>
        <w:ind w:left="426" w:hanging="426"/>
        <w:rPr>
          <w:rStyle w:val="Hyperlink"/>
          <w:rFonts w:ascii="Times New Roman" w:hAnsi="Times New Roman" w:cs="Times New Roman"/>
          <w:sz w:val="24"/>
          <w:szCs w:val="24"/>
          <w:lang w:val="en-US"/>
        </w:rPr>
      </w:pPr>
      <w:r w:rsidRPr="00315CA6">
        <w:rPr>
          <w:rFonts w:ascii="Times New Roman" w:hAnsi="Times New Roman" w:cs="Times New Roman"/>
          <w:sz w:val="24"/>
          <w:szCs w:val="24"/>
          <w:lang w:val="en-US"/>
        </w:rPr>
        <w:t xml:space="preserve">Singh, S. (2023, January 29). Software processes in software engineering. </w:t>
      </w:r>
      <w:proofErr w:type="spellStart"/>
      <w:r w:rsidRPr="00DD6052">
        <w:rPr>
          <w:rFonts w:ascii="Times New Roman" w:hAnsi="Times New Roman" w:cs="Times New Roman"/>
          <w:sz w:val="24"/>
          <w:szCs w:val="24"/>
          <w:lang w:val="en-US"/>
        </w:rPr>
        <w:t>GeeksforGeeks</w:t>
      </w:r>
      <w:proofErr w:type="spellEnd"/>
      <w:r w:rsidRPr="00DD6052">
        <w:rPr>
          <w:rFonts w:ascii="Times New Roman" w:hAnsi="Times New Roman" w:cs="Times New Roman"/>
          <w:sz w:val="24"/>
          <w:szCs w:val="24"/>
          <w:lang w:val="en-US"/>
        </w:rPr>
        <w:t xml:space="preserve">. </w:t>
      </w:r>
      <w:hyperlink r:id="rId18" w:history="1">
        <w:r w:rsidRPr="00DD6052">
          <w:rPr>
            <w:rStyle w:val="Hyperlink"/>
            <w:rFonts w:ascii="Times New Roman" w:hAnsi="Times New Roman" w:cs="Times New Roman"/>
            <w:sz w:val="24"/>
            <w:szCs w:val="24"/>
            <w:lang w:val="en-US"/>
          </w:rPr>
          <w:t>https://www.geeksforgeeks.org/software-processes-in-softwareengineering/</w:t>
        </w:r>
      </w:hyperlink>
    </w:p>
    <w:p w14:paraId="328EB076" w14:textId="77777777" w:rsidR="00385B77" w:rsidRPr="00315CA6" w:rsidRDefault="00385B77" w:rsidP="00385B77">
      <w:pPr>
        <w:spacing w:line="480" w:lineRule="auto"/>
        <w:ind w:left="426" w:hanging="426"/>
        <w:rPr>
          <w:rStyle w:val="Hyperlink"/>
          <w:rFonts w:ascii="Times New Roman" w:hAnsi="Times New Roman" w:cs="Times New Roman"/>
          <w:sz w:val="24"/>
          <w:szCs w:val="24"/>
          <w:lang w:val="en-US"/>
        </w:rPr>
      </w:pPr>
      <w:proofErr w:type="spellStart"/>
      <w:r w:rsidRPr="00315CA6">
        <w:rPr>
          <w:rFonts w:ascii="Times New Roman" w:hAnsi="Times New Roman" w:cs="Times New Roman"/>
          <w:sz w:val="24"/>
          <w:szCs w:val="24"/>
          <w:lang w:val="en-US"/>
        </w:rPr>
        <w:lastRenderedPageBreak/>
        <w:t>Slintel</w:t>
      </w:r>
      <w:proofErr w:type="spellEnd"/>
      <w:r w:rsidRPr="00315CA6">
        <w:rPr>
          <w:rFonts w:ascii="Times New Roman" w:hAnsi="Times New Roman" w:cs="Times New Roman"/>
          <w:sz w:val="24"/>
          <w:szCs w:val="24"/>
          <w:lang w:val="en-US"/>
        </w:rPr>
        <w:t xml:space="preserve"> (2023, January 22). Market Share of Git. </w:t>
      </w:r>
      <w:hyperlink r:id="rId19" w:history="1">
        <w:r w:rsidRPr="00315CA6">
          <w:rPr>
            <w:rStyle w:val="Hyperlink"/>
            <w:rFonts w:ascii="Times New Roman" w:hAnsi="Times New Roman" w:cs="Times New Roman"/>
            <w:sz w:val="24"/>
            <w:szCs w:val="24"/>
            <w:lang w:val="en-US"/>
          </w:rPr>
          <w:t>https://www.slintel.com/tech/version-control/git-market-share</w:t>
        </w:r>
      </w:hyperlink>
    </w:p>
    <w:p w14:paraId="46F2EAAF" w14:textId="6007E4CD" w:rsidR="00793F20" w:rsidRDefault="00793F20" w:rsidP="00793F20">
      <w:pPr>
        <w:spacing w:line="480" w:lineRule="auto"/>
        <w:ind w:left="426" w:hanging="426"/>
        <w:rPr>
          <w:rFonts w:ascii="Times New Roman" w:hAnsi="Times New Roman" w:cs="Times New Roman"/>
          <w:sz w:val="24"/>
          <w:szCs w:val="24"/>
          <w:lang w:val="en-US"/>
        </w:rPr>
      </w:pPr>
      <w:r w:rsidRPr="00793F20">
        <w:rPr>
          <w:rFonts w:ascii="Times New Roman" w:hAnsi="Times New Roman" w:cs="Times New Roman"/>
          <w:sz w:val="24"/>
          <w:szCs w:val="24"/>
          <w:lang w:val="en-US"/>
        </w:rPr>
        <w:t xml:space="preserve">Techopedia (2022, September 23). Database Management System (DBMS). </w:t>
      </w:r>
      <w:hyperlink r:id="rId20" w:history="1">
        <w:r w:rsidRPr="00917D60">
          <w:rPr>
            <w:rStyle w:val="Hyperlink"/>
            <w:rFonts w:ascii="Times New Roman" w:hAnsi="Times New Roman" w:cs="Times New Roman"/>
            <w:sz w:val="24"/>
            <w:szCs w:val="24"/>
            <w:lang w:val="en-US"/>
          </w:rPr>
          <w:t>https://www.techopedia.com/definition/24361/database-management-systems-dbms</w:t>
        </w:r>
      </w:hyperlink>
    </w:p>
    <w:p w14:paraId="77D55878" w14:textId="417DCB2B" w:rsidR="00704E10" w:rsidRDefault="00D433EC" w:rsidP="005D38B0">
      <w:pPr>
        <w:spacing w:line="480" w:lineRule="auto"/>
        <w:ind w:left="426" w:hanging="426"/>
        <w:rPr>
          <w:rStyle w:val="Hyperlink"/>
          <w:rFonts w:ascii="Times New Roman" w:hAnsi="Times New Roman" w:cs="Times New Roman"/>
          <w:sz w:val="24"/>
          <w:szCs w:val="24"/>
          <w:lang w:val="en-US"/>
        </w:rPr>
      </w:pPr>
      <w:r w:rsidRPr="00D433EC">
        <w:rPr>
          <w:rFonts w:ascii="Times New Roman" w:hAnsi="Times New Roman" w:cs="Times New Roman"/>
          <w:sz w:val="24"/>
          <w:szCs w:val="24"/>
          <w:lang w:val="en-US"/>
        </w:rPr>
        <w:t xml:space="preserve">The Investopedia Team (2022, July 29). Feasibility Study. Investopedia. </w:t>
      </w:r>
      <w:hyperlink r:id="rId21" w:history="1">
        <w:r w:rsidRPr="00917D60">
          <w:rPr>
            <w:rStyle w:val="Hyperlink"/>
            <w:rFonts w:ascii="Times New Roman" w:hAnsi="Times New Roman" w:cs="Times New Roman"/>
            <w:sz w:val="24"/>
            <w:szCs w:val="24"/>
            <w:lang w:val="en-US"/>
          </w:rPr>
          <w:t>https://www.investopedia.com/terms/f/feasibility-study.asp</w:t>
        </w:r>
      </w:hyperlink>
    </w:p>
    <w:p w14:paraId="3C7CB0A9" w14:textId="18559A8F" w:rsidR="00D433EC" w:rsidRDefault="00F06D45" w:rsidP="000A3E8A">
      <w:pPr>
        <w:spacing w:line="480" w:lineRule="auto"/>
        <w:ind w:left="426" w:hanging="426"/>
        <w:rPr>
          <w:rFonts w:ascii="Times New Roman" w:hAnsi="Times New Roman" w:cs="Times New Roman"/>
          <w:sz w:val="24"/>
          <w:szCs w:val="24"/>
          <w:lang w:val="en-US"/>
        </w:rPr>
      </w:pPr>
      <w:r w:rsidRPr="00F06D45">
        <w:rPr>
          <w:rFonts w:ascii="Times New Roman" w:hAnsi="Times New Roman" w:cs="Times New Roman"/>
          <w:sz w:val="24"/>
          <w:szCs w:val="24"/>
          <w:lang w:val="en-US"/>
        </w:rPr>
        <w:t xml:space="preserve">Toronto Regional Real State Board (2022). Historic Statistics. TRREB. </w:t>
      </w:r>
      <w:hyperlink r:id="rId22" w:history="1">
        <w:r w:rsidRPr="00F2375F">
          <w:rPr>
            <w:rStyle w:val="Hyperlink"/>
            <w:rFonts w:ascii="Times New Roman" w:hAnsi="Times New Roman" w:cs="Times New Roman"/>
            <w:sz w:val="24"/>
            <w:szCs w:val="24"/>
            <w:lang w:val="en-US"/>
          </w:rPr>
          <w:t>https://trreb.ca/files/market-stats/market-watch/historic.pdf</w:t>
        </w:r>
      </w:hyperlink>
    </w:p>
    <w:p w14:paraId="27172A6E" w14:textId="0A29EF75" w:rsidR="000A3E8A" w:rsidRDefault="000A3E8A" w:rsidP="000A3E8A">
      <w:pPr>
        <w:spacing w:line="480" w:lineRule="auto"/>
        <w:ind w:left="426" w:hanging="426"/>
        <w:rPr>
          <w:rFonts w:ascii="Times New Roman" w:hAnsi="Times New Roman" w:cs="Times New Roman"/>
          <w:sz w:val="24"/>
          <w:szCs w:val="24"/>
          <w:lang w:val="en-US"/>
        </w:rPr>
      </w:pPr>
      <w:r w:rsidRPr="000A3E8A">
        <w:rPr>
          <w:rFonts w:ascii="Times New Roman" w:hAnsi="Times New Roman" w:cs="Times New Roman"/>
          <w:sz w:val="24"/>
          <w:szCs w:val="24"/>
          <w:lang w:val="en-US"/>
        </w:rPr>
        <w:t xml:space="preserve">Wrike (n.d.). What Is Parking Lot in Agile? </w:t>
      </w:r>
      <w:hyperlink r:id="rId23" w:history="1">
        <w:r w:rsidRPr="00A5606B">
          <w:rPr>
            <w:rStyle w:val="Hyperlink"/>
            <w:rFonts w:ascii="Times New Roman" w:hAnsi="Times New Roman" w:cs="Times New Roman"/>
            <w:sz w:val="24"/>
            <w:szCs w:val="24"/>
            <w:lang w:val="en-US"/>
          </w:rPr>
          <w:t>https://www.wrike.com/agile-guide/faq/what-is-parking-lot-in-agile/</w:t>
        </w:r>
      </w:hyperlink>
    </w:p>
    <w:p w14:paraId="33B81910" w14:textId="77777777" w:rsidR="000A3E8A" w:rsidRDefault="000A3E8A" w:rsidP="000A3E8A">
      <w:pPr>
        <w:spacing w:line="480" w:lineRule="auto"/>
        <w:ind w:left="426" w:hanging="426"/>
        <w:rPr>
          <w:rFonts w:ascii="Times New Roman" w:hAnsi="Times New Roman" w:cs="Times New Roman"/>
          <w:sz w:val="24"/>
          <w:szCs w:val="24"/>
          <w:lang w:val="en-US"/>
        </w:rPr>
      </w:pPr>
    </w:p>
    <w:sectPr w:rsidR="000A3E8A">
      <w:headerReference w:type="even" r:id="rId24"/>
      <w:headerReference w:type="default" r:id="rId25"/>
      <w:footerReference w:type="even" r:id="rId26"/>
      <w:footerReference w:type="default" r:id="rId27"/>
      <w:headerReference w:type="first" r:id="rId28"/>
      <w:footerReference w:type="first" r:id="rId2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E765CD" w14:textId="77777777" w:rsidR="00513C46" w:rsidRDefault="00513C46" w:rsidP="00262BA1">
      <w:pPr>
        <w:spacing w:after="0" w:line="240" w:lineRule="auto"/>
      </w:pPr>
      <w:r>
        <w:separator/>
      </w:r>
    </w:p>
  </w:endnote>
  <w:endnote w:type="continuationSeparator" w:id="0">
    <w:p w14:paraId="1625EDC1" w14:textId="77777777" w:rsidR="00513C46" w:rsidRDefault="00513C46" w:rsidP="00262B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1DA784" w14:textId="77777777" w:rsidR="00212147" w:rsidRDefault="002121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20128472"/>
      <w:docPartObj>
        <w:docPartGallery w:val="Page Numbers (Bottom of Page)"/>
        <w:docPartUnique/>
      </w:docPartObj>
    </w:sdtPr>
    <w:sdtEndPr>
      <w:rPr>
        <w:noProof/>
      </w:rPr>
    </w:sdtEndPr>
    <w:sdtContent>
      <w:p w14:paraId="76A7EC76" w14:textId="2D597C0F" w:rsidR="00262BA1" w:rsidRDefault="00262BA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BC824E" w14:textId="77777777" w:rsidR="00262BA1" w:rsidRDefault="00262B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E6EBF8" w14:textId="77777777" w:rsidR="00212147" w:rsidRDefault="002121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1F6486" w14:textId="77777777" w:rsidR="00513C46" w:rsidRDefault="00513C46" w:rsidP="00262BA1">
      <w:pPr>
        <w:spacing w:after="0" w:line="240" w:lineRule="auto"/>
      </w:pPr>
      <w:r>
        <w:separator/>
      </w:r>
    </w:p>
  </w:footnote>
  <w:footnote w:type="continuationSeparator" w:id="0">
    <w:p w14:paraId="6A1F67F8" w14:textId="77777777" w:rsidR="00513C46" w:rsidRDefault="00513C46" w:rsidP="00262B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985B79" w14:textId="77777777" w:rsidR="00212147" w:rsidRDefault="002121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08C810" w14:textId="10AF0B53" w:rsidR="00341F45" w:rsidRPr="00286B90" w:rsidRDefault="00212147" w:rsidP="00341F45">
    <w:pPr>
      <w:pStyle w:val="Header"/>
      <w:rPr>
        <w:sz w:val="24"/>
        <w:szCs w:val="24"/>
        <w:lang w:val="en-US"/>
      </w:rPr>
    </w:pPr>
    <w:r>
      <w:rPr>
        <w:rFonts w:ascii="Times New Roman" w:hAnsi="Times New Roman" w:cs="Times New Roman"/>
        <w:sz w:val="24"/>
        <w:szCs w:val="24"/>
        <w:lang w:val="en-US"/>
      </w:rPr>
      <w:t xml:space="preserve">Case Study </w:t>
    </w:r>
    <w:r w:rsidR="00341F45" w:rsidRPr="00286B90">
      <w:rPr>
        <w:rFonts w:ascii="Times New Roman" w:hAnsi="Times New Roman" w:cs="Times New Roman"/>
        <w:sz w:val="24"/>
        <w:szCs w:val="24"/>
        <w:lang w:val="en-US"/>
      </w:rPr>
      <w:t>A</w:t>
    </w:r>
    <w:r w:rsidR="00341F45">
      <w:rPr>
        <w:rFonts w:ascii="Times New Roman" w:hAnsi="Times New Roman" w:cs="Times New Roman"/>
        <w:sz w:val="24"/>
        <w:szCs w:val="24"/>
        <w:lang w:val="en-US"/>
      </w:rPr>
      <w:t xml:space="preserve">ssignment – Unit </w:t>
    </w:r>
    <w:r>
      <w:rPr>
        <w:rFonts w:ascii="Times New Roman" w:hAnsi="Times New Roman" w:cs="Times New Roman"/>
        <w:sz w:val="24"/>
        <w:szCs w:val="24"/>
        <w:lang w:val="en-US"/>
      </w:rPr>
      <w:t>1</w:t>
    </w:r>
  </w:p>
  <w:p w14:paraId="4940BAE9" w14:textId="77777777" w:rsidR="00262BA1" w:rsidRPr="00286B90" w:rsidRDefault="00262BA1" w:rsidP="00262BA1">
    <w:pPr>
      <w:pStyle w:val="Head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642108" w14:textId="77777777" w:rsidR="00212147" w:rsidRDefault="002121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21FC5"/>
    <w:multiLevelType w:val="hybridMultilevel"/>
    <w:tmpl w:val="FFCCC74C"/>
    <w:lvl w:ilvl="0" w:tplc="04160001">
      <w:start w:val="1"/>
      <w:numFmt w:val="bullet"/>
      <w:lvlText w:val=""/>
      <w:lvlJc w:val="left"/>
      <w:pPr>
        <w:ind w:left="1194" w:hanging="360"/>
      </w:pPr>
      <w:rPr>
        <w:rFonts w:ascii="Symbol" w:hAnsi="Symbol" w:hint="default"/>
      </w:rPr>
    </w:lvl>
    <w:lvl w:ilvl="1" w:tplc="04160003" w:tentative="1">
      <w:start w:val="1"/>
      <w:numFmt w:val="bullet"/>
      <w:lvlText w:val="o"/>
      <w:lvlJc w:val="left"/>
      <w:pPr>
        <w:ind w:left="1914" w:hanging="360"/>
      </w:pPr>
      <w:rPr>
        <w:rFonts w:ascii="Courier New" w:hAnsi="Courier New" w:cs="Courier New" w:hint="default"/>
      </w:rPr>
    </w:lvl>
    <w:lvl w:ilvl="2" w:tplc="04160005" w:tentative="1">
      <w:start w:val="1"/>
      <w:numFmt w:val="bullet"/>
      <w:lvlText w:val=""/>
      <w:lvlJc w:val="left"/>
      <w:pPr>
        <w:ind w:left="2634" w:hanging="360"/>
      </w:pPr>
      <w:rPr>
        <w:rFonts w:ascii="Wingdings" w:hAnsi="Wingdings" w:hint="default"/>
      </w:rPr>
    </w:lvl>
    <w:lvl w:ilvl="3" w:tplc="04160001" w:tentative="1">
      <w:start w:val="1"/>
      <w:numFmt w:val="bullet"/>
      <w:lvlText w:val=""/>
      <w:lvlJc w:val="left"/>
      <w:pPr>
        <w:ind w:left="3354" w:hanging="360"/>
      </w:pPr>
      <w:rPr>
        <w:rFonts w:ascii="Symbol" w:hAnsi="Symbol" w:hint="default"/>
      </w:rPr>
    </w:lvl>
    <w:lvl w:ilvl="4" w:tplc="04160003" w:tentative="1">
      <w:start w:val="1"/>
      <w:numFmt w:val="bullet"/>
      <w:lvlText w:val="o"/>
      <w:lvlJc w:val="left"/>
      <w:pPr>
        <w:ind w:left="4074" w:hanging="360"/>
      </w:pPr>
      <w:rPr>
        <w:rFonts w:ascii="Courier New" w:hAnsi="Courier New" w:cs="Courier New" w:hint="default"/>
      </w:rPr>
    </w:lvl>
    <w:lvl w:ilvl="5" w:tplc="04160005" w:tentative="1">
      <w:start w:val="1"/>
      <w:numFmt w:val="bullet"/>
      <w:lvlText w:val=""/>
      <w:lvlJc w:val="left"/>
      <w:pPr>
        <w:ind w:left="4794" w:hanging="360"/>
      </w:pPr>
      <w:rPr>
        <w:rFonts w:ascii="Wingdings" w:hAnsi="Wingdings" w:hint="default"/>
      </w:rPr>
    </w:lvl>
    <w:lvl w:ilvl="6" w:tplc="04160001" w:tentative="1">
      <w:start w:val="1"/>
      <w:numFmt w:val="bullet"/>
      <w:lvlText w:val=""/>
      <w:lvlJc w:val="left"/>
      <w:pPr>
        <w:ind w:left="5514" w:hanging="360"/>
      </w:pPr>
      <w:rPr>
        <w:rFonts w:ascii="Symbol" w:hAnsi="Symbol" w:hint="default"/>
      </w:rPr>
    </w:lvl>
    <w:lvl w:ilvl="7" w:tplc="04160003" w:tentative="1">
      <w:start w:val="1"/>
      <w:numFmt w:val="bullet"/>
      <w:lvlText w:val="o"/>
      <w:lvlJc w:val="left"/>
      <w:pPr>
        <w:ind w:left="6234" w:hanging="360"/>
      </w:pPr>
      <w:rPr>
        <w:rFonts w:ascii="Courier New" w:hAnsi="Courier New" w:cs="Courier New" w:hint="default"/>
      </w:rPr>
    </w:lvl>
    <w:lvl w:ilvl="8" w:tplc="04160005" w:tentative="1">
      <w:start w:val="1"/>
      <w:numFmt w:val="bullet"/>
      <w:lvlText w:val=""/>
      <w:lvlJc w:val="left"/>
      <w:pPr>
        <w:ind w:left="6954" w:hanging="360"/>
      </w:pPr>
      <w:rPr>
        <w:rFonts w:ascii="Wingdings" w:hAnsi="Wingdings" w:hint="default"/>
      </w:rPr>
    </w:lvl>
  </w:abstractNum>
  <w:abstractNum w:abstractNumId="1" w15:restartNumberingAfterBreak="0">
    <w:nsid w:val="07BE3458"/>
    <w:multiLevelType w:val="hybridMultilevel"/>
    <w:tmpl w:val="5A8C267C"/>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2" w15:restartNumberingAfterBreak="0">
    <w:nsid w:val="09F1049B"/>
    <w:multiLevelType w:val="hybridMultilevel"/>
    <w:tmpl w:val="B94C2196"/>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3" w15:restartNumberingAfterBreak="0">
    <w:nsid w:val="0BE047C6"/>
    <w:multiLevelType w:val="hybridMultilevel"/>
    <w:tmpl w:val="97506228"/>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4" w15:restartNumberingAfterBreak="0">
    <w:nsid w:val="13863427"/>
    <w:multiLevelType w:val="hybridMultilevel"/>
    <w:tmpl w:val="F58C83C6"/>
    <w:lvl w:ilvl="0" w:tplc="0416000F">
      <w:start w:val="1"/>
      <w:numFmt w:val="decimal"/>
      <w:lvlText w:val="%1."/>
      <w:lvlJc w:val="left"/>
      <w:pPr>
        <w:ind w:left="1146" w:hanging="360"/>
      </w:pPr>
    </w:lvl>
    <w:lvl w:ilvl="1" w:tplc="04160019" w:tentative="1">
      <w:start w:val="1"/>
      <w:numFmt w:val="lowerLetter"/>
      <w:lvlText w:val="%2."/>
      <w:lvlJc w:val="left"/>
      <w:pPr>
        <w:ind w:left="1866" w:hanging="360"/>
      </w:pPr>
    </w:lvl>
    <w:lvl w:ilvl="2" w:tplc="0416001B" w:tentative="1">
      <w:start w:val="1"/>
      <w:numFmt w:val="lowerRoman"/>
      <w:lvlText w:val="%3."/>
      <w:lvlJc w:val="right"/>
      <w:pPr>
        <w:ind w:left="2586" w:hanging="180"/>
      </w:pPr>
    </w:lvl>
    <w:lvl w:ilvl="3" w:tplc="0416000F" w:tentative="1">
      <w:start w:val="1"/>
      <w:numFmt w:val="decimal"/>
      <w:lvlText w:val="%4."/>
      <w:lvlJc w:val="left"/>
      <w:pPr>
        <w:ind w:left="3306" w:hanging="360"/>
      </w:pPr>
    </w:lvl>
    <w:lvl w:ilvl="4" w:tplc="04160019" w:tentative="1">
      <w:start w:val="1"/>
      <w:numFmt w:val="lowerLetter"/>
      <w:lvlText w:val="%5."/>
      <w:lvlJc w:val="left"/>
      <w:pPr>
        <w:ind w:left="4026" w:hanging="360"/>
      </w:pPr>
    </w:lvl>
    <w:lvl w:ilvl="5" w:tplc="0416001B" w:tentative="1">
      <w:start w:val="1"/>
      <w:numFmt w:val="lowerRoman"/>
      <w:lvlText w:val="%6."/>
      <w:lvlJc w:val="right"/>
      <w:pPr>
        <w:ind w:left="4746" w:hanging="180"/>
      </w:pPr>
    </w:lvl>
    <w:lvl w:ilvl="6" w:tplc="0416000F" w:tentative="1">
      <w:start w:val="1"/>
      <w:numFmt w:val="decimal"/>
      <w:lvlText w:val="%7."/>
      <w:lvlJc w:val="left"/>
      <w:pPr>
        <w:ind w:left="5466" w:hanging="360"/>
      </w:pPr>
    </w:lvl>
    <w:lvl w:ilvl="7" w:tplc="04160019" w:tentative="1">
      <w:start w:val="1"/>
      <w:numFmt w:val="lowerLetter"/>
      <w:lvlText w:val="%8."/>
      <w:lvlJc w:val="left"/>
      <w:pPr>
        <w:ind w:left="6186" w:hanging="360"/>
      </w:pPr>
    </w:lvl>
    <w:lvl w:ilvl="8" w:tplc="0416001B" w:tentative="1">
      <w:start w:val="1"/>
      <w:numFmt w:val="lowerRoman"/>
      <w:lvlText w:val="%9."/>
      <w:lvlJc w:val="right"/>
      <w:pPr>
        <w:ind w:left="6906" w:hanging="180"/>
      </w:pPr>
    </w:lvl>
  </w:abstractNum>
  <w:abstractNum w:abstractNumId="5" w15:restartNumberingAfterBreak="0">
    <w:nsid w:val="16753BFC"/>
    <w:multiLevelType w:val="hybridMultilevel"/>
    <w:tmpl w:val="052E26D6"/>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6" w15:restartNumberingAfterBreak="0">
    <w:nsid w:val="27F46319"/>
    <w:multiLevelType w:val="hybridMultilevel"/>
    <w:tmpl w:val="06D21CCE"/>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7" w15:restartNumberingAfterBreak="0">
    <w:nsid w:val="29B65CA8"/>
    <w:multiLevelType w:val="hybridMultilevel"/>
    <w:tmpl w:val="D446F7B4"/>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2B580483"/>
    <w:multiLevelType w:val="multilevel"/>
    <w:tmpl w:val="9A1ED7A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0842D0"/>
    <w:multiLevelType w:val="multilevel"/>
    <w:tmpl w:val="AF34C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901FD7"/>
    <w:multiLevelType w:val="hybridMultilevel"/>
    <w:tmpl w:val="6FBCF7B2"/>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11" w15:restartNumberingAfterBreak="0">
    <w:nsid w:val="30E27D92"/>
    <w:multiLevelType w:val="hybridMultilevel"/>
    <w:tmpl w:val="3FBA40DC"/>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2" w15:restartNumberingAfterBreak="0">
    <w:nsid w:val="32193916"/>
    <w:multiLevelType w:val="hybridMultilevel"/>
    <w:tmpl w:val="A0FC55EA"/>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3" w15:restartNumberingAfterBreak="0">
    <w:nsid w:val="342A6230"/>
    <w:multiLevelType w:val="hybridMultilevel"/>
    <w:tmpl w:val="39BAE9E6"/>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4" w15:restartNumberingAfterBreak="0">
    <w:nsid w:val="3532779F"/>
    <w:multiLevelType w:val="multilevel"/>
    <w:tmpl w:val="D3DAD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DF5E0D"/>
    <w:multiLevelType w:val="hybridMultilevel"/>
    <w:tmpl w:val="BA70051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36481689"/>
    <w:multiLevelType w:val="hybridMultilevel"/>
    <w:tmpl w:val="54DCFB54"/>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17" w15:restartNumberingAfterBreak="0">
    <w:nsid w:val="38B832EE"/>
    <w:multiLevelType w:val="multilevel"/>
    <w:tmpl w:val="05CE31E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593BDB"/>
    <w:multiLevelType w:val="hybridMultilevel"/>
    <w:tmpl w:val="0FE87BE0"/>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9" w15:restartNumberingAfterBreak="0">
    <w:nsid w:val="3E12666E"/>
    <w:multiLevelType w:val="multilevel"/>
    <w:tmpl w:val="A60CA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3F3DD1"/>
    <w:multiLevelType w:val="hybridMultilevel"/>
    <w:tmpl w:val="73B2EE4E"/>
    <w:lvl w:ilvl="0" w:tplc="0416000F">
      <w:start w:val="1"/>
      <w:numFmt w:val="decimal"/>
      <w:lvlText w:val="%1."/>
      <w:lvlJc w:val="left"/>
      <w:pPr>
        <w:ind w:left="1146" w:hanging="360"/>
      </w:pPr>
    </w:lvl>
    <w:lvl w:ilvl="1" w:tplc="04160019" w:tentative="1">
      <w:start w:val="1"/>
      <w:numFmt w:val="lowerLetter"/>
      <w:lvlText w:val="%2."/>
      <w:lvlJc w:val="left"/>
      <w:pPr>
        <w:ind w:left="1866" w:hanging="360"/>
      </w:pPr>
    </w:lvl>
    <w:lvl w:ilvl="2" w:tplc="0416001B" w:tentative="1">
      <w:start w:val="1"/>
      <w:numFmt w:val="lowerRoman"/>
      <w:lvlText w:val="%3."/>
      <w:lvlJc w:val="right"/>
      <w:pPr>
        <w:ind w:left="2586" w:hanging="180"/>
      </w:pPr>
    </w:lvl>
    <w:lvl w:ilvl="3" w:tplc="0416000F" w:tentative="1">
      <w:start w:val="1"/>
      <w:numFmt w:val="decimal"/>
      <w:lvlText w:val="%4."/>
      <w:lvlJc w:val="left"/>
      <w:pPr>
        <w:ind w:left="3306" w:hanging="360"/>
      </w:pPr>
    </w:lvl>
    <w:lvl w:ilvl="4" w:tplc="04160019" w:tentative="1">
      <w:start w:val="1"/>
      <w:numFmt w:val="lowerLetter"/>
      <w:lvlText w:val="%5."/>
      <w:lvlJc w:val="left"/>
      <w:pPr>
        <w:ind w:left="4026" w:hanging="360"/>
      </w:pPr>
    </w:lvl>
    <w:lvl w:ilvl="5" w:tplc="0416001B" w:tentative="1">
      <w:start w:val="1"/>
      <w:numFmt w:val="lowerRoman"/>
      <w:lvlText w:val="%6."/>
      <w:lvlJc w:val="right"/>
      <w:pPr>
        <w:ind w:left="4746" w:hanging="180"/>
      </w:pPr>
    </w:lvl>
    <w:lvl w:ilvl="6" w:tplc="0416000F" w:tentative="1">
      <w:start w:val="1"/>
      <w:numFmt w:val="decimal"/>
      <w:lvlText w:val="%7."/>
      <w:lvlJc w:val="left"/>
      <w:pPr>
        <w:ind w:left="5466" w:hanging="360"/>
      </w:pPr>
    </w:lvl>
    <w:lvl w:ilvl="7" w:tplc="04160019" w:tentative="1">
      <w:start w:val="1"/>
      <w:numFmt w:val="lowerLetter"/>
      <w:lvlText w:val="%8."/>
      <w:lvlJc w:val="left"/>
      <w:pPr>
        <w:ind w:left="6186" w:hanging="360"/>
      </w:pPr>
    </w:lvl>
    <w:lvl w:ilvl="8" w:tplc="0416001B" w:tentative="1">
      <w:start w:val="1"/>
      <w:numFmt w:val="lowerRoman"/>
      <w:lvlText w:val="%9."/>
      <w:lvlJc w:val="right"/>
      <w:pPr>
        <w:ind w:left="6906" w:hanging="180"/>
      </w:pPr>
    </w:lvl>
  </w:abstractNum>
  <w:abstractNum w:abstractNumId="21" w15:restartNumberingAfterBreak="0">
    <w:nsid w:val="41E82F1E"/>
    <w:multiLevelType w:val="hybridMultilevel"/>
    <w:tmpl w:val="9336172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420E6097"/>
    <w:multiLevelType w:val="hybridMultilevel"/>
    <w:tmpl w:val="AAE24E8C"/>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23" w15:restartNumberingAfterBreak="0">
    <w:nsid w:val="42AD2FF0"/>
    <w:multiLevelType w:val="hybridMultilevel"/>
    <w:tmpl w:val="AD9240E8"/>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24" w15:restartNumberingAfterBreak="0">
    <w:nsid w:val="542022BE"/>
    <w:multiLevelType w:val="hybridMultilevel"/>
    <w:tmpl w:val="F6F2620A"/>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25" w15:restartNumberingAfterBreak="0">
    <w:nsid w:val="5A96771F"/>
    <w:multiLevelType w:val="hybridMultilevel"/>
    <w:tmpl w:val="58E6F49A"/>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26" w15:restartNumberingAfterBreak="0">
    <w:nsid w:val="6D4001C9"/>
    <w:multiLevelType w:val="multilevel"/>
    <w:tmpl w:val="31365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32408AD"/>
    <w:multiLevelType w:val="hybridMultilevel"/>
    <w:tmpl w:val="1E0ACC96"/>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28" w15:restartNumberingAfterBreak="0">
    <w:nsid w:val="75CF51A9"/>
    <w:multiLevelType w:val="hybridMultilevel"/>
    <w:tmpl w:val="1C400892"/>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29" w15:restartNumberingAfterBreak="0">
    <w:nsid w:val="76AC7A20"/>
    <w:multiLevelType w:val="multilevel"/>
    <w:tmpl w:val="F432E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F967AD"/>
    <w:multiLevelType w:val="multilevel"/>
    <w:tmpl w:val="3A9C0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3A0A22"/>
    <w:multiLevelType w:val="hybridMultilevel"/>
    <w:tmpl w:val="FAE487E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2" w15:restartNumberingAfterBreak="0">
    <w:nsid w:val="7B622AA8"/>
    <w:multiLevelType w:val="hybridMultilevel"/>
    <w:tmpl w:val="55C86810"/>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33" w15:restartNumberingAfterBreak="0">
    <w:nsid w:val="7CAA5416"/>
    <w:multiLevelType w:val="hybridMultilevel"/>
    <w:tmpl w:val="2166B7D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4" w15:restartNumberingAfterBreak="0">
    <w:nsid w:val="7D836EDE"/>
    <w:multiLevelType w:val="hybridMultilevel"/>
    <w:tmpl w:val="10CCE1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5" w15:restartNumberingAfterBreak="0">
    <w:nsid w:val="7F2928E5"/>
    <w:multiLevelType w:val="multilevel"/>
    <w:tmpl w:val="1CB25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7632DA"/>
    <w:multiLevelType w:val="hybridMultilevel"/>
    <w:tmpl w:val="06E25F68"/>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num w:numId="1" w16cid:durableId="1540821312">
    <w:abstractNumId w:val="7"/>
  </w:num>
  <w:num w:numId="2" w16cid:durableId="453789762">
    <w:abstractNumId w:val="21"/>
  </w:num>
  <w:num w:numId="3" w16cid:durableId="619261034">
    <w:abstractNumId w:val="13"/>
  </w:num>
  <w:num w:numId="4" w16cid:durableId="1377967328">
    <w:abstractNumId w:val="12"/>
  </w:num>
  <w:num w:numId="5" w16cid:durableId="646979263">
    <w:abstractNumId w:val="11"/>
  </w:num>
  <w:num w:numId="6" w16cid:durableId="170070043">
    <w:abstractNumId w:val="18"/>
  </w:num>
  <w:num w:numId="7" w16cid:durableId="585577900">
    <w:abstractNumId w:val="23"/>
  </w:num>
  <w:num w:numId="8" w16cid:durableId="12919834">
    <w:abstractNumId w:val="3"/>
  </w:num>
  <w:num w:numId="9" w16cid:durableId="281084134">
    <w:abstractNumId w:val="28"/>
  </w:num>
  <w:num w:numId="10" w16cid:durableId="1728068760">
    <w:abstractNumId w:val="24"/>
  </w:num>
  <w:num w:numId="11" w16cid:durableId="1963263626">
    <w:abstractNumId w:val="31"/>
  </w:num>
  <w:num w:numId="12" w16cid:durableId="333805950">
    <w:abstractNumId w:val="17"/>
  </w:num>
  <w:num w:numId="13" w16cid:durableId="1456025637">
    <w:abstractNumId w:val="32"/>
  </w:num>
  <w:num w:numId="14" w16cid:durableId="1490291183">
    <w:abstractNumId w:val="15"/>
  </w:num>
  <w:num w:numId="15" w16cid:durableId="619412468">
    <w:abstractNumId w:val="6"/>
  </w:num>
  <w:num w:numId="16" w16cid:durableId="1078788905">
    <w:abstractNumId w:val="8"/>
  </w:num>
  <w:num w:numId="17" w16cid:durableId="1946690441">
    <w:abstractNumId w:val="33"/>
  </w:num>
  <w:num w:numId="18" w16cid:durableId="902909029">
    <w:abstractNumId w:val="34"/>
  </w:num>
  <w:num w:numId="19" w16cid:durableId="767509839">
    <w:abstractNumId w:val="19"/>
  </w:num>
  <w:num w:numId="20" w16cid:durableId="454908784">
    <w:abstractNumId w:val="36"/>
  </w:num>
  <w:num w:numId="21" w16cid:durableId="1137143641">
    <w:abstractNumId w:val="0"/>
  </w:num>
  <w:num w:numId="22" w16cid:durableId="297421839">
    <w:abstractNumId w:val="16"/>
  </w:num>
  <w:num w:numId="23" w16cid:durableId="418017984">
    <w:abstractNumId w:val="10"/>
  </w:num>
  <w:num w:numId="24" w16cid:durableId="72507249">
    <w:abstractNumId w:val="35"/>
  </w:num>
  <w:num w:numId="25" w16cid:durableId="1787851273">
    <w:abstractNumId w:val="27"/>
  </w:num>
  <w:num w:numId="26" w16cid:durableId="263654989">
    <w:abstractNumId w:val="9"/>
  </w:num>
  <w:num w:numId="27" w16cid:durableId="1082293726">
    <w:abstractNumId w:val="5"/>
  </w:num>
  <w:num w:numId="28" w16cid:durableId="346180023">
    <w:abstractNumId w:val="25"/>
  </w:num>
  <w:num w:numId="29" w16cid:durableId="845904820">
    <w:abstractNumId w:val="22"/>
  </w:num>
  <w:num w:numId="30" w16cid:durableId="247932011">
    <w:abstractNumId w:val="14"/>
  </w:num>
  <w:num w:numId="31" w16cid:durableId="604001773">
    <w:abstractNumId w:val="30"/>
  </w:num>
  <w:num w:numId="32" w16cid:durableId="1986861017">
    <w:abstractNumId w:val="2"/>
  </w:num>
  <w:num w:numId="33" w16cid:durableId="1619489893">
    <w:abstractNumId w:val="26"/>
  </w:num>
  <w:num w:numId="34" w16cid:durableId="1979263796">
    <w:abstractNumId w:val="1"/>
  </w:num>
  <w:num w:numId="35" w16cid:durableId="1452018794">
    <w:abstractNumId w:val="29"/>
  </w:num>
  <w:num w:numId="36" w16cid:durableId="2093117279">
    <w:abstractNumId w:val="4"/>
  </w:num>
  <w:num w:numId="37" w16cid:durableId="188849468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NTY0szQ2sDA3szBW0lEKTi0uzszPAykwNDGuBQByNc0RLgAAAA=="/>
  </w:docVars>
  <w:rsids>
    <w:rsidRoot w:val="00F05C8A"/>
    <w:rsid w:val="0000011F"/>
    <w:rsid w:val="00000513"/>
    <w:rsid w:val="00000AE0"/>
    <w:rsid w:val="00002226"/>
    <w:rsid w:val="00004371"/>
    <w:rsid w:val="000043B5"/>
    <w:rsid w:val="0000482F"/>
    <w:rsid w:val="000050E5"/>
    <w:rsid w:val="000070DE"/>
    <w:rsid w:val="000077B5"/>
    <w:rsid w:val="00007CF3"/>
    <w:rsid w:val="000114B4"/>
    <w:rsid w:val="00011E7B"/>
    <w:rsid w:val="00013D7B"/>
    <w:rsid w:val="00014C6A"/>
    <w:rsid w:val="0001547A"/>
    <w:rsid w:val="00015E4B"/>
    <w:rsid w:val="00015F40"/>
    <w:rsid w:val="00016817"/>
    <w:rsid w:val="00016F22"/>
    <w:rsid w:val="0002064C"/>
    <w:rsid w:val="000210E8"/>
    <w:rsid w:val="000214CA"/>
    <w:rsid w:val="00021858"/>
    <w:rsid w:val="00021C01"/>
    <w:rsid w:val="000228A3"/>
    <w:rsid w:val="00023167"/>
    <w:rsid w:val="000242FA"/>
    <w:rsid w:val="00024FE1"/>
    <w:rsid w:val="0002567C"/>
    <w:rsid w:val="00025FB0"/>
    <w:rsid w:val="00026E21"/>
    <w:rsid w:val="00027158"/>
    <w:rsid w:val="000271F8"/>
    <w:rsid w:val="00027493"/>
    <w:rsid w:val="00027F1E"/>
    <w:rsid w:val="000309E6"/>
    <w:rsid w:val="00031599"/>
    <w:rsid w:val="00032017"/>
    <w:rsid w:val="000332CA"/>
    <w:rsid w:val="00033376"/>
    <w:rsid w:val="00033528"/>
    <w:rsid w:val="0003376C"/>
    <w:rsid w:val="000350F2"/>
    <w:rsid w:val="00035965"/>
    <w:rsid w:val="00035F40"/>
    <w:rsid w:val="0003664B"/>
    <w:rsid w:val="000366D8"/>
    <w:rsid w:val="00036AA3"/>
    <w:rsid w:val="00036B24"/>
    <w:rsid w:val="00036DFA"/>
    <w:rsid w:val="00037B3C"/>
    <w:rsid w:val="0004241F"/>
    <w:rsid w:val="000439D3"/>
    <w:rsid w:val="00044D6D"/>
    <w:rsid w:val="00045956"/>
    <w:rsid w:val="000459D9"/>
    <w:rsid w:val="00045AC8"/>
    <w:rsid w:val="00046D7A"/>
    <w:rsid w:val="0004710A"/>
    <w:rsid w:val="0005026D"/>
    <w:rsid w:val="00050CFA"/>
    <w:rsid w:val="000547E0"/>
    <w:rsid w:val="000556DB"/>
    <w:rsid w:val="00055F34"/>
    <w:rsid w:val="000560FD"/>
    <w:rsid w:val="00056B71"/>
    <w:rsid w:val="0005793B"/>
    <w:rsid w:val="00061ACC"/>
    <w:rsid w:val="00062317"/>
    <w:rsid w:val="00063298"/>
    <w:rsid w:val="00063ADF"/>
    <w:rsid w:val="0006443F"/>
    <w:rsid w:val="00064A23"/>
    <w:rsid w:val="0006556E"/>
    <w:rsid w:val="000662AD"/>
    <w:rsid w:val="00066728"/>
    <w:rsid w:val="00066D80"/>
    <w:rsid w:val="00067478"/>
    <w:rsid w:val="00067719"/>
    <w:rsid w:val="000678DC"/>
    <w:rsid w:val="00067A82"/>
    <w:rsid w:val="0007042B"/>
    <w:rsid w:val="0007222A"/>
    <w:rsid w:val="000733C8"/>
    <w:rsid w:val="00073961"/>
    <w:rsid w:val="00074CDD"/>
    <w:rsid w:val="0007675F"/>
    <w:rsid w:val="00077561"/>
    <w:rsid w:val="00077877"/>
    <w:rsid w:val="00077CDE"/>
    <w:rsid w:val="00080417"/>
    <w:rsid w:val="00080CD1"/>
    <w:rsid w:val="00081F0F"/>
    <w:rsid w:val="00082554"/>
    <w:rsid w:val="00082F16"/>
    <w:rsid w:val="00085CCA"/>
    <w:rsid w:val="00085E3C"/>
    <w:rsid w:val="00085FFD"/>
    <w:rsid w:val="00086B38"/>
    <w:rsid w:val="00086BF7"/>
    <w:rsid w:val="00087086"/>
    <w:rsid w:val="00087857"/>
    <w:rsid w:val="000919BC"/>
    <w:rsid w:val="000925E9"/>
    <w:rsid w:val="000933C1"/>
    <w:rsid w:val="0009461D"/>
    <w:rsid w:val="00096E9D"/>
    <w:rsid w:val="000A117C"/>
    <w:rsid w:val="000A2D73"/>
    <w:rsid w:val="000A3E8A"/>
    <w:rsid w:val="000A4170"/>
    <w:rsid w:val="000A57D6"/>
    <w:rsid w:val="000A6F46"/>
    <w:rsid w:val="000A7064"/>
    <w:rsid w:val="000A7E4D"/>
    <w:rsid w:val="000B1CA0"/>
    <w:rsid w:val="000B25DD"/>
    <w:rsid w:val="000B4FAC"/>
    <w:rsid w:val="000B58A5"/>
    <w:rsid w:val="000B692A"/>
    <w:rsid w:val="000B71B8"/>
    <w:rsid w:val="000B72B2"/>
    <w:rsid w:val="000B78B8"/>
    <w:rsid w:val="000C1921"/>
    <w:rsid w:val="000C21EA"/>
    <w:rsid w:val="000C39F5"/>
    <w:rsid w:val="000C47F1"/>
    <w:rsid w:val="000C4E03"/>
    <w:rsid w:val="000C5276"/>
    <w:rsid w:val="000C57B2"/>
    <w:rsid w:val="000C5BC1"/>
    <w:rsid w:val="000C5D7D"/>
    <w:rsid w:val="000D064C"/>
    <w:rsid w:val="000D06CD"/>
    <w:rsid w:val="000D14FB"/>
    <w:rsid w:val="000D1CE1"/>
    <w:rsid w:val="000D227F"/>
    <w:rsid w:val="000D2B0B"/>
    <w:rsid w:val="000D36D7"/>
    <w:rsid w:val="000D3AA1"/>
    <w:rsid w:val="000D3D4F"/>
    <w:rsid w:val="000D4BD4"/>
    <w:rsid w:val="000D5EF6"/>
    <w:rsid w:val="000D704D"/>
    <w:rsid w:val="000D7181"/>
    <w:rsid w:val="000D7F36"/>
    <w:rsid w:val="000E1614"/>
    <w:rsid w:val="000E32D8"/>
    <w:rsid w:val="000E4C3C"/>
    <w:rsid w:val="000E6BAA"/>
    <w:rsid w:val="000E7953"/>
    <w:rsid w:val="000F0A81"/>
    <w:rsid w:val="000F11D8"/>
    <w:rsid w:val="000F45AE"/>
    <w:rsid w:val="000F46FC"/>
    <w:rsid w:val="000F4D01"/>
    <w:rsid w:val="000F4FD9"/>
    <w:rsid w:val="000F5322"/>
    <w:rsid w:val="000F612C"/>
    <w:rsid w:val="000F7197"/>
    <w:rsid w:val="000F7CCF"/>
    <w:rsid w:val="000F7DF2"/>
    <w:rsid w:val="00100AEF"/>
    <w:rsid w:val="00100EB2"/>
    <w:rsid w:val="001024F2"/>
    <w:rsid w:val="001026AC"/>
    <w:rsid w:val="001045B3"/>
    <w:rsid w:val="00105D54"/>
    <w:rsid w:val="00105D61"/>
    <w:rsid w:val="00105DC1"/>
    <w:rsid w:val="0010736C"/>
    <w:rsid w:val="00111611"/>
    <w:rsid w:val="001119FE"/>
    <w:rsid w:val="00111AAF"/>
    <w:rsid w:val="00113388"/>
    <w:rsid w:val="001139F2"/>
    <w:rsid w:val="00114046"/>
    <w:rsid w:val="00114D1C"/>
    <w:rsid w:val="00114E75"/>
    <w:rsid w:val="001171D3"/>
    <w:rsid w:val="0011766A"/>
    <w:rsid w:val="00117BA1"/>
    <w:rsid w:val="00120B6B"/>
    <w:rsid w:val="00123191"/>
    <w:rsid w:val="00123373"/>
    <w:rsid w:val="0012383A"/>
    <w:rsid w:val="0012520B"/>
    <w:rsid w:val="00126014"/>
    <w:rsid w:val="00126D0D"/>
    <w:rsid w:val="00127CA9"/>
    <w:rsid w:val="001304C7"/>
    <w:rsid w:val="00130CFF"/>
    <w:rsid w:val="001317A1"/>
    <w:rsid w:val="001318E9"/>
    <w:rsid w:val="001333DF"/>
    <w:rsid w:val="001339D6"/>
    <w:rsid w:val="00135301"/>
    <w:rsid w:val="001365F3"/>
    <w:rsid w:val="0013664F"/>
    <w:rsid w:val="00136A31"/>
    <w:rsid w:val="00136D32"/>
    <w:rsid w:val="001416FD"/>
    <w:rsid w:val="00143703"/>
    <w:rsid w:val="0014459F"/>
    <w:rsid w:val="0014470B"/>
    <w:rsid w:val="00145503"/>
    <w:rsid w:val="001462BC"/>
    <w:rsid w:val="001464D0"/>
    <w:rsid w:val="00147330"/>
    <w:rsid w:val="001473ED"/>
    <w:rsid w:val="001475D0"/>
    <w:rsid w:val="00147FFE"/>
    <w:rsid w:val="0015099F"/>
    <w:rsid w:val="001509E1"/>
    <w:rsid w:val="00153139"/>
    <w:rsid w:val="00153AA1"/>
    <w:rsid w:val="001547D1"/>
    <w:rsid w:val="00155AAC"/>
    <w:rsid w:val="00155AE9"/>
    <w:rsid w:val="00155E3A"/>
    <w:rsid w:val="00155E4B"/>
    <w:rsid w:val="00156511"/>
    <w:rsid w:val="001568C8"/>
    <w:rsid w:val="0016163E"/>
    <w:rsid w:val="00161938"/>
    <w:rsid w:val="00161CF2"/>
    <w:rsid w:val="00163361"/>
    <w:rsid w:val="00166AD8"/>
    <w:rsid w:val="00166D94"/>
    <w:rsid w:val="00166F1F"/>
    <w:rsid w:val="001707CA"/>
    <w:rsid w:val="001728FE"/>
    <w:rsid w:val="00172B57"/>
    <w:rsid w:val="001741DE"/>
    <w:rsid w:val="0017505A"/>
    <w:rsid w:val="0017730C"/>
    <w:rsid w:val="00177A2D"/>
    <w:rsid w:val="00180A34"/>
    <w:rsid w:val="00180A90"/>
    <w:rsid w:val="00180B16"/>
    <w:rsid w:val="00181908"/>
    <w:rsid w:val="00181F3A"/>
    <w:rsid w:val="001824D2"/>
    <w:rsid w:val="0018285C"/>
    <w:rsid w:val="00182C0D"/>
    <w:rsid w:val="00182CB2"/>
    <w:rsid w:val="00186C70"/>
    <w:rsid w:val="00186C95"/>
    <w:rsid w:val="00191707"/>
    <w:rsid w:val="0019402B"/>
    <w:rsid w:val="00196A53"/>
    <w:rsid w:val="001973AA"/>
    <w:rsid w:val="00197CDE"/>
    <w:rsid w:val="001A0171"/>
    <w:rsid w:val="001A07DB"/>
    <w:rsid w:val="001A23A5"/>
    <w:rsid w:val="001A268A"/>
    <w:rsid w:val="001A2749"/>
    <w:rsid w:val="001A2A6A"/>
    <w:rsid w:val="001A3C4D"/>
    <w:rsid w:val="001A412B"/>
    <w:rsid w:val="001A5ADA"/>
    <w:rsid w:val="001A706B"/>
    <w:rsid w:val="001A71D9"/>
    <w:rsid w:val="001B0494"/>
    <w:rsid w:val="001B07A0"/>
    <w:rsid w:val="001B0F02"/>
    <w:rsid w:val="001B13FE"/>
    <w:rsid w:val="001B1425"/>
    <w:rsid w:val="001B154B"/>
    <w:rsid w:val="001B16B5"/>
    <w:rsid w:val="001B3ACF"/>
    <w:rsid w:val="001B3E35"/>
    <w:rsid w:val="001B4444"/>
    <w:rsid w:val="001B4EF7"/>
    <w:rsid w:val="001B641D"/>
    <w:rsid w:val="001B6A88"/>
    <w:rsid w:val="001C060B"/>
    <w:rsid w:val="001C0CF0"/>
    <w:rsid w:val="001C123E"/>
    <w:rsid w:val="001C1505"/>
    <w:rsid w:val="001C1F3E"/>
    <w:rsid w:val="001C387E"/>
    <w:rsid w:val="001C3C27"/>
    <w:rsid w:val="001C47D1"/>
    <w:rsid w:val="001C540E"/>
    <w:rsid w:val="001C54AE"/>
    <w:rsid w:val="001C63B1"/>
    <w:rsid w:val="001C6CFD"/>
    <w:rsid w:val="001C77B6"/>
    <w:rsid w:val="001C7990"/>
    <w:rsid w:val="001C7B09"/>
    <w:rsid w:val="001C7B68"/>
    <w:rsid w:val="001C7CAE"/>
    <w:rsid w:val="001D08E2"/>
    <w:rsid w:val="001D151F"/>
    <w:rsid w:val="001D19DA"/>
    <w:rsid w:val="001D1C84"/>
    <w:rsid w:val="001D3436"/>
    <w:rsid w:val="001D4B43"/>
    <w:rsid w:val="001D58B1"/>
    <w:rsid w:val="001D629D"/>
    <w:rsid w:val="001D66EA"/>
    <w:rsid w:val="001E05B7"/>
    <w:rsid w:val="001E0995"/>
    <w:rsid w:val="001E1036"/>
    <w:rsid w:val="001E1168"/>
    <w:rsid w:val="001E147D"/>
    <w:rsid w:val="001E1C3C"/>
    <w:rsid w:val="001E202D"/>
    <w:rsid w:val="001E2A93"/>
    <w:rsid w:val="001E2F80"/>
    <w:rsid w:val="001E3101"/>
    <w:rsid w:val="001E4094"/>
    <w:rsid w:val="001E4476"/>
    <w:rsid w:val="001E4C1B"/>
    <w:rsid w:val="001E73EB"/>
    <w:rsid w:val="001F04C3"/>
    <w:rsid w:val="001F099C"/>
    <w:rsid w:val="001F0BAC"/>
    <w:rsid w:val="001F0DA2"/>
    <w:rsid w:val="001F1506"/>
    <w:rsid w:val="001F1A72"/>
    <w:rsid w:val="001F1F89"/>
    <w:rsid w:val="001F29EC"/>
    <w:rsid w:val="001F3E7E"/>
    <w:rsid w:val="001F4035"/>
    <w:rsid w:val="001F48C4"/>
    <w:rsid w:val="001F56CA"/>
    <w:rsid w:val="001F6D44"/>
    <w:rsid w:val="001F7D07"/>
    <w:rsid w:val="00200EAD"/>
    <w:rsid w:val="00201409"/>
    <w:rsid w:val="00201A69"/>
    <w:rsid w:val="00201B88"/>
    <w:rsid w:val="0020208B"/>
    <w:rsid w:val="002033CC"/>
    <w:rsid w:val="002046B2"/>
    <w:rsid w:val="0020489E"/>
    <w:rsid w:val="00204D0D"/>
    <w:rsid w:val="00207ACC"/>
    <w:rsid w:val="00207F5E"/>
    <w:rsid w:val="002102C0"/>
    <w:rsid w:val="00210784"/>
    <w:rsid w:val="00210BB1"/>
    <w:rsid w:val="00210D9A"/>
    <w:rsid w:val="00211054"/>
    <w:rsid w:val="00211A1A"/>
    <w:rsid w:val="00212147"/>
    <w:rsid w:val="00213ED5"/>
    <w:rsid w:val="00213EE7"/>
    <w:rsid w:val="00213F56"/>
    <w:rsid w:val="002171CE"/>
    <w:rsid w:val="0022099C"/>
    <w:rsid w:val="0022220C"/>
    <w:rsid w:val="002240CB"/>
    <w:rsid w:val="002242D3"/>
    <w:rsid w:val="00224F1B"/>
    <w:rsid w:val="0022565A"/>
    <w:rsid w:val="00225BB0"/>
    <w:rsid w:val="002268A7"/>
    <w:rsid w:val="002278E4"/>
    <w:rsid w:val="00227D33"/>
    <w:rsid w:val="0023064B"/>
    <w:rsid w:val="0023150C"/>
    <w:rsid w:val="002315A2"/>
    <w:rsid w:val="002321C2"/>
    <w:rsid w:val="002329AD"/>
    <w:rsid w:val="00232D97"/>
    <w:rsid w:val="00232E44"/>
    <w:rsid w:val="00233AC6"/>
    <w:rsid w:val="0023434A"/>
    <w:rsid w:val="00235D8C"/>
    <w:rsid w:val="002365EA"/>
    <w:rsid w:val="00237732"/>
    <w:rsid w:val="00240EFB"/>
    <w:rsid w:val="002413A3"/>
    <w:rsid w:val="002419A7"/>
    <w:rsid w:val="0024281C"/>
    <w:rsid w:val="002439DE"/>
    <w:rsid w:val="00244D22"/>
    <w:rsid w:val="002453B7"/>
    <w:rsid w:val="002456F5"/>
    <w:rsid w:val="00245F20"/>
    <w:rsid w:val="00246288"/>
    <w:rsid w:val="00250307"/>
    <w:rsid w:val="00250552"/>
    <w:rsid w:val="0025063F"/>
    <w:rsid w:val="00250784"/>
    <w:rsid w:val="00250796"/>
    <w:rsid w:val="00250A8A"/>
    <w:rsid w:val="00253192"/>
    <w:rsid w:val="002531A1"/>
    <w:rsid w:val="002532B3"/>
    <w:rsid w:val="0025340C"/>
    <w:rsid w:val="00253FFA"/>
    <w:rsid w:val="00254BD9"/>
    <w:rsid w:val="0025529E"/>
    <w:rsid w:val="00256050"/>
    <w:rsid w:val="00257616"/>
    <w:rsid w:val="00260A6F"/>
    <w:rsid w:val="00261593"/>
    <w:rsid w:val="00261CFF"/>
    <w:rsid w:val="00262165"/>
    <w:rsid w:val="00262394"/>
    <w:rsid w:val="00262BA1"/>
    <w:rsid w:val="00265AA5"/>
    <w:rsid w:val="00266A9E"/>
    <w:rsid w:val="0027009C"/>
    <w:rsid w:val="002705FC"/>
    <w:rsid w:val="002707F0"/>
    <w:rsid w:val="00271019"/>
    <w:rsid w:val="00271335"/>
    <w:rsid w:val="00271BBD"/>
    <w:rsid w:val="0027225D"/>
    <w:rsid w:val="00272C4A"/>
    <w:rsid w:val="00273505"/>
    <w:rsid w:val="00273CC7"/>
    <w:rsid w:val="00274716"/>
    <w:rsid w:val="002750D0"/>
    <w:rsid w:val="00275996"/>
    <w:rsid w:val="00275F3E"/>
    <w:rsid w:val="00276B1C"/>
    <w:rsid w:val="00277999"/>
    <w:rsid w:val="00277BCB"/>
    <w:rsid w:val="00280DB2"/>
    <w:rsid w:val="00280F6B"/>
    <w:rsid w:val="00281A6B"/>
    <w:rsid w:val="0028283D"/>
    <w:rsid w:val="00282C29"/>
    <w:rsid w:val="002840DA"/>
    <w:rsid w:val="002843CC"/>
    <w:rsid w:val="00284417"/>
    <w:rsid w:val="00284576"/>
    <w:rsid w:val="0028506B"/>
    <w:rsid w:val="002851B2"/>
    <w:rsid w:val="00286B6B"/>
    <w:rsid w:val="00286B90"/>
    <w:rsid w:val="002875E1"/>
    <w:rsid w:val="00287BBC"/>
    <w:rsid w:val="00290497"/>
    <w:rsid w:val="00291322"/>
    <w:rsid w:val="00292000"/>
    <w:rsid w:val="002920B4"/>
    <w:rsid w:val="002922E5"/>
    <w:rsid w:val="00293911"/>
    <w:rsid w:val="002945A0"/>
    <w:rsid w:val="00294CD0"/>
    <w:rsid w:val="0029692A"/>
    <w:rsid w:val="00296F0F"/>
    <w:rsid w:val="002A0C6A"/>
    <w:rsid w:val="002A13FF"/>
    <w:rsid w:val="002A27E1"/>
    <w:rsid w:val="002A4139"/>
    <w:rsid w:val="002A4462"/>
    <w:rsid w:val="002A54F1"/>
    <w:rsid w:val="002A6AE9"/>
    <w:rsid w:val="002A712D"/>
    <w:rsid w:val="002A7E52"/>
    <w:rsid w:val="002B0655"/>
    <w:rsid w:val="002B1318"/>
    <w:rsid w:val="002B1323"/>
    <w:rsid w:val="002B25A1"/>
    <w:rsid w:val="002B3A12"/>
    <w:rsid w:val="002B3F13"/>
    <w:rsid w:val="002B4134"/>
    <w:rsid w:val="002B41C8"/>
    <w:rsid w:val="002B43E3"/>
    <w:rsid w:val="002B5AFE"/>
    <w:rsid w:val="002B5D2B"/>
    <w:rsid w:val="002B5D68"/>
    <w:rsid w:val="002B648E"/>
    <w:rsid w:val="002B70AA"/>
    <w:rsid w:val="002B73FA"/>
    <w:rsid w:val="002C1150"/>
    <w:rsid w:val="002C119A"/>
    <w:rsid w:val="002C16C5"/>
    <w:rsid w:val="002C365E"/>
    <w:rsid w:val="002C36D0"/>
    <w:rsid w:val="002C446E"/>
    <w:rsid w:val="002C4DA8"/>
    <w:rsid w:val="002C5CF3"/>
    <w:rsid w:val="002C5D2E"/>
    <w:rsid w:val="002C6826"/>
    <w:rsid w:val="002C7413"/>
    <w:rsid w:val="002C7C04"/>
    <w:rsid w:val="002D0B5E"/>
    <w:rsid w:val="002D1738"/>
    <w:rsid w:val="002D1D66"/>
    <w:rsid w:val="002D2751"/>
    <w:rsid w:val="002D31CF"/>
    <w:rsid w:val="002D364C"/>
    <w:rsid w:val="002D3EBE"/>
    <w:rsid w:val="002D3FEC"/>
    <w:rsid w:val="002D624F"/>
    <w:rsid w:val="002D6BA6"/>
    <w:rsid w:val="002D756A"/>
    <w:rsid w:val="002D7EA4"/>
    <w:rsid w:val="002E06C5"/>
    <w:rsid w:val="002E0CBF"/>
    <w:rsid w:val="002E10B3"/>
    <w:rsid w:val="002E1592"/>
    <w:rsid w:val="002E1722"/>
    <w:rsid w:val="002E1E0B"/>
    <w:rsid w:val="002E2405"/>
    <w:rsid w:val="002E26C6"/>
    <w:rsid w:val="002E2915"/>
    <w:rsid w:val="002E2987"/>
    <w:rsid w:val="002E2FCB"/>
    <w:rsid w:val="002E412D"/>
    <w:rsid w:val="002E4BB8"/>
    <w:rsid w:val="002E6AC9"/>
    <w:rsid w:val="002E72C9"/>
    <w:rsid w:val="002E7394"/>
    <w:rsid w:val="002E7945"/>
    <w:rsid w:val="002F12C5"/>
    <w:rsid w:val="002F1D1F"/>
    <w:rsid w:val="002F2EB1"/>
    <w:rsid w:val="002F2F79"/>
    <w:rsid w:val="002F2FB0"/>
    <w:rsid w:val="002F357E"/>
    <w:rsid w:val="002F3976"/>
    <w:rsid w:val="002F3A7E"/>
    <w:rsid w:val="002F51C3"/>
    <w:rsid w:val="002F5564"/>
    <w:rsid w:val="002F6767"/>
    <w:rsid w:val="003001B9"/>
    <w:rsid w:val="003007BE"/>
    <w:rsid w:val="00300E3F"/>
    <w:rsid w:val="0030188E"/>
    <w:rsid w:val="00301F3A"/>
    <w:rsid w:val="00301F82"/>
    <w:rsid w:val="00302641"/>
    <w:rsid w:val="00303368"/>
    <w:rsid w:val="0030417F"/>
    <w:rsid w:val="0030480A"/>
    <w:rsid w:val="00304DC2"/>
    <w:rsid w:val="0030503A"/>
    <w:rsid w:val="0030584C"/>
    <w:rsid w:val="00306415"/>
    <w:rsid w:val="00307842"/>
    <w:rsid w:val="00307C47"/>
    <w:rsid w:val="00310DBA"/>
    <w:rsid w:val="003124E3"/>
    <w:rsid w:val="003125C6"/>
    <w:rsid w:val="00312969"/>
    <w:rsid w:val="003137EF"/>
    <w:rsid w:val="003137FB"/>
    <w:rsid w:val="00313936"/>
    <w:rsid w:val="003147EC"/>
    <w:rsid w:val="00320BF5"/>
    <w:rsid w:val="0032107F"/>
    <w:rsid w:val="00321233"/>
    <w:rsid w:val="00321FAC"/>
    <w:rsid w:val="00322BA0"/>
    <w:rsid w:val="00322DA7"/>
    <w:rsid w:val="00322E51"/>
    <w:rsid w:val="00323B73"/>
    <w:rsid w:val="00323FAC"/>
    <w:rsid w:val="00325121"/>
    <w:rsid w:val="003261AD"/>
    <w:rsid w:val="00326913"/>
    <w:rsid w:val="00330301"/>
    <w:rsid w:val="00330CBD"/>
    <w:rsid w:val="00330D6F"/>
    <w:rsid w:val="003336EE"/>
    <w:rsid w:val="00333AE5"/>
    <w:rsid w:val="0033473E"/>
    <w:rsid w:val="003357EE"/>
    <w:rsid w:val="00336520"/>
    <w:rsid w:val="003366BD"/>
    <w:rsid w:val="00336B1E"/>
    <w:rsid w:val="003370D9"/>
    <w:rsid w:val="00337D52"/>
    <w:rsid w:val="00341F45"/>
    <w:rsid w:val="003428B5"/>
    <w:rsid w:val="003446C6"/>
    <w:rsid w:val="00345DA3"/>
    <w:rsid w:val="00346F9E"/>
    <w:rsid w:val="00346FD5"/>
    <w:rsid w:val="0035011B"/>
    <w:rsid w:val="00350BBA"/>
    <w:rsid w:val="00351A47"/>
    <w:rsid w:val="00352488"/>
    <w:rsid w:val="003527FE"/>
    <w:rsid w:val="00355343"/>
    <w:rsid w:val="00355A4A"/>
    <w:rsid w:val="00357C37"/>
    <w:rsid w:val="00357F19"/>
    <w:rsid w:val="003606E8"/>
    <w:rsid w:val="0036197D"/>
    <w:rsid w:val="00363816"/>
    <w:rsid w:val="003648A0"/>
    <w:rsid w:val="00367212"/>
    <w:rsid w:val="003672BC"/>
    <w:rsid w:val="00367B79"/>
    <w:rsid w:val="00367C55"/>
    <w:rsid w:val="0037097A"/>
    <w:rsid w:val="0037122A"/>
    <w:rsid w:val="00371A2B"/>
    <w:rsid w:val="00371E98"/>
    <w:rsid w:val="0037261A"/>
    <w:rsid w:val="003728E8"/>
    <w:rsid w:val="00372D32"/>
    <w:rsid w:val="00373273"/>
    <w:rsid w:val="00374800"/>
    <w:rsid w:val="00374868"/>
    <w:rsid w:val="003750A1"/>
    <w:rsid w:val="00375FED"/>
    <w:rsid w:val="0037754A"/>
    <w:rsid w:val="003777DC"/>
    <w:rsid w:val="00377859"/>
    <w:rsid w:val="00377C9C"/>
    <w:rsid w:val="00381F34"/>
    <w:rsid w:val="00382874"/>
    <w:rsid w:val="00382C27"/>
    <w:rsid w:val="00383073"/>
    <w:rsid w:val="00385220"/>
    <w:rsid w:val="00385B77"/>
    <w:rsid w:val="00386208"/>
    <w:rsid w:val="00386626"/>
    <w:rsid w:val="003869CC"/>
    <w:rsid w:val="00386E4D"/>
    <w:rsid w:val="00387492"/>
    <w:rsid w:val="00392F19"/>
    <w:rsid w:val="0039307F"/>
    <w:rsid w:val="003933C9"/>
    <w:rsid w:val="00393453"/>
    <w:rsid w:val="00393926"/>
    <w:rsid w:val="00393DC0"/>
    <w:rsid w:val="0039412A"/>
    <w:rsid w:val="003945ED"/>
    <w:rsid w:val="00395001"/>
    <w:rsid w:val="0039591A"/>
    <w:rsid w:val="00396EA7"/>
    <w:rsid w:val="003974A9"/>
    <w:rsid w:val="003976AB"/>
    <w:rsid w:val="00397989"/>
    <w:rsid w:val="00397BBF"/>
    <w:rsid w:val="003A2757"/>
    <w:rsid w:val="003A28DC"/>
    <w:rsid w:val="003A2A16"/>
    <w:rsid w:val="003A3974"/>
    <w:rsid w:val="003A5652"/>
    <w:rsid w:val="003A5B16"/>
    <w:rsid w:val="003A5B81"/>
    <w:rsid w:val="003A72A8"/>
    <w:rsid w:val="003A74D3"/>
    <w:rsid w:val="003A76C6"/>
    <w:rsid w:val="003A7C1B"/>
    <w:rsid w:val="003A7D43"/>
    <w:rsid w:val="003B0378"/>
    <w:rsid w:val="003B12F5"/>
    <w:rsid w:val="003B170E"/>
    <w:rsid w:val="003B2074"/>
    <w:rsid w:val="003B2439"/>
    <w:rsid w:val="003B29D1"/>
    <w:rsid w:val="003B29DC"/>
    <w:rsid w:val="003B2FAA"/>
    <w:rsid w:val="003B7BB9"/>
    <w:rsid w:val="003B7CF0"/>
    <w:rsid w:val="003C0D22"/>
    <w:rsid w:val="003C0F74"/>
    <w:rsid w:val="003C1018"/>
    <w:rsid w:val="003C385A"/>
    <w:rsid w:val="003C3E82"/>
    <w:rsid w:val="003C402E"/>
    <w:rsid w:val="003C4E3A"/>
    <w:rsid w:val="003C5F5B"/>
    <w:rsid w:val="003C6533"/>
    <w:rsid w:val="003C66AF"/>
    <w:rsid w:val="003C7B6F"/>
    <w:rsid w:val="003D02B9"/>
    <w:rsid w:val="003D0D4B"/>
    <w:rsid w:val="003D0DBD"/>
    <w:rsid w:val="003D32EE"/>
    <w:rsid w:val="003D40ED"/>
    <w:rsid w:val="003D5E17"/>
    <w:rsid w:val="003E0835"/>
    <w:rsid w:val="003E0FEA"/>
    <w:rsid w:val="003E244B"/>
    <w:rsid w:val="003E2BE7"/>
    <w:rsid w:val="003E313B"/>
    <w:rsid w:val="003E3209"/>
    <w:rsid w:val="003E38CF"/>
    <w:rsid w:val="003E3D72"/>
    <w:rsid w:val="003E495E"/>
    <w:rsid w:val="003E5389"/>
    <w:rsid w:val="003E57D4"/>
    <w:rsid w:val="003E629F"/>
    <w:rsid w:val="003E7404"/>
    <w:rsid w:val="003E7A80"/>
    <w:rsid w:val="003F1937"/>
    <w:rsid w:val="003F1EFD"/>
    <w:rsid w:val="003F25AD"/>
    <w:rsid w:val="003F29D3"/>
    <w:rsid w:val="003F2D59"/>
    <w:rsid w:val="003F314F"/>
    <w:rsid w:val="003F35B8"/>
    <w:rsid w:val="003F43FC"/>
    <w:rsid w:val="003F49EB"/>
    <w:rsid w:val="003F4CE7"/>
    <w:rsid w:val="003F5677"/>
    <w:rsid w:val="003F599A"/>
    <w:rsid w:val="003F658C"/>
    <w:rsid w:val="003F6764"/>
    <w:rsid w:val="003F7821"/>
    <w:rsid w:val="00401EDA"/>
    <w:rsid w:val="00402719"/>
    <w:rsid w:val="00403244"/>
    <w:rsid w:val="00403514"/>
    <w:rsid w:val="00403A29"/>
    <w:rsid w:val="0040431D"/>
    <w:rsid w:val="00406E9F"/>
    <w:rsid w:val="00407074"/>
    <w:rsid w:val="00407861"/>
    <w:rsid w:val="00407D00"/>
    <w:rsid w:val="00412489"/>
    <w:rsid w:val="00412638"/>
    <w:rsid w:val="0041358E"/>
    <w:rsid w:val="00413F29"/>
    <w:rsid w:val="00414788"/>
    <w:rsid w:val="00414C38"/>
    <w:rsid w:val="00414EE8"/>
    <w:rsid w:val="00416B72"/>
    <w:rsid w:val="0041733C"/>
    <w:rsid w:val="00417B62"/>
    <w:rsid w:val="004200EB"/>
    <w:rsid w:val="004205FF"/>
    <w:rsid w:val="00421E45"/>
    <w:rsid w:val="00421E4D"/>
    <w:rsid w:val="00422216"/>
    <w:rsid w:val="004223D8"/>
    <w:rsid w:val="00423314"/>
    <w:rsid w:val="00423D0D"/>
    <w:rsid w:val="00426154"/>
    <w:rsid w:val="00426C70"/>
    <w:rsid w:val="0042725D"/>
    <w:rsid w:val="0042767E"/>
    <w:rsid w:val="00427F75"/>
    <w:rsid w:val="004339C8"/>
    <w:rsid w:val="00433E9B"/>
    <w:rsid w:val="00434E35"/>
    <w:rsid w:val="004350CF"/>
    <w:rsid w:val="00435388"/>
    <w:rsid w:val="00436136"/>
    <w:rsid w:val="00437E2A"/>
    <w:rsid w:val="00440D99"/>
    <w:rsid w:val="00441311"/>
    <w:rsid w:val="0044239C"/>
    <w:rsid w:val="00442B1C"/>
    <w:rsid w:val="00442DD3"/>
    <w:rsid w:val="00443139"/>
    <w:rsid w:val="00443AA1"/>
    <w:rsid w:val="00444152"/>
    <w:rsid w:val="004446E2"/>
    <w:rsid w:val="00446E14"/>
    <w:rsid w:val="00447FB8"/>
    <w:rsid w:val="004518F9"/>
    <w:rsid w:val="00452F77"/>
    <w:rsid w:val="004547F6"/>
    <w:rsid w:val="00455187"/>
    <w:rsid w:val="00455BD5"/>
    <w:rsid w:val="00456989"/>
    <w:rsid w:val="004572A6"/>
    <w:rsid w:val="00457D63"/>
    <w:rsid w:val="004602D6"/>
    <w:rsid w:val="00460625"/>
    <w:rsid w:val="00460660"/>
    <w:rsid w:val="00460D09"/>
    <w:rsid w:val="004610D3"/>
    <w:rsid w:val="0046264C"/>
    <w:rsid w:val="0046341C"/>
    <w:rsid w:val="0046388C"/>
    <w:rsid w:val="004642A0"/>
    <w:rsid w:val="004652EC"/>
    <w:rsid w:val="00465583"/>
    <w:rsid w:val="00465950"/>
    <w:rsid w:val="00465CCE"/>
    <w:rsid w:val="00465EEF"/>
    <w:rsid w:val="00466967"/>
    <w:rsid w:val="004679DD"/>
    <w:rsid w:val="00470D58"/>
    <w:rsid w:val="00471030"/>
    <w:rsid w:val="00471329"/>
    <w:rsid w:val="00471384"/>
    <w:rsid w:val="00472D63"/>
    <w:rsid w:val="00473906"/>
    <w:rsid w:val="0047438A"/>
    <w:rsid w:val="00474A82"/>
    <w:rsid w:val="00474DF5"/>
    <w:rsid w:val="00476B5F"/>
    <w:rsid w:val="004800E4"/>
    <w:rsid w:val="00481356"/>
    <w:rsid w:val="00481C91"/>
    <w:rsid w:val="00482732"/>
    <w:rsid w:val="00482AA3"/>
    <w:rsid w:val="00482E58"/>
    <w:rsid w:val="004840A7"/>
    <w:rsid w:val="00484C5B"/>
    <w:rsid w:val="00484E67"/>
    <w:rsid w:val="00485466"/>
    <w:rsid w:val="00485979"/>
    <w:rsid w:val="00485E3C"/>
    <w:rsid w:val="00486C2A"/>
    <w:rsid w:val="004879EB"/>
    <w:rsid w:val="00487C5A"/>
    <w:rsid w:val="004902D3"/>
    <w:rsid w:val="00490F1F"/>
    <w:rsid w:val="0049113F"/>
    <w:rsid w:val="00491844"/>
    <w:rsid w:val="0049194F"/>
    <w:rsid w:val="00492314"/>
    <w:rsid w:val="00492DDF"/>
    <w:rsid w:val="00492FEE"/>
    <w:rsid w:val="00493608"/>
    <w:rsid w:val="00496E4C"/>
    <w:rsid w:val="00497E0B"/>
    <w:rsid w:val="004A0144"/>
    <w:rsid w:val="004A1371"/>
    <w:rsid w:val="004A2988"/>
    <w:rsid w:val="004A2E9C"/>
    <w:rsid w:val="004A34E0"/>
    <w:rsid w:val="004A38FD"/>
    <w:rsid w:val="004A4133"/>
    <w:rsid w:val="004A52AB"/>
    <w:rsid w:val="004A625B"/>
    <w:rsid w:val="004A6E90"/>
    <w:rsid w:val="004A735C"/>
    <w:rsid w:val="004A7FC0"/>
    <w:rsid w:val="004B003A"/>
    <w:rsid w:val="004B0778"/>
    <w:rsid w:val="004B09E8"/>
    <w:rsid w:val="004B0B8D"/>
    <w:rsid w:val="004B0FA4"/>
    <w:rsid w:val="004B1D42"/>
    <w:rsid w:val="004B2DC4"/>
    <w:rsid w:val="004B3C51"/>
    <w:rsid w:val="004B438B"/>
    <w:rsid w:val="004B4D07"/>
    <w:rsid w:val="004B50CF"/>
    <w:rsid w:val="004B5BCB"/>
    <w:rsid w:val="004B6A56"/>
    <w:rsid w:val="004B715B"/>
    <w:rsid w:val="004C0721"/>
    <w:rsid w:val="004C1002"/>
    <w:rsid w:val="004C29FA"/>
    <w:rsid w:val="004C2A96"/>
    <w:rsid w:val="004C31FB"/>
    <w:rsid w:val="004C37F0"/>
    <w:rsid w:val="004C3E93"/>
    <w:rsid w:val="004C3E99"/>
    <w:rsid w:val="004C496D"/>
    <w:rsid w:val="004C5D72"/>
    <w:rsid w:val="004C5F4C"/>
    <w:rsid w:val="004C6524"/>
    <w:rsid w:val="004D0B84"/>
    <w:rsid w:val="004D1AA8"/>
    <w:rsid w:val="004D2879"/>
    <w:rsid w:val="004D329C"/>
    <w:rsid w:val="004D3E30"/>
    <w:rsid w:val="004D3E68"/>
    <w:rsid w:val="004D61BD"/>
    <w:rsid w:val="004D647F"/>
    <w:rsid w:val="004D64D9"/>
    <w:rsid w:val="004D6952"/>
    <w:rsid w:val="004D6CA2"/>
    <w:rsid w:val="004D7DAE"/>
    <w:rsid w:val="004E038D"/>
    <w:rsid w:val="004E1F8D"/>
    <w:rsid w:val="004E21C6"/>
    <w:rsid w:val="004E4D99"/>
    <w:rsid w:val="004E4F96"/>
    <w:rsid w:val="004E6202"/>
    <w:rsid w:val="004E6A51"/>
    <w:rsid w:val="004E7F11"/>
    <w:rsid w:val="004F0A81"/>
    <w:rsid w:val="004F139A"/>
    <w:rsid w:val="004F1A82"/>
    <w:rsid w:val="004F2393"/>
    <w:rsid w:val="004F2D43"/>
    <w:rsid w:val="004F420D"/>
    <w:rsid w:val="004F4580"/>
    <w:rsid w:val="004F45AB"/>
    <w:rsid w:val="004F6B37"/>
    <w:rsid w:val="005021FD"/>
    <w:rsid w:val="00504121"/>
    <w:rsid w:val="00505173"/>
    <w:rsid w:val="0050585D"/>
    <w:rsid w:val="00510798"/>
    <w:rsid w:val="00511604"/>
    <w:rsid w:val="00512288"/>
    <w:rsid w:val="00512CA3"/>
    <w:rsid w:val="00513C46"/>
    <w:rsid w:val="00516584"/>
    <w:rsid w:val="0051678C"/>
    <w:rsid w:val="0051688C"/>
    <w:rsid w:val="00517B86"/>
    <w:rsid w:val="00517C56"/>
    <w:rsid w:val="00517F4D"/>
    <w:rsid w:val="0052106C"/>
    <w:rsid w:val="00521316"/>
    <w:rsid w:val="0052287D"/>
    <w:rsid w:val="005228DC"/>
    <w:rsid w:val="005239B0"/>
    <w:rsid w:val="00524D06"/>
    <w:rsid w:val="00527C80"/>
    <w:rsid w:val="005312C7"/>
    <w:rsid w:val="00531846"/>
    <w:rsid w:val="00533118"/>
    <w:rsid w:val="00533F56"/>
    <w:rsid w:val="00534731"/>
    <w:rsid w:val="00534D40"/>
    <w:rsid w:val="005350ED"/>
    <w:rsid w:val="005356A0"/>
    <w:rsid w:val="00536386"/>
    <w:rsid w:val="00536A3A"/>
    <w:rsid w:val="00536DBB"/>
    <w:rsid w:val="00537243"/>
    <w:rsid w:val="00537337"/>
    <w:rsid w:val="005375E3"/>
    <w:rsid w:val="00537954"/>
    <w:rsid w:val="0054043B"/>
    <w:rsid w:val="00540D1F"/>
    <w:rsid w:val="00541433"/>
    <w:rsid w:val="005416B0"/>
    <w:rsid w:val="00541C52"/>
    <w:rsid w:val="00542818"/>
    <w:rsid w:val="00545E3C"/>
    <w:rsid w:val="00546C5C"/>
    <w:rsid w:val="00547998"/>
    <w:rsid w:val="005517C2"/>
    <w:rsid w:val="00552FD9"/>
    <w:rsid w:val="00553B99"/>
    <w:rsid w:val="00553D24"/>
    <w:rsid w:val="00554738"/>
    <w:rsid w:val="005548A9"/>
    <w:rsid w:val="00555068"/>
    <w:rsid w:val="005557E8"/>
    <w:rsid w:val="00555D26"/>
    <w:rsid w:val="00556040"/>
    <w:rsid w:val="00556778"/>
    <w:rsid w:val="00561372"/>
    <w:rsid w:val="005617E1"/>
    <w:rsid w:val="005618E2"/>
    <w:rsid w:val="00561D61"/>
    <w:rsid w:val="0056298B"/>
    <w:rsid w:val="00564957"/>
    <w:rsid w:val="005655A5"/>
    <w:rsid w:val="00565E51"/>
    <w:rsid w:val="00566623"/>
    <w:rsid w:val="00567BC4"/>
    <w:rsid w:val="00570005"/>
    <w:rsid w:val="00570682"/>
    <w:rsid w:val="00571502"/>
    <w:rsid w:val="00573597"/>
    <w:rsid w:val="00573DA6"/>
    <w:rsid w:val="005745B3"/>
    <w:rsid w:val="005749F0"/>
    <w:rsid w:val="00577BFF"/>
    <w:rsid w:val="0058446F"/>
    <w:rsid w:val="005856E8"/>
    <w:rsid w:val="005874D8"/>
    <w:rsid w:val="00587F7B"/>
    <w:rsid w:val="00592399"/>
    <w:rsid w:val="0059277B"/>
    <w:rsid w:val="00592EE7"/>
    <w:rsid w:val="0059387C"/>
    <w:rsid w:val="00594413"/>
    <w:rsid w:val="00594F17"/>
    <w:rsid w:val="00595097"/>
    <w:rsid w:val="0059580E"/>
    <w:rsid w:val="00595FDE"/>
    <w:rsid w:val="00596625"/>
    <w:rsid w:val="00596933"/>
    <w:rsid w:val="005A03B0"/>
    <w:rsid w:val="005A047F"/>
    <w:rsid w:val="005A0976"/>
    <w:rsid w:val="005A159D"/>
    <w:rsid w:val="005A2BAC"/>
    <w:rsid w:val="005A2D9F"/>
    <w:rsid w:val="005A3E93"/>
    <w:rsid w:val="005A40D7"/>
    <w:rsid w:val="005A4299"/>
    <w:rsid w:val="005A4FC6"/>
    <w:rsid w:val="005A551E"/>
    <w:rsid w:val="005A5CA3"/>
    <w:rsid w:val="005A60BA"/>
    <w:rsid w:val="005B08E3"/>
    <w:rsid w:val="005B1757"/>
    <w:rsid w:val="005B1F08"/>
    <w:rsid w:val="005B23D4"/>
    <w:rsid w:val="005B2484"/>
    <w:rsid w:val="005B2EB1"/>
    <w:rsid w:val="005B322C"/>
    <w:rsid w:val="005B3580"/>
    <w:rsid w:val="005B3736"/>
    <w:rsid w:val="005B4BA8"/>
    <w:rsid w:val="005B5767"/>
    <w:rsid w:val="005B579E"/>
    <w:rsid w:val="005B5CA5"/>
    <w:rsid w:val="005B5DC9"/>
    <w:rsid w:val="005B684C"/>
    <w:rsid w:val="005B6997"/>
    <w:rsid w:val="005B6B53"/>
    <w:rsid w:val="005B76A9"/>
    <w:rsid w:val="005B7A02"/>
    <w:rsid w:val="005C0BC6"/>
    <w:rsid w:val="005C275F"/>
    <w:rsid w:val="005C2CE0"/>
    <w:rsid w:val="005C2E81"/>
    <w:rsid w:val="005C3787"/>
    <w:rsid w:val="005C3C09"/>
    <w:rsid w:val="005C3D2B"/>
    <w:rsid w:val="005C500B"/>
    <w:rsid w:val="005C6264"/>
    <w:rsid w:val="005D0578"/>
    <w:rsid w:val="005D0FA9"/>
    <w:rsid w:val="005D38B0"/>
    <w:rsid w:val="005D4280"/>
    <w:rsid w:val="005D57B9"/>
    <w:rsid w:val="005D61B6"/>
    <w:rsid w:val="005D68FB"/>
    <w:rsid w:val="005E08B2"/>
    <w:rsid w:val="005E09EF"/>
    <w:rsid w:val="005E0AA5"/>
    <w:rsid w:val="005E1A01"/>
    <w:rsid w:val="005E285A"/>
    <w:rsid w:val="005E2D57"/>
    <w:rsid w:val="005E3679"/>
    <w:rsid w:val="005E3CDD"/>
    <w:rsid w:val="005E3EE6"/>
    <w:rsid w:val="005E52CA"/>
    <w:rsid w:val="005E62FC"/>
    <w:rsid w:val="005E643D"/>
    <w:rsid w:val="005E757E"/>
    <w:rsid w:val="005E78AD"/>
    <w:rsid w:val="005F07F0"/>
    <w:rsid w:val="005F18A4"/>
    <w:rsid w:val="005F1C1C"/>
    <w:rsid w:val="005F3602"/>
    <w:rsid w:val="005F3919"/>
    <w:rsid w:val="005F4527"/>
    <w:rsid w:val="005F490C"/>
    <w:rsid w:val="005F5A51"/>
    <w:rsid w:val="005F77D7"/>
    <w:rsid w:val="00600554"/>
    <w:rsid w:val="006007D7"/>
    <w:rsid w:val="00600DA6"/>
    <w:rsid w:val="00601835"/>
    <w:rsid w:val="0060183F"/>
    <w:rsid w:val="00602378"/>
    <w:rsid w:val="00602E57"/>
    <w:rsid w:val="006051EB"/>
    <w:rsid w:val="00606260"/>
    <w:rsid w:val="006062F8"/>
    <w:rsid w:val="006072E5"/>
    <w:rsid w:val="0061153B"/>
    <w:rsid w:val="00614352"/>
    <w:rsid w:val="0061570A"/>
    <w:rsid w:val="00616441"/>
    <w:rsid w:val="00617454"/>
    <w:rsid w:val="00617DB7"/>
    <w:rsid w:val="0062073C"/>
    <w:rsid w:val="006228CD"/>
    <w:rsid w:val="0062294C"/>
    <w:rsid w:val="00622B67"/>
    <w:rsid w:val="00623160"/>
    <w:rsid w:val="00623335"/>
    <w:rsid w:val="0062472E"/>
    <w:rsid w:val="00627497"/>
    <w:rsid w:val="0063044A"/>
    <w:rsid w:val="00630EFF"/>
    <w:rsid w:val="00631AE3"/>
    <w:rsid w:val="00631DBB"/>
    <w:rsid w:val="00631DE0"/>
    <w:rsid w:val="00632A9A"/>
    <w:rsid w:val="00632C57"/>
    <w:rsid w:val="00633E9E"/>
    <w:rsid w:val="00636CF3"/>
    <w:rsid w:val="00636F70"/>
    <w:rsid w:val="00637586"/>
    <w:rsid w:val="00637D37"/>
    <w:rsid w:val="006403ED"/>
    <w:rsid w:val="006406B9"/>
    <w:rsid w:val="00640EFB"/>
    <w:rsid w:val="00641317"/>
    <w:rsid w:val="00642464"/>
    <w:rsid w:val="006424B7"/>
    <w:rsid w:val="00644D7F"/>
    <w:rsid w:val="00646F44"/>
    <w:rsid w:val="006470AF"/>
    <w:rsid w:val="00647DF3"/>
    <w:rsid w:val="00650D28"/>
    <w:rsid w:val="00650DA8"/>
    <w:rsid w:val="006527A6"/>
    <w:rsid w:val="006536D8"/>
    <w:rsid w:val="00653BA6"/>
    <w:rsid w:val="00653D3D"/>
    <w:rsid w:val="00655C7C"/>
    <w:rsid w:val="00655ECF"/>
    <w:rsid w:val="00656CB1"/>
    <w:rsid w:val="00660276"/>
    <w:rsid w:val="00660DF3"/>
    <w:rsid w:val="00660FF0"/>
    <w:rsid w:val="006612AF"/>
    <w:rsid w:val="00661F12"/>
    <w:rsid w:val="006628AE"/>
    <w:rsid w:val="006629DC"/>
    <w:rsid w:val="00662A0C"/>
    <w:rsid w:val="00664F59"/>
    <w:rsid w:val="006654C0"/>
    <w:rsid w:val="00665935"/>
    <w:rsid w:val="00665B43"/>
    <w:rsid w:val="00666A51"/>
    <w:rsid w:val="00667224"/>
    <w:rsid w:val="00667AF5"/>
    <w:rsid w:val="00670291"/>
    <w:rsid w:val="00670B81"/>
    <w:rsid w:val="00671CB0"/>
    <w:rsid w:val="00673E62"/>
    <w:rsid w:val="00674388"/>
    <w:rsid w:val="00674688"/>
    <w:rsid w:val="00674FF1"/>
    <w:rsid w:val="00675088"/>
    <w:rsid w:val="00675F2A"/>
    <w:rsid w:val="00676512"/>
    <w:rsid w:val="006776F7"/>
    <w:rsid w:val="00682077"/>
    <w:rsid w:val="00682305"/>
    <w:rsid w:val="00682ABA"/>
    <w:rsid w:val="00683F54"/>
    <w:rsid w:val="0068502F"/>
    <w:rsid w:val="00685A89"/>
    <w:rsid w:val="00685C9F"/>
    <w:rsid w:val="00686257"/>
    <w:rsid w:val="00686867"/>
    <w:rsid w:val="00686DBC"/>
    <w:rsid w:val="00686F0D"/>
    <w:rsid w:val="0068798D"/>
    <w:rsid w:val="00687C53"/>
    <w:rsid w:val="006905B5"/>
    <w:rsid w:val="006918D6"/>
    <w:rsid w:val="00691AC8"/>
    <w:rsid w:val="00691D39"/>
    <w:rsid w:val="00691DA5"/>
    <w:rsid w:val="00693283"/>
    <w:rsid w:val="00693801"/>
    <w:rsid w:val="0069398C"/>
    <w:rsid w:val="00693A30"/>
    <w:rsid w:val="00696651"/>
    <w:rsid w:val="006976E8"/>
    <w:rsid w:val="00697CC2"/>
    <w:rsid w:val="006A033B"/>
    <w:rsid w:val="006A1BEC"/>
    <w:rsid w:val="006A2C43"/>
    <w:rsid w:val="006A6DDD"/>
    <w:rsid w:val="006A6E8D"/>
    <w:rsid w:val="006B0880"/>
    <w:rsid w:val="006B1525"/>
    <w:rsid w:val="006B1C2C"/>
    <w:rsid w:val="006B269A"/>
    <w:rsid w:val="006B3660"/>
    <w:rsid w:val="006B378B"/>
    <w:rsid w:val="006B3894"/>
    <w:rsid w:val="006B4812"/>
    <w:rsid w:val="006B586C"/>
    <w:rsid w:val="006B5EA5"/>
    <w:rsid w:val="006B64F1"/>
    <w:rsid w:val="006C32E1"/>
    <w:rsid w:val="006C38D1"/>
    <w:rsid w:val="006C450E"/>
    <w:rsid w:val="006C5562"/>
    <w:rsid w:val="006C5D6E"/>
    <w:rsid w:val="006C6604"/>
    <w:rsid w:val="006C6BAA"/>
    <w:rsid w:val="006C6F65"/>
    <w:rsid w:val="006C7FB1"/>
    <w:rsid w:val="006D0F61"/>
    <w:rsid w:val="006D1E86"/>
    <w:rsid w:val="006D3257"/>
    <w:rsid w:val="006D4220"/>
    <w:rsid w:val="006D48BB"/>
    <w:rsid w:val="006D4DAF"/>
    <w:rsid w:val="006D4F19"/>
    <w:rsid w:val="006D5E60"/>
    <w:rsid w:val="006D634E"/>
    <w:rsid w:val="006E020D"/>
    <w:rsid w:val="006E021B"/>
    <w:rsid w:val="006E1E8B"/>
    <w:rsid w:val="006E28B7"/>
    <w:rsid w:val="006E2BB6"/>
    <w:rsid w:val="006E2C7E"/>
    <w:rsid w:val="006E3DE2"/>
    <w:rsid w:val="006E5997"/>
    <w:rsid w:val="006E6786"/>
    <w:rsid w:val="006E6EA2"/>
    <w:rsid w:val="006E72B1"/>
    <w:rsid w:val="006E7A17"/>
    <w:rsid w:val="006F23FA"/>
    <w:rsid w:val="006F2513"/>
    <w:rsid w:val="006F2925"/>
    <w:rsid w:val="006F320D"/>
    <w:rsid w:val="006F4E93"/>
    <w:rsid w:val="006F61E8"/>
    <w:rsid w:val="006F6ED0"/>
    <w:rsid w:val="006F6F22"/>
    <w:rsid w:val="006F6FB1"/>
    <w:rsid w:val="006F76D4"/>
    <w:rsid w:val="00700E97"/>
    <w:rsid w:val="00701523"/>
    <w:rsid w:val="00701C0D"/>
    <w:rsid w:val="0070258B"/>
    <w:rsid w:val="00702932"/>
    <w:rsid w:val="0070295E"/>
    <w:rsid w:val="00703B29"/>
    <w:rsid w:val="00703E5A"/>
    <w:rsid w:val="007042C7"/>
    <w:rsid w:val="00704BBD"/>
    <w:rsid w:val="00704E10"/>
    <w:rsid w:val="00705176"/>
    <w:rsid w:val="007061AD"/>
    <w:rsid w:val="007066A6"/>
    <w:rsid w:val="007071EA"/>
    <w:rsid w:val="0071056E"/>
    <w:rsid w:val="0071084D"/>
    <w:rsid w:val="00712619"/>
    <w:rsid w:val="00712A77"/>
    <w:rsid w:val="00713265"/>
    <w:rsid w:val="0071382B"/>
    <w:rsid w:val="007149EC"/>
    <w:rsid w:val="007157CB"/>
    <w:rsid w:val="00716CE8"/>
    <w:rsid w:val="007174B4"/>
    <w:rsid w:val="007209FF"/>
    <w:rsid w:val="0072142D"/>
    <w:rsid w:val="00722111"/>
    <w:rsid w:val="00722302"/>
    <w:rsid w:val="007230B5"/>
    <w:rsid w:val="00723207"/>
    <w:rsid w:val="00723CC2"/>
    <w:rsid w:val="007242FF"/>
    <w:rsid w:val="007244D0"/>
    <w:rsid w:val="00727CE3"/>
    <w:rsid w:val="007326E3"/>
    <w:rsid w:val="00732AC6"/>
    <w:rsid w:val="00732E17"/>
    <w:rsid w:val="007338D5"/>
    <w:rsid w:val="00734B1A"/>
    <w:rsid w:val="00735120"/>
    <w:rsid w:val="007356FC"/>
    <w:rsid w:val="00736DFE"/>
    <w:rsid w:val="00740852"/>
    <w:rsid w:val="00741A76"/>
    <w:rsid w:val="007420E2"/>
    <w:rsid w:val="0074329D"/>
    <w:rsid w:val="007441A5"/>
    <w:rsid w:val="007449DA"/>
    <w:rsid w:val="00744DBD"/>
    <w:rsid w:val="00745512"/>
    <w:rsid w:val="00745A4D"/>
    <w:rsid w:val="00746C6E"/>
    <w:rsid w:val="00747265"/>
    <w:rsid w:val="0074730B"/>
    <w:rsid w:val="007473C3"/>
    <w:rsid w:val="00747F22"/>
    <w:rsid w:val="00751BC5"/>
    <w:rsid w:val="007528BE"/>
    <w:rsid w:val="00752A8C"/>
    <w:rsid w:val="00752AA3"/>
    <w:rsid w:val="00753106"/>
    <w:rsid w:val="0075742D"/>
    <w:rsid w:val="0076090F"/>
    <w:rsid w:val="00760B2F"/>
    <w:rsid w:val="0076224E"/>
    <w:rsid w:val="00762299"/>
    <w:rsid w:val="007630FB"/>
    <w:rsid w:val="007631A2"/>
    <w:rsid w:val="007635D6"/>
    <w:rsid w:val="007636A3"/>
    <w:rsid w:val="00764A72"/>
    <w:rsid w:val="0076516A"/>
    <w:rsid w:val="00765F14"/>
    <w:rsid w:val="007669A5"/>
    <w:rsid w:val="00766E6D"/>
    <w:rsid w:val="00770147"/>
    <w:rsid w:val="0077096D"/>
    <w:rsid w:val="007711B5"/>
    <w:rsid w:val="00771ED6"/>
    <w:rsid w:val="007725C2"/>
    <w:rsid w:val="007745B1"/>
    <w:rsid w:val="00774C15"/>
    <w:rsid w:val="00774EFB"/>
    <w:rsid w:val="00775168"/>
    <w:rsid w:val="007762E1"/>
    <w:rsid w:val="00776E3D"/>
    <w:rsid w:val="00777526"/>
    <w:rsid w:val="0077788A"/>
    <w:rsid w:val="0078074A"/>
    <w:rsid w:val="00781541"/>
    <w:rsid w:val="00781562"/>
    <w:rsid w:val="00781FE7"/>
    <w:rsid w:val="00782836"/>
    <w:rsid w:val="00785335"/>
    <w:rsid w:val="00785C45"/>
    <w:rsid w:val="00786A3C"/>
    <w:rsid w:val="00786B73"/>
    <w:rsid w:val="00786D61"/>
    <w:rsid w:val="00787362"/>
    <w:rsid w:val="0078775D"/>
    <w:rsid w:val="007901D0"/>
    <w:rsid w:val="0079133B"/>
    <w:rsid w:val="00792E38"/>
    <w:rsid w:val="00793A07"/>
    <w:rsid w:val="00793F20"/>
    <w:rsid w:val="007949F7"/>
    <w:rsid w:val="00794F63"/>
    <w:rsid w:val="00795B15"/>
    <w:rsid w:val="00796400"/>
    <w:rsid w:val="00796578"/>
    <w:rsid w:val="00796C25"/>
    <w:rsid w:val="007A065D"/>
    <w:rsid w:val="007A1913"/>
    <w:rsid w:val="007A21A6"/>
    <w:rsid w:val="007A22AE"/>
    <w:rsid w:val="007A29C9"/>
    <w:rsid w:val="007A2ABE"/>
    <w:rsid w:val="007A2C08"/>
    <w:rsid w:val="007A3233"/>
    <w:rsid w:val="007A3B7D"/>
    <w:rsid w:val="007A44C3"/>
    <w:rsid w:val="007A478D"/>
    <w:rsid w:val="007A5243"/>
    <w:rsid w:val="007A546E"/>
    <w:rsid w:val="007A54F7"/>
    <w:rsid w:val="007A66E0"/>
    <w:rsid w:val="007A75C4"/>
    <w:rsid w:val="007A7F3E"/>
    <w:rsid w:val="007B0103"/>
    <w:rsid w:val="007B014D"/>
    <w:rsid w:val="007B0484"/>
    <w:rsid w:val="007B06B9"/>
    <w:rsid w:val="007B0D8E"/>
    <w:rsid w:val="007B15AF"/>
    <w:rsid w:val="007B16AA"/>
    <w:rsid w:val="007B1BE0"/>
    <w:rsid w:val="007B37EE"/>
    <w:rsid w:val="007B38D2"/>
    <w:rsid w:val="007B3E0E"/>
    <w:rsid w:val="007B4E29"/>
    <w:rsid w:val="007B51C7"/>
    <w:rsid w:val="007B5C36"/>
    <w:rsid w:val="007B755C"/>
    <w:rsid w:val="007B7BD2"/>
    <w:rsid w:val="007B7F9B"/>
    <w:rsid w:val="007C0273"/>
    <w:rsid w:val="007C04E0"/>
    <w:rsid w:val="007C07FF"/>
    <w:rsid w:val="007C2A45"/>
    <w:rsid w:val="007C2DE8"/>
    <w:rsid w:val="007C3769"/>
    <w:rsid w:val="007C4608"/>
    <w:rsid w:val="007C5F6D"/>
    <w:rsid w:val="007C6393"/>
    <w:rsid w:val="007C6465"/>
    <w:rsid w:val="007C64FD"/>
    <w:rsid w:val="007C7198"/>
    <w:rsid w:val="007C7F96"/>
    <w:rsid w:val="007D03B3"/>
    <w:rsid w:val="007D2D78"/>
    <w:rsid w:val="007D2DDC"/>
    <w:rsid w:val="007D3FD1"/>
    <w:rsid w:val="007D46AB"/>
    <w:rsid w:val="007D4CD7"/>
    <w:rsid w:val="007D4E17"/>
    <w:rsid w:val="007D50A5"/>
    <w:rsid w:val="007D5E4A"/>
    <w:rsid w:val="007D71E2"/>
    <w:rsid w:val="007D7CBF"/>
    <w:rsid w:val="007E091A"/>
    <w:rsid w:val="007E2519"/>
    <w:rsid w:val="007E253C"/>
    <w:rsid w:val="007E2D39"/>
    <w:rsid w:val="007E31BC"/>
    <w:rsid w:val="007E3FC6"/>
    <w:rsid w:val="007E4187"/>
    <w:rsid w:val="007E4687"/>
    <w:rsid w:val="007E4985"/>
    <w:rsid w:val="007E5055"/>
    <w:rsid w:val="007E5103"/>
    <w:rsid w:val="007E5F0D"/>
    <w:rsid w:val="007E621A"/>
    <w:rsid w:val="007E63E5"/>
    <w:rsid w:val="007E6A48"/>
    <w:rsid w:val="007E79AA"/>
    <w:rsid w:val="007F1EF1"/>
    <w:rsid w:val="007F2013"/>
    <w:rsid w:val="007F20F1"/>
    <w:rsid w:val="007F2829"/>
    <w:rsid w:val="007F3878"/>
    <w:rsid w:val="007F3A7B"/>
    <w:rsid w:val="007F63DF"/>
    <w:rsid w:val="007F74BD"/>
    <w:rsid w:val="007F7CBA"/>
    <w:rsid w:val="007F7EA3"/>
    <w:rsid w:val="008008E5"/>
    <w:rsid w:val="0080213C"/>
    <w:rsid w:val="00802B26"/>
    <w:rsid w:val="008036B8"/>
    <w:rsid w:val="00805AF1"/>
    <w:rsid w:val="00807AA1"/>
    <w:rsid w:val="00807AD6"/>
    <w:rsid w:val="00810136"/>
    <w:rsid w:val="00810E28"/>
    <w:rsid w:val="0081306B"/>
    <w:rsid w:val="00813190"/>
    <w:rsid w:val="008133BD"/>
    <w:rsid w:val="00813C4E"/>
    <w:rsid w:val="0081455A"/>
    <w:rsid w:val="00814EBA"/>
    <w:rsid w:val="00815180"/>
    <w:rsid w:val="008169C5"/>
    <w:rsid w:val="00816ADE"/>
    <w:rsid w:val="008209D8"/>
    <w:rsid w:val="00820BE9"/>
    <w:rsid w:val="0082139F"/>
    <w:rsid w:val="00821B57"/>
    <w:rsid w:val="00822E63"/>
    <w:rsid w:val="008250A4"/>
    <w:rsid w:val="008251CE"/>
    <w:rsid w:val="008256C2"/>
    <w:rsid w:val="00825D83"/>
    <w:rsid w:val="00827DDE"/>
    <w:rsid w:val="008305B1"/>
    <w:rsid w:val="008327A7"/>
    <w:rsid w:val="00832DE7"/>
    <w:rsid w:val="00832DE8"/>
    <w:rsid w:val="00834D8A"/>
    <w:rsid w:val="00842D8F"/>
    <w:rsid w:val="00843177"/>
    <w:rsid w:val="00843183"/>
    <w:rsid w:val="0084512C"/>
    <w:rsid w:val="008451F8"/>
    <w:rsid w:val="00846332"/>
    <w:rsid w:val="0084641D"/>
    <w:rsid w:val="0084675C"/>
    <w:rsid w:val="00846EC2"/>
    <w:rsid w:val="008476A8"/>
    <w:rsid w:val="0084776C"/>
    <w:rsid w:val="00847CBF"/>
    <w:rsid w:val="00850242"/>
    <w:rsid w:val="00850C4F"/>
    <w:rsid w:val="00850DF9"/>
    <w:rsid w:val="008511AF"/>
    <w:rsid w:val="00851EDA"/>
    <w:rsid w:val="00853F5E"/>
    <w:rsid w:val="0085439F"/>
    <w:rsid w:val="00854E9D"/>
    <w:rsid w:val="0085729B"/>
    <w:rsid w:val="00857747"/>
    <w:rsid w:val="008612F9"/>
    <w:rsid w:val="008616BC"/>
    <w:rsid w:val="00861AB1"/>
    <w:rsid w:val="008630EE"/>
    <w:rsid w:val="0086321E"/>
    <w:rsid w:val="00863B9B"/>
    <w:rsid w:val="008662E8"/>
    <w:rsid w:val="00867997"/>
    <w:rsid w:val="0087089C"/>
    <w:rsid w:val="00870A62"/>
    <w:rsid w:val="00870ACE"/>
    <w:rsid w:val="008718A4"/>
    <w:rsid w:val="00871BDD"/>
    <w:rsid w:val="00871EDD"/>
    <w:rsid w:val="00872382"/>
    <w:rsid w:val="00874866"/>
    <w:rsid w:val="008758B9"/>
    <w:rsid w:val="00875A07"/>
    <w:rsid w:val="0087706A"/>
    <w:rsid w:val="0087710C"/>
    <w:rsid w:val="008775EB"/>
    <w:rsid w:val="00877C0D"/>
    <w:rsid w:val="00880229"/>
    <w:rsid w:val="008805F9"/>
    <w:rsid w:val="0088070D"/>
    <w:rsid w:val="008808F2"/>
    <w:rsid w:val="008826A3"/>
    <w:rsid w:val="00882BE8"/>
    <w:rsid w:val="00882D29"/>
    <w:rsid w:val="00882D73"/>
    <w:rsid w:val="00882E99"/>
    <w:rsid w:val="00883088"/>
    <w:rsid w:val="0088462D"/>
    <w:rsid w:val="0088530C"/>
    <w:rsid w:val="00885F2B"/>
    <w:rsid w:val="008861D5"/>
    <w:rsid w:val="008865F0"/>
    <w:rsid w:val="008870EB"/>
    <w:rsid w:val="00887786"/>
    <w:rsid w:val="00891193"/>
    <w:rsid w:val="00891B0D"/>
    <w:rsid w:val="008A0026"/>
    <w:rsid w:val="008A185B"/>
    <w:rsid w:val="008A2478"/>
    <w:rsid w:val="008A3A71"/>
    <w:rsid w:val="008A4021"/>
    <w:rsid w:val="008A481D"/>
    <w:rsid w:val="008A5E7E"/>
    <w:rsid w:val="008A6CAB"/>
    <w:rsid w:val="008A6FF7"/>
    <w:rsid w:val="008A7156"/>
    <w:rsid w:val="008B0F77"/>
    <w:rsid w:val="008B1371"/>
    <w:rsid w:val="008B1FB0"/>
    <w:rsid w:val="008B302A"/>
    <w:rsid w:val="008B3075"/>
    <w:rsid w:val="008B4136"/>
    <w:rsid w:val="008B5656"/>
    <w:rsid w:val="008B69D5"/>
    <w:rsid w:val="008B7138"/>
    <w:rsid w:val="008B733B"/>
    <w:rsid w:val="008B7C2A"/>
    <w:rsid w:val="008C150B"/>
    <w:rsid w:val="008C1579"/>
    <w:rsid w:val="008C1A0C"/>
    <w:rsid w:val="008C2005"/>
    <w:rsid w:val="008C2633"/>
    <w:rsid w:val="008C3DDD"/>
    <w:rsid w:val="008C50E5"/>
    <w:rsid w:val="008C5458"/>
    <w:rsid w:val="008C64A6"/>
    <w:rsid w:val="008C66F2"/>
    <w:rsid w:val="008C7498"/>
    <w:rsid w:val="008D20C9"/>
    <w:rsid w:val="008D2687"/>
    <w:rsid w:val="008D383C"/>
    <w:rsid w:val="008D3C70"/>
    <w:rsid w:val="008D4B54"/>
    <w:rsid w:val="008D4E02"/>
    <w:rsid w:val="008D53C0"/>
    <w:rsid w:val="008D6F86"/>
    <w:rsid w:val="008E0EA3"/>
    <w:rsid w:val="008E1536"/>
    <w:rsid w:val="008E2F1A"/>
    <w:rsid w:val="008E4246"/>
    <w:rsid w:val="008E4825"/>
    <w:rsid w:val="008E5B99"/>
    <w:rsid w:val="008E6B8A"/>
    <w:rsid w:val="008E718A"/>
    <w:rsid w:val="008E71C0"/>
    <w:rsid w:val="008E7735"/>
    <w:rsid w:val="008F0295"/>
    <w:rsid w:val="008F2921"/>
    <w:rsid w:val="008F5405"/>
    <w:rsid w:val="008F5635"/>
    <w:rsid w:val="00901120"/>
    <w:rsid w:val="00902AE4"/>
    <w:rsid w:val="00905796"/>
    <w:rsid w:val="00906717"/>
    <w:rsid w:val="0090694E"/>
    <w:rsid w:val="00906E90"/>
    <w:rsid w:val="00912FCD"/>
    <w:rsid w:val="00913BE9"/>
    <w:rsid w:val="00913D03"/>
    <w:rsid w:val="00914A20"/>
    <w:rsid w:val="00916323"/>
    <w:rsid w:val="0091660D"/>
    <w:rsid w:val="00916EF3"/>
    <w:rsid w:val="00916F08"/>
    <w:rsid w:val="00920870"/>
    <w:rsid w:val="00921E5A"/>
    <w:rsid w:val="00923637"/>
    <w:rsid w:val="00923799"/>
    <w:rsid w:val="00923851"/>
    <w:rsid w:val="00925652"/>
    <w:rsid w:val="00926303"/>
    <w:rsid w:val="009268D1"/>
    <w:rsid w:val="00927B72"/>
    <w:rsid w:val="00930BBF"/>
    <w:rsid w:val="00931A40"/>
    <w:rsid w:val="00931F2E"/>
    <w:rsid w:val="00932438"/>
    <w:rsid w:val="009341BB"/>
    <w:rsid w:val="00936000"/>
    <w:rsid w:val="0093607A"/>
    <w:rsid w:val="009402ED"/>
    <w:rsid w:val="009407CE"/>
    <w:rsid w:val="00942AF4"/>
    <w:rsid w:val="0094462F"/>
    <w:rsid w:val="0094464B"/>
    <w:rsid w:val="00945359"/>
    <w:rsid w:val="00946D91"/>
    <w:rsid w:val="00947E26"/>
    <w:rsid w:val="0095083D"/>
    <w:rsid w:val="00951495"/>
    <w:rsid w:val="009524A7"/>
    <w:rsid w:val="00952926"/>
    <w:rsid w:val="00952945"/>
    <w:rsid w:val="00952DAA"/>
    <w:rsid w:val="00952FDE"/>
    <w:rsid w:val="0095331A"/>
    <w:rsid w:val="00954DA0"/>
    <w:rsid w:val="00955C31"/>
    <w:rsid w:val="009561E1"/>
    <w:rsid w:val="00956679"/>
    <w:rsid w:val="0095683F"/>
    <w:rsid w:val="0095695A"/>
    <w:rsid w:val="00956A17"/>
    <w:rsid w:val="00957431"/>
    <w:rsid w:val="00960546"/>
    <w:rsid w:val="009617BD"/>
    <w:rsid w:val="00961D8B"/>
    <w:rsid w:val="0096285E"/>
    <w:rsid w:val="009629D7"/>
    <w:rsid w:val="00964C2C"/>
    <w:rsid w:val="00965AA6"/>
    <w:rsid w:val="0096692B"/>
    <w:rsid w:val="0096787B"/>
    <w:rsid w:val="00967C8A"/>
    <w:rsid w:val="009706CB"/>
    <w:rsid w:val="00970921"/>
    <w:rsid w:val="00970CC5"/>
    <w:rsid w:val="0097164E"/>
    <w:rsid w:val="0097175E"/>
    <w:rsid w:val="00972696"/>
    <w:rsid w:val="00973026"/>
    <w:rsid w:val="00973425"/>
    <w:rsid w:val="009738BA"/>
    <w:rsid w:val="00973E2C"/>
    <w:rsid w:val="00974A08"/>
    <w:rsid w:val="00975666"/>
    <w:rsid w:val="00976087"/>
    <w:rsid w:val="0097683B"/>
    <w:rsid w:val="00976E56"/>
    <w:rsid w:val="00976F3C"/>
    <w:rsid w:val="00977B49"/>
    <w:rsid w:val="009800F7"/>
    <w:rsid w:val="009805F2"/>
    <w:rsid w:val="009806B0"/>
    <w:rsid w:val="009806FD"/>
    <w:rsid w:val="00981AF4"/>
    <w:rsid w:val="00981CBD"/>
    <w:rsid w:val="00981FFF"/>
    <w:rsid w:val="009833DB"/>
    <w:rsid w:val="009833E1"/>
    <w:rsid w:val="00983E38"/>
    <w:rsid w:val="009846ED"/>
    <w:rsid w:val="00985506"/>
    <w:rsid w:val="00987297"/>
    <w:rsid w:val="00990DFF"/>
    <w:rsid w:val="00991476"/>
    <w:rsid w:val="00991A37"/>
    <w:rsid w:val="00992B08"/>
    <w:rsid w:val="00994B74"/>
    <w:rsid w:val="009969D4"/>
    <w:rsid w:val="00997CF8"/>
    <w:rsid w:val="009A26D2"/>
    <w:rsid w:val="009A2849"/>
    <w:rsid w:val="009A3716"/>
    <w:rsid w:val="009A4E24"/>
    <w:rsid w:val="009A5429"/>
    <w:rsid w:val="009A6C9C"/>
    <w:rsid w:val="009A6D7D"/>
    <w:rsid w:val="009A7AEC"/>
    <w:rsid w:val="009A7CD1"/>
    <w:rsid w:val="009B058F"/>
    <w:rsid w:val="009B2245"/>
    <w:rsid w:val="009B2CB5"/>
    <w:rsid w:val="009B3121"/>
    <w:rsid w:val="009B56C0"/>
    <w:rsid w:val="009B58D3"/>
    <w:rsid w:val="009B7AFF"/>
    <w:rsid w:val="009B7F9B"/>
    <w:rsid w:val="009C0CC9"/>
    <w:rsid w:val="009C13EA"/>
    <w:rsid w:val="009C26D4"/>
    <w:rsid w:val="009C2B88"/>
    <w:rsid w:val="009C3616"/>
    <w:rsid w:val="009C38E2"/>
    <w:rsid w:val="009C3B51"/>
    <w:rsid w:val="009C47D8"/>
    <w:rsid w:val="009C4962"/>
    <w:rsid w:val="009C6680"/>
    <w:rsid w:val="009C67FB"/>
    <w:rsid w:val="009C7127"/>
    <w:rsid w:val="009D0D93"/>
    <w:rsid w:val="009D2641"/>
    <w:rsid w:val="009D2970"/>
    <w:rsid w:val="009D34AE"/>
    <w:rsid w:val="009D3A5A"/>
    <w:rsid w:val="009D3AE1"/>
    <w:rsid w:val="009D44F8"/>
    <w:rsid w:val="009D680E"/>
    <w:rsid w:val="009E09E3"/>
    <w:rsid w:val="009E0C1B"/>
    <w:rsid w:val="009E0F32"/>
    <w:rsid w:val="009E1D4D"/>
    <w:rsid w:val="009E2AA3"/>
    <w:rsid w:val="009E2E9F"/>
    <w:rsid w:val="009E3335"/>
    <w:rsid w:val="009E3589"/>
    <w:rsid w:val="009E3B28"/>
    <w:rsid w:val="009E5862"/>
    <w:rsid w:val="009E6E96"/>
    <w:rsid w:val="009E7DA6"/>
    <w:rsid w:val="009F165D"/>
    <w:rsid w:val="009F1C34"/>
    <w:rsid w:val="009F2978"/>
    <w:rsid w:val="009F2B32"/>
    <w:rsid w:val="009F3D98"/>
    <w:rsid w:val="009F3EE1"/>
    <w:rsid w:val="009F5A57"/>
    <w:rsid w:val="009F7102"/>
    <w:rsid w:val="00A00F13"/>
    <w:rsid w:val="00A021E0"/>
    <w:rsid w:val="00A03BFB"/>
    <w:rsid w:val="00A04759"/>
    <w:rsid w:val="00A04BEF"/>
    <w:rsid w:val="00A04DE0"/>
    <w:rsid w:val="00A05B5F"/>
    <w:rsid w:val="00A06069"/>
    <w:rsid w:val="00A06325"/>
    <w:rsid w:val="00A06499"/>
    <w:rsid w:val="00A06A03"/>
    <w:rsid w:val="00A06EE7"/>
    <w:rsid w:val="00A07938"/>
    <w:rsid w:val="00A10D96"/>
    <w:rsid w:val="00A11738"/>
    <w:rsid w:val="00A122B0"/>
    <w:rsid w:val="00A12C08"/>
    <w:rsid w:val="00A12FC7"/>
    <w:rsid w:val="00A14CE6"/>
    <w:rsid w:val="00A154CB"/>
    <w:rsid w:val="00A15835"/>
    <w:rsid w:val="00A159CE"/>
    <w:rsid w:val="00A1606C"/>
    <w:rsid w:val="00A16A05"/>
    <w:rsid w:val="00A1717D"/>
    <w:rsid w:val="00A2029B"/>
    <w:rsid w:val="00A20CD3"/>
    <w:rsid w:val="00A22415"/>
    <w:rsid w:val="00A23A9A"/>
    <w:rsid w:val="00A24BF9"/>
    <w:rsid w:val="00A24D81"/>
    <w:rsid w:val="00A300D4"/>
    <w:rsid w:val="00A307F6"/>
    <w:rsid w:val="00A316EA"/>
    <w:rsid w:val="00A33499"/>
    <w:rsid w:val="00A35C92"/>
    <w:rsid w:val="00A3646F"/>
    <w:rsid w:val="00A366DD"/>
    <w:rsid w:val="00A36838"/>
    <w:rsid w:val="00A37A6C"/>
    <w:rsid w:val="00A4025A"/>
    <w:rsid w:val="00A403DE"/>
    <w:rsid w:val="00A424E1"/>
    <w:rsid w:val="00A439C9"/>
    <w:rsid w:val="00A44C01"/>
    <w:rsid w:val="00A454AF"/>
    <w:rsid w:val="00A456B8"/>
    <w:rsid w:val="00A47CC5"/>
    <w:rsid w:val="00A5064F"/>
    <w:rsid w:val="00A50D0E"/>
    <w:rsid w:val="00A52B93"/>
    <w:rsid w:val="00A52D78"/>
    <w:rsid w:val="00A5356D"/>
    <w:rsid w:val="00A53CD7"/>
    <w:rsid w:val="00A543C1"/>
    <w:rsid w:val="00A54836"/>
    <w:rsid w:val="00A54911"/>
    <w:rsid w:val="00A556CB"/>
    <w:rsid w:val="00A55B7F"/>
    <w:rsid w:val="00A55D81"/>
    <w:rsid w:val="00A56008"/>
    <w:rsid w:val="00A602D5"/>
    <w:rsid w:val="00A60399"/>
    <w:rsid w:val="00A636C2"/>
    <w:rsid w:val="00A63AF6"/>
    <w:rsid w:val="00A65B58"/>
    <w:rsid w:val="00A65D33"/>
    <w:rsid w:val="00A65EA7"/>
    <w:rsid w:val="00A6622B"/>
    <w:rsid w:val="00A673FD"/>
    <w:rsid w:val="00A676D4"/>
    <w:rsid w:val="00A67B61"/>
    <w:rsid w:val="00A70BAC"/>
    <w:rsid w:val="00A70DB6"/>
    <w:rsid w:val="00A70E80"/>
    <w:rsid w:val="00A7142C"/>
    <w:rsid w:val="00A715FB"/>
    <w:rsid w:val="00A71E12"/>
    <w:rsid w:val="00A7261A"/>
    <w:rsid w:val="00A72E47"/>
    <w:rsid w:val="00A730AE"/>
    <w:rsid w:val="00A7337F"/>
    <w:rsid w:val="00A73834"/>
    <w:rsid w:val="00A74529"/>
    <w:rsid w:val="00A74C7E"/>
    <w:rsid w:val="00A760B2"/>
    <w:rsid w:val="00A76E6B"/>
    <w:rsid w:val="00A80556"/>
    <w:rsid w:val="00A80B2B"/>
    <w:rsid w:val="00A81585"/>
    <w:rsid w:val="00A8227D"/>
    <w:rsid w:val="00A8243B"/>
    <w:rsid w:val="00A830B4"/>
    <w:rsid w:val="00A83F3A"/>
    <w:rsid w:val="00A86140"/>
    <w:rsid w:val="00A8736E"/>
    <w:rsid w:val="00A87ABB"/>
    <w:rsid w:val="00A90E01"/>
    <w:rsid w:val="00A91968"/>
    <w:rsid w:val="00A92AA3"/>
    <w:rsid w:val="00A94007"/>
    <w:rsid w:val="00A94BCA"/>
    <w:rsid w:val="00AA0021"/>
    <w:rsid w:val="00AA0595"/>
    <w:rsid w:val="00AA1236"/>
    <w:rsid w:val="00AA188C"/>
    <w:rsid w:val="00AA26B3"/>
    <w:rsid w:val="00AA29F1"/>
    <w:rsid w:val="00AA2D4C"/>
    <w:rsid w:val="00AA4042"/>
    <w:rsid w:val="00AA4931"/>
    <w:rsid w:val="00AA4D6B"/>
    <w:rsid w:val="00AA56B5"/>
    <w:rsid w:val="00AA5BD0"/>
    <w:rsid w:val="00AA5F4A"/>
    <w:rsid w:val="00AA61BA"/>
    <w:rsid w:val="00AA6ACC"/>
    <w:rsid w:val="00AA7B45"/>
    <w:rsid w:val="00AB0429"/>
    <w:rsid w:val="00AB05FF"/>
    <w:rsid w:val="00AB0CA7"/>
    <w:rsid w:val="00AB14D3"/>
    <w:rsid w:val="00AB18C1"/>
    <w:rsid w:val="00AB1FBD"/>
    <w:rsid w:val="00AB22CE"/>
    <w:rsid w:val="00AB2376"/>
    <w:rsid w:val="00AB37F1"/>
    <w:rsid w:val="00AB436B"/>
    <w:rsid w:val="00AB53B7"/>
    <w:rsid w:val="00AB7A22"/>
    <w:rsid w:val="00AB7C3C"/>
    <w:rsid w:val="00AC0588"/>
    <w:rsid w:val="00AC0654"/>
    <w:rsid w:val="00AC1105"/>
    <w:rsid w:val="00AC17CD"/>
    <w:rsid w:val="00AC18F5"/>
    <w:rsid w:val="00AC1CD8"/>
    <w:rsid w:val="00AC321A"/>
    <w:rsid w:val="00AC3902"/>
    <w:rsid w:val="00AC3CB9"/>
    <w:rsid w:val="00AC4A5E"/>
    <w:rsid w:val="00AC4AC0"/>
    <w:rsid w:val="00AC5D07"/>
    <w:rsid w:val="00AC66F7"/>
    <w:rsid w:val="00AC72AF"/>
    <w:rsid w:val="00AD0A56"/>
    <w:rsid w:val="00AD10D4"/>
    <w:rsid w:val="00AD117B"/>
    <w:rsid w:val="00AD1E08"/>
    <w:rsid w:val="00AD2076"/>
    <w:rsid w:val="00AD264D"/>
    <w:rsid w:val="00AD331F"/>
    <w:rsid w:val="00AD36CD"/>
    <w:rsid w:val="00AD3887"/>
    <w:rsid w:val="00AD555F"/>
    <w:rsid w:val="00AD5870"/>
    <w:rsid w:val="00AD72FA"/>
    <w:rsid w:val="00AE013F"/>
    <w:rsid w:val="00AE0E9C"/>
    <w:rsid w:val="00AE10BF"/>
    <w:rsid w:val="00AE12BB"/>
    <w:rsid w:val="00AE2617"/>
    <w:rsid w:val="00AE2799"/>
    <w:rsid w:val="00AE296B"/>
    <w:rsid w:val="00AE553B"/>
    <w:rsid w:val="00AE6B22"/>
    <w:rsid w:val="00AF0769"/>
    <w:rsid w:val="00AF1399"/>
    <w:rsid w:val="00AF1DE8"/>
    <w:rsid w:val="00AF2E56"/>
    <w:rsid w:val="00AF4371"/>
    <w:rsid w:val="00AF538C"/>
    <w:rsid w:val="00AF7596"/>
    <w:rsid w:val="00AF77AE"/>
    <w:rsid w:val="00AF78CB"/>
    <w:rsid w:val="00AF7DCE"/>
    <w:rsid w:val="00B012F2"/>
    <w:rsid w:val="00B03304"/>
    <w:rsid w:val="00B0363C"/>
    <w:rsid w:val="00B0415B"/>
    <w:rsid w:val="00B045E9"/>
    <w:rsid w:val="00B058C4"/>
    <w:rsid w:val="00B05C0B"/>
    <w:rsid w:val="00B06248"/>
    <w:rsid w:val="00B068CC"/>
    <w:rsid w:val="00B07E51"/>
    <w:rsid w:val="00B10028"/>
    <w:rsid w:val="00B10B33"/>
    <w:rsid w:val="00B10DBC"/>
    <w:rsid w:val="00B12DC5"/>
    <w:rsid w:val="00B12DDF"/>
    <w:rsid w:val="00B13B43"/>
    <w:rsid w:val="00B147A9"/>
    <w:rsid w:val="00B14848"/>
    <w:rsid w:val="00B15091"/>
    <w:rsid w:val="00B1529C"/>
    <w:rsid w:val="00B1578D"/>
    <w:rsid w:val="00B158C5"/>
    <w:rsid w:val="00B15C90"/>
    <w:rsid w:val="00B16097"/>
    <w:rsid w:val="00B202A2"/>
    <w:rsid w:val="00B2054E"/>
    <w:rsid w:val="00B21F84"/>
    <w:rsid w:val="00B223F8"/>
    <w:rsid w:val="00B224DB"/>
    <w:rsid w:val="00B2526A"/>
    <w:rsid w:val="00B26106"/>
    <w:rsid w:val="00B26BD3"/>
    <w:rsid w:val="00B27719"/>
    <w:rsid w:val="00B27934"/>
    <w:rsid w:val="00B27DC0"/>
    <w:rsid w:val="00B3035E"/>
    <w:rsid w:val="00B30CD8"/>
    <w:rsid w:val="00B3236E"/>
    <w:rsid w:val="00B32E9D"/>
    <w:rsid w:val="00B33FEE"/>
    <w:rsid w:val="00B34106"/>
    <w:rsid w:val="00B34892"/>
    <w:rsid w:val="00B34F12"/>
    <w:rsid w:val="00B352EB"/>
    <w:rsid w:val="00B36BC5"/>
    <w:rsid w:val="00B37AA8"/>
    <w:rsid w:val="00B4028B"/>
    <w:rsid w:val="00B406AA"/>
    <w:rsid w:val="00B40AC0"/>
    <w:rsid w:val="00B42866"/>
    <w:rsid w:val="00B44D1E"/>
    <w:rsid w:val="00B45291"/>
    <w:rsid w:val="00B457A4"/>
    <w:rsid w:val="00B457B5"/>
    <w:rsid w:val="00B45A9B"/>
    <w:rsid w:val="00B46282"/>
    <w:rsid w:val="00B468A8"/>
    <w:rsid w:val="00B46B63"/>
    <w:rsid w:val="00B4778C"/>
    <w:rsid w:val="00B50C68"/>
    <w:rsid w:val="00B51C17"/>
    <w:rsid w:val="00B523E4"/>
    <w:rsid w:val="00B549A8"/>
    <w:rsid w:val="00B54AF3"/>
    <w:rsid w:val="00B54BB1"/>
    <w:rsid w:val="00B5650E"/>
    <w:rsid w:val="00B56819"/>
    <w:rsid w:val="00B6057E"/>
    <w:rsid w:val="00B60C7D"/>
    <w:rsid w:val="00B67F8E"/>
    <w:rsid w:val="00B70559"/>
    <w:rsid w:val="00B70827"/>
    <w:rsid w:val="00B71071"/>
    <w:rsid w:val="00B717D8"/>
    <w:rsid w:val="00B720AB"/>
    <w:rsid w:val="00B72728"/>
    <w:rsid w:val="00B72FDF"/>
    <w:rsid w:val="00B73B02"/>
    <w:rsid w:val="00B740AF"/>
    <w:rsid w:val="00B76DBE"/>
    <w:rsid w:val="00B772DD"/>
    <w:rsid w:val="00B812D8"/>
    <w:rsid w:val="00B83BD5"/>
    <w:rsid w:val="00B83C65"/>
    <w:rsid w:val="00B850DC"/>
    <w:rsid w:val="00B852E8"/>
    <w:rsid w:val="00B87888"/>
    <w:rsid w:val="00B87C79"/>
    <w:rsid w:val="00B87DE9"/>
    <w:rsid w:val="00B87FBF"/>
    <w:rsid w:val="00B9026C"/>
    <w:rsid w:val="00B906C5"/>
    <w:rsid w:val="00B909EF"/>
    <w:rsid w:val="00B91C8A"/>
    <w:rsid w:val="00B96829"/>
    <w:rsid w:val="00B96C9D"/>
    <w:rsid w:val="00BA01D7"/>
    <w:rsid w:val="00BA1B64"/>
    <w:rsid w:val="00BA1DF5"/>
    <w:rsid w:val="00BA2E62"/>
    <w:rsid w:val="00BA2ED6"/>
    <w:rsid w:val="00BA493C"/>
    <w:rsid w:val="00BA5550"/>
    <w:rsid w:val="00BA60AA"/>
    <w:rsid w:val="00BA66B7"/>
    <w:rsid w:val="00BA7199"/>
    <w:rsid w:val="00BA7EA4"/>
    <w:rsid w:val="00BB03FD"/>
    <w:rsid w:val="00BB0F9B"/>
    <w:rsid w:val="00BB23E2"/>
    <w:rsid w:val="00BB44C6"/>
    <w:rsid w:val="00BB4971"/>
    <w:rsid w:val="00BB52B1"/>
    <w:rsid w:val="00BB6CB5"/>
    <w:rsid w:val="00BB6E9F"/>
    <w:rsid w:val="00BB7A6C"/>
    <w:rsid w:val="00BC1937"/>
    <w:rsid w:val="00BC31C8"/>
    <w:rsid w:val="00BC3723"/>
    <w:rsid w:val="00BC3991"/>
    <w:rsid w:val="00BC5213"/>
    <w:rsid w:val="00BC5949"/>
    <w:rsid w:val="00BC721F"/>
    <w:rsid w:val="00BD031B"/>
    <w:rsid w:val="00BD0331"/>
    <w:rsid w:val="00BD034F"/>
    <w:rsid w:val="00BD0797"/>
    <w:rsid w:val="00BD0CD5"/>
    <w:rsid w:val="00BD24BA"/>
    <w:rsid w:val="00BD28EB"/>
    <w:rsid w:val="00BD2D47"/>
    <w:rsid w:val="00BD3383"/>
    <w:rsid w:val="00BD359B"/>
    <w:rsid w:val="00BD5CC7"/>
    <w:rsid w:val="00BD5F39"/>
    <w:rsid w:val="00BD63A0"/>
    <w:rsid w:val="00BD6AD1"/>
    <w:rsid w:val="00BD7883"/>
    <w:rsid w:val="00BE290A"/>
    <w:rsid w:val="00BE2CBC"/>
    <w:rsid w:val="00BE308D"/>
    <w:rsid w:val="00BE45C3"/>
    <w:rsid w:val="00BE49B6"/>
    <w:rsid w:val="00BE4F0E"/>
    <w:rsid w:val="00BE5082"/>
    <w:rsid w:val="00BE5D6D"/>
    <w:rsid w:val="00BE63D5"/>
    <w:rsid w:val="00BE693A"/>
    <w:rsid w:val="00BE734D"/>
    <w:rsid w:val="00BE7862"/>
    <w:rsid w:val="00BE7E95"/>
    <w:rsid w:val="00BF133A"/>
    <w:rsid w:val="00BF15CF"/>
    <w:rsid w:val="00BF1E2F"/>
    <w:rsid w:val="00BF1F2C"/>
    <w:rsid w:val="00BF27B6"/>
    <w:rsid w:val="00BF3984"/>
    <w:rsid w:val="00BF3ACA"/>
    <w:rsid w:val="00BF4A3B"/>
    <w:rsid w:val="00BF4C3C"/>
    <w:rsid w:val="00BF5786"/>
    <w:rsid w:val="00C0001B"/>
    <w:rsid w:val="00C0042C"/>
    <w:rsid w:val="00C0058B"/>
    <w:rsid w:val="00C0097F"/>
    <w:rsid w:val="00C01B7C"/>
    <w:rsid w:val="00C022C0"/>
    <w:rsid w:val="00C043C9"/>
    <w:rsid w:val="00C052A4"/>
    <w:rsid w:val="00C059F1"/>
    <w:rsid w:val="00C0657C"/>
    <w:rsid w:val="00C1075D"/>
    <w:rsid w:val="00C1238D"/>
    <w:rsid w:val="00C128A4"/>
    <w:rsid w:val="00C1398E"/>
    <w:rsid w:val="00C14219"/>
    <w:rsid w:val="00C146E9"/>
    <w:rsid w:val="00C14876"/>
    <w:rsid w:val="00C1649D"/>
    <w:rsid w:val="00C16AB7"/>
    <w:rsid w:val="00C171D9"/>
    <w:rsid w:val="00C175C4"/>
    <w:rsid w:val="00C17B91"/>
    <w:rsid w:val="00C20B19"/>
    <w:rsid w:val="00C21124"/>
    <w:rsid w:val="00C21134"/>
    <w:rsid w:val="00C21281"/>
    <w:rsid w:val="00C21E2D"/>
    <w:rsid w:val="00C22FE0"/>
    <w:rsid w:val="00C23610"/>
    <w:rsid w:val="00C239F9"/>
    <w:rsid w:val="00C242DE"/>
    <w:rsid w:val="00C24874"/>
    <w:rsid w:val="00C24E51"/>
    <w:rsid w:val="00C2562E"/>
    <w:rsid w:val="00C25D99"/>
    <w:rsid w:val="00C25DE5"/>
    <w:rsid w:val="00C2619F"/>
    <w:rsid w:val="00C26389"/>
    <w:rsid w:val="00C319CE"/>
    <w:rsid w:val="00C32085"/>
    <w:rsid w:val="00C334E8"/>
    <w:rsid w:val="00C34482"/>
    <w:rsid w:val="00C34B5F"/>
    <w:rsid w:val="00C35DF3"/>
    <w:rsid w:val="00C36A14"/>
    <w:rsid w:val="00C36BD4"/>
    <w:rsid w:val="00C40B67"/>
    <w:rsid w:val="00C42A80"/>
    <w:rsid w:val="00C42C21"/>
    <w:rsid w:val="00C432B6"/>
    <w:rsid w:val="00C435C4"/>
    <w:rsid w:val="00C44536"/>
    <w:rsid w:val="00C448B3"/>
    <w:rsid w:val="00C455A0"/>
    <w:rsid w:val="00C45C8A"/>
    <w:rsid w:val="00C45F68"/>
    <w:rsid w:val="00C466A2"/>
    <w:rsid w:val="00C46F10"/>
    <w:rsid w:val="00C4775F"/>
    <w:rsid w:val="00C51B0E"/>
    <w:rsid w:val="00C52152"/>
    <w:rsid w:val="00C52296"/>
    <w:rsid w:val="00C5428D"/>
    <w:rsid w:val="00C542B1"/>
    <w:rsid w:val="00C55FE8"/>
    <w:rsid w:val="00C5723D"/>
    <w:rsid w:val="00C57DC1"/>
    <w:rsid w:val="00C57E62"/>
    <w:rsid w:val="00C60260"/>
    <w:rsid w:val="00C602E3"/>
    <w:rsid w:val="00C607FE"/>
    <w:rsid w:val="00C60F56"/>
    <w:rsid w:val="00C6107F"/>
    <w:rsid w:val="00C61764"/>
    <w:rsid w:val="00C61F70"/>
    <w:rsid w:val="00C63017"/>
    <w:rsid w:val="00C632CC"/>
    <w:rsid w:val="00C6368E"/>
    <w:rsid w:val="00C63ABA"/>
    <w:rsid w:val="00C641B1"/>
    <w:rsid w:val="00C6442A"/>
    <w:rsid w:val="00C64A7D"/>
    <w:rsid w:val="00C6552E"/>
    <w:rsid w:val="00C65BD6"/>
    <w:rsid w:val="00C67A07"/>
    <w:rsid w:val="00C67A5D"/>
    <w:rsid w:val="00C70635"/>
    <w:rsid w:val="00C7203D"/>
    <w:rsid w:val="00C728C2"/>
    <w:rsid w:val="00C72D5D"/>
    <w:rsid w:val="00C72E71"/>
    <w:rsid w:val="00C730B9"/>
    <w:rsid w:val="00C73329"/>
    <w:rsid w:val="00C741B6"/>
    <w:rsid w:val="00C7456A"/>
    <w:rsid w:val="00C75048"/>
    <w:rsid w:val="00C808A5"/>
    <w:rsid w:val="00C83497"/>
    <w:rsid w:val="00C83914"/>
    <w:rsid w:val="00C84250"/>
    <w:rsid w:val="00C8482C"/>
    <w:rsid w:val="00C84C64"/>
    <w:rsid w:val="00C84E31"/>
    <w:rsid w:val="00C86CB8"/>
    <w:rsid w:val="00C87AC4"/>
    <w:rsid w:val="00C91B47"/>
    <w:rsid w:val="00C9228F"/>
    <w:rsid w:val="00C934EF"/>
    <w:rsid w:val="00C9365D"/>
    <w:rsid w:val="00C944FB"/>
    <w:rsid w:val="00C9453B"/>
    <w:rsid w:val="00C962EF"/>
    <w:rsid w:val="00CA05AA"/>
    <w:rsid w:val="00CA0F84"/>
    <w:rsid w:val="00CA24F0"/>
    <w:rsid w:val="00CA28D1"/>
    <w:rsid w:val="00CA2F1C"/>
    <w:rsid w:val="00CA363D"/>
    <w:rsid w:val="00CA3EAD"/>
    <w:rsid w:val="00CA61E2"/>
    <w:rsid w:val="00CA67DD"/>
    <w:rsid w:val="00CA6DD6"/>
    <w:rsid w:val="00CA7539"/>
    <w:rsid w:val="00CA79EA"/>
    <w:rsid w:val="00CB05CC"/>
    <w:rsid w:val="00CB060A"/>
    <w:rsid w:val="00CB10DB"/>
    <w:rsid w:val="00CB1103"/>
    <w:rsid w:val="00CB1BA4"/>
    <w:rsid w:val="00CB3804"/>
    <w:rsid w:val="00CB3E1B"/>
    <w:rsid w:val="00CB4E68"/>
    <w:rsid w:val="00CB5132"/>
    <w:rsid w:val="00CB7599"/>
    <w:rsid w:val="00CC05FD"/>
    <w:rsid w:val="00CC0BE6"/>
    <w:rsid w:val="00CC1DD5"/>
    <w:rsid w:val="00CC27DF"/>
    <w:rsid w:val="00CC373E"/>
    <w:rsid w:val="00CC38CC"/>
    <w:rsid w:val="00CC4A48"/>
    <w:rsid w:val="00CC4E9A"/>
    <w:rsid w:val="00CC620E"/>
    <w:rsid w:val="00CC6764"/>
    <w:rsid w:val="00CC7353"/>
    <w:rsid w:val="00CC7A83"/>
    <w:rsid w:val="00CD0455"/>
    <w:rsid w:val="00CD2955"/>
    <w:rsid w:val="00CD2B49"/>
    <w:rsid w:val="00CD332B"/>
    <w:rsid w:val="00CD355C"/>
    <w:rsid w:val="00CD385F"/>
    <w:rsid w:val="00CD393B"/>
    <w:rsid w:val="00CD3958"/>
    <w:rsid w:val="00CD42E6"/>
    <w:rsid w:val="00CD6164"/>
    <w:rsid w:val="00CD65D1"/>
    <w:rsid w:val="00CD73F0"/>
    <w:rsid w:val="00CD7D07"/>
    <w:rsid w:val="00CE17E0"/>
    <w:rsid w:val="00CE1DF7"/>
    <w:rsid w:val="00CE2B72"/>
    <w:rsid w:val="00CE2DC7"/>
    <w:rsid w:val="00CE5B3D"/>
    <w:rsid w:val="00CE5F93"/>
    <w:rsid w:val="00CE6689"/>
    <w:rsid w:val="00CE6B91"/>
    <w:rsid w:val="00CE798B"/>
    <w:rsid w:val="00CF0D14"/>
    <w:rsid w:val="00CF1095"/>
    <w:rsid w:val="00CF1E3B"/>
    <w:rsid w:val="00CF25C1"/>
    <w:rsid w:val="00CF2E25"/>
    <w:rsid w:val="00CF37DC"/>
    <w:rsid w:val="00CF3D5A"/>
    <w:rsid w:val="00CF4749"/>
    <w:rsid w:val="00CF6663"/>
    <w:rsid w:val="00D00414"/>
    <w:rsid w:val="00D04034"/>
    <w:rsid w:val="00D04A30"/>
    <w:rsid w:val="00D05535"/>
    <w:rsid w:val="00D05987"/>
    <w:rsid w:val="00D066DF"/>
    <w:rsid w:val="00D07AE2"/>
    <w:rsid w:val="00D1170E"/>
    <w:rsid w:val="00D117A7"/>
    <w:rsid w:val="00D12040"/>
    <w:rsid w:val="00D12271"/>
    <w:rsid w:val="00D16633"/>
    <w:rsid w:val="00D1696F"/>
    <w:rsid w:val="00D171ED"/>
    <w:rsid w:val="00D17BD9"/>
    <w:rsid w:val="00D20103"/>
    <w:rsid w:val="00D2192C"/>
    <w:rsid w:val="00D2197F"/>
    <w:rsid w:val="00D21AB1"/>
    <w:rsid w:val="00D229B6"/>
    <w:rsid w:val="00D234BD"/>
    <w:rsid w:val="00D23548"/>
    <w:rsid w:val="00D2375E"/>
    <w:rsid w:val="00D24DC0"/>
    <w:rsid w:val="00D24E7B"/>
    <w:rsid w:val="00D255AE"/>
    <w:rsid w:val="00D25836"/>
    <w:rsid w:val="00D25C77"/>
    <w:rsid w:val="00D263A3"/>
    <w:rsid w:val="00D267F6"/>
    <w:rsid w:val="00D300C8"/>
    <w:rsid w:val="00D31472"/>
    <w:rsid w:val="00D31B50"/>
    <w:rsid w:val="00D34CB9"/>
    <w:rsid w:val="00D35710"/>
    <w:rsid w:val="00D36BAD"/>
    <w:rsid w:val="00D36C78"/>
    <w:rsid w:val="00D37C51"/>
    <w:rsid w:val="00D40F72"/>
    <w:rsid w:val="00D41B8C"/>
    <w:rsid w:val="00D41D9F"/>
    <w:rsid w:val="00D41F15"/>
    <w:rsid w:val="00D42B66"/>
    <w:rsid w:val="00D42C57"/>
    <w:rsid w:val="00D42F74"/>
    <w:rsid w:val="00D43169"/>
    <w:rsid w:val="00D432F6"/>
    <w:rsid w:val="00D433EC"/>
    <w:rsid w:val="00D4379A"/>
    <w:rsid w:val="00D44EEF"/>
    <w:rsid w:val="00D45F44"/>
    <w:rsid w:val="00D469A1"/>
    <w:rsid w:val="00D46CEF"/>
    <w:rsid w:val="00D46CF1"/>
    <w:rsid w:val="00D50FF2"/>
    <w:rsid w:val="00D51AE8"/>
    <w:rsid w:val="00D51EBF"/>
    <w:rsid w:val="00D5242A"/>
    <w:rsid w:val="00D5305B"/>
    <w:rsid w:val="00D534B2"/>
    <w:rsid w:val="00D538B0"/>
    <w:rsid w:val="00D54117"/>
    <w:rsid w:val="00D55FBC"/>
    <w:rsid w:val="00D57014"/>
    <w:rsid w:val="00D575C8"/>
    <w:rsid w:val="00D57E1A"/>
    <w:rsid w:val="00D6007F"/>
    <w:rsid w:val="00D61032"/>
    <w:rsid w:val="00D62619"/>
    <w:rsid w:val="00D6262F"/>
    <w:rsid w:val="00D628BB"/>
    <w:rsid w:val="00D629F9"/>
    <w:rsid w:val="00D63B16"/>
    <w:rsid w:val="00D63EC4"/>
    <w:rsid w:val="00D6551D"/>
    <w:rsid w:val="00D65996"/>
    <w:rsid w:val="00D65AB2"/>
    <w:rsid w:val="00D65E6F"/>
    <w:rsid w:val="00D6661B"/>
    <w:rsid w:val="00D66D71"/>
    <w:rsid w:val="00D679B0"/>
    <w:rsid w:val="00D67EBE"/>
    <w:rsid w:val="00D70C68"/>
    <w:rsid w:val="00D71237"/>
    <w:rsid w:val="00D72779"/>
    <w:rsid w:val="00D746C6"/>
    <w:rsid w:val="00D75651"/>
    <w:rsid w:val="00D76531"/>
    <w:rsid w:val="00D76DF7"/>
    <w:rsid w:val="00D77EAC"/>
    <w:rsid w:val="00D80CDB"/>
    <w:rsid w:val="00D81797"/>
    <w:rsid w:val="00D8347D"/>
    <w:rsid w:val="00D83959"/>
    <w:rsid w:val="00D85C1F"/>
    <w:rsid w:val="00D85CA9"/>
    <w:rsid w:val="00D86892"/>
    <w:rsid w:val="00D86A63"/>
    <w:rsid w:val="00D86EA3"/>
    <w:rsid w:val="00D92035"/>
    <w:rsid w:val="00D94AD8"/>
    <w:rsid w:val="00D95888"/>
    <w:rsid w:val="00D964BA"/>
    <w:rsid w:val="00D97D94"/>
    <w:rsid w:val="00DA0031"/>
    <w:rsid w:val="00DA09D3"/>
    <w:rsid w:val="00DA215E"/>
    <w:rsid w:val="00DA2C19"/>
    <w:rsid w:val="00DA2F30"/>
    <w:rsid w:val="00DA2FA7"/>
    <w:rsid w:val="00DA383E"/>
    <w:rsid w:val="00DA495D"/>
    <w:rsid w:val="00DA5B9F"/>
    <w:rsid w:val="00DA61DA"/>
    <w:rsid w:val="00DA7767"/>
    <w:rsid w:val="00DA7BF5"/>
    <w:rsid w:val="00DB022F"/>
    <w:rsid w:val="00DB04C2"/>
    <w:rsid w:val="00DB04E1"/>
    <w:rsid w:val="00DB1B4A"/>
    <w:rsid w:val="00DB3E97"/>
    <w:rsid w:val="00DB43B9"/>
    <w:rsid w:val="00DB44C9"/>
    <w:rsid w:val="00DB4B0F"/>
    <w:rsid w:val="00DB5117"/>
    <w:rsid w:val="00DB525C"/>
    <w:rsid w:val="00DB619E"/>
    <w:rsid w:val="00DC01D1"/>
    <w:rsid w:val="00DC0832"/>
    <w:rsid w:val="00DC1A28"/>
    <w:rsid w:val="00DC217C"/>
    <w:rsid w:val="00DC2C33"/>
    <w:rsid w:val="00DC2D4E"/>
    <w:rsid w:val="00DC4F3B"/>
    <w:rsid w:val="00DC501A"/>
    <w:rsid w:val="00DC5B7F"/>
    <w:rsid w:val="00DC764B"/>
    <w:rsid w:val="00DC7AC3"/>
    <w:rsid w:val="00DC7BFB"/>
    <w:rsid w:val="00DD074C"/>
    <w:rsid w:val="00DD08C1"/>
    <w:rsid w:val="00DD0F61"/>
    <w:rsid w:val="00DD10C8"/>
    <w:rsid w:val="00DD10EE"/>
    <w:rsid w:val="00DD151A"/>
    <w:rsid w:val="00DD1E2A"/>
    <w:rsid w:val="00DD24B7"/>
    <w:rsid w:val="00DD256D"/>
    <w:rsid w:val="00DD2709"/>
    <w:rsid w:val="00DD2A5C"/>
    <w:rsid w:val="00DD2D99"/>
    <w:rsid w:val="00DD35FA"/>
    <w:rsid w:val="00DD38A1"/>
    <w:rsid w:val="00DD4C42"/>
    <w:rsid w:val="00DD6052"/>
    <w:rsid w:val="00DD78F1"/>
    <w:rsid w:val="00DE128D"/>
    <w:rsid w:val="00DE1360"/>
    <w:rsid w:val="00DE450F"/>
    <w:rsid w:val="00DE4683"/>
    <w:rsid w:val="00DE4E8D"/>
    <w:rsid w:val="00DE7A38"/>
    <w:rsid w:val="00DF0CAE"/>
    <w:rsid w:val="00DF2620"/>
    <w:rsid w:val="00DF2F2F"/>
    <w:rsid w:val="00DF393A"/>
    <w:rsid w:val="00DF3F1A"/>
    <w:rsid w:val="00DF46FB"/>
    <w:rsid w:val="00DF5E60"/>
    <w:rsid w:val="00DF6877"/>
    <w:rsid w:val="00DF6B1C"/>
    <w:rsid w:val="00DF7676"/>
    <w:rsid w:val="00E01840"/>
    <w:rsid w:val="00E0199F"/>
    <w:rsid w:val="00E02B36"/>
    <w:rsid w:val="00E02E15"/>
    <w:rsid w:val="00E0399F"/>
    <w:rsid w:val="00E0426F"/>
    <w:rsid w:val="00E04730"/>
    <w:rsid w:val="00E049F8"/>
    <w:rsid w:val="00E06294"/>
    <w:rsid w:val="00E06B53"/>
    <w:rsid w:val="00E07977"/>
    <w:rsid w:val="00E07AAA"/>
    <w:rsid w:val="00E07FEF"/>
    <w:rsid w:val="00E10C40"/>
    <w:rsid w:val="00E11A71"/>
    <w:rsid w:val="00E11E7E"/>
    <w:rsid w:val="00E11F1F"/>
    <w:rsid w:val="00E1291A"/>
    <w:rsid w:val="00E13126"/>
    <w:rsid w:val="00E13C8F"/>
    <w:rsid w:val="00E152E4"/>
    <w:rsid w:val="00E15B78"/>
    <w:rsid w:val="00E15DA9"/>
    <w:rsid w:val="00E164AB"/>
    <w:rsid w:val="00E2095E"/>
    <w:rsid w:val="00E21055"/>
    <w:rsid w:val="00E2200F"/>
    <w:rsid w:val="00E223E1"/>
    <w:rsid w:val="00E230D2"/>
    <w:rsid w:val="00E23A2D"/>
    <w:rsid w:val="00E2499F"/>
    <w:rsid w:val="00E24EF9"/>
    <w:rsid w:val="00E2505E"/>
    <w:rsid w:val="00E269A7"/>
    <w:rsid w:val="00E31409"/>
    <w:rsid w:val="00E32298"/>
    <w:rsid w:val="00E334E3"/>
    <w:rsid w:val="00E356E2"/>
    <w:rsid w:val="00E35BCE"/>
    <w:rsid w:val="00E37824"/>
    <w:rsid w:val="00E37EEF"/>
    <w:rsid w:val="00E401DA"/>
    <w:rsid w:val="00E403D3"/>
    <w:rsid w:val="00E42F38"/>
    <w:rsid w:val="00E43471"/>
    <w:rsid w:val="00E4352A"/>
    <w:rsid w:val="00E43C3D"/>
    <w:rsid w:val="00E444A4"/>
    <w:rsid w:val="00E448C0"/>
    <w:rsid w:val="00E45867"/>
    <w:rsid w:val="00E45BCB"/>
    <w:rsid w:val="00E45C5D"/>
    <w:rsid w:val="00E46531"/>
    <w:rsid w:val="00E47D8A"/>
    <w:rsid w:val="00E5055B"/>
    <w:rsid w:val="00E5114F"/>
    <w:rsid w:val="00E514EA"/>
    <w:rsid w:val="00E533E3"/>
    <w:rsid w:val="00E53470"/>
    <w:rsid w:val="00E53E8A"/>
    <w:rsid w:val="00E54134"/>
    <w:rsid w:val="00E55052"/>
    <w:rsid w:val="00E60640"/>
    <w:rsid w:val="00E60780"/>
    <w:rsid w:val="00E60FCD"/>
    <w:rsid w:val="00E61D17"/>
    <w:rsid w:val="00E61E7E"/>
    <w:rsid w:val="00E63121"/>
    <w:rsid w:val="00E63ACA"/>
    <w:rsid w:val="00E63D5C"/>
    <w:rsid w:val="00E64963"/>
    <w:rsid w:val="00E64B31"/>
    <w:rsid w:val="00E65EC1"/>
    <w:rsid w:val="00E666E9"/>
    <w:rsid w:val="00E66D80"/>
    <w:rsid w:val="00E67BE6"/>
    <w:rsid w:val="00E704F4"/>
    <w:rsid w:val="00E70EEA"/>
    <w:rsid w:val="00E71535"/>
    <w:rsid w:val="00E7337D"/>
    <w:rsid w:val="00E7340D"/>
    <w:rsid w:val="00E73E51"/>
    <w:rsid w:val="00E74252"/>
    <w:rsid w:val="00E74D69"/>
    <w:rsid w:val="00E74EF3"/>
    <w:rsid w:val="00E7548D"/>
    <w:rsid w:val="00E776DD"/>
    <w:rsid w:val="00E776F5"/>
    <w:rsid w:val="00E8027C"/>
    <w:rsid w:val="00E806B6"/>
    <w:rsid w:val="00E818E2"/>
    <w:rsid w:val="00E82585"/>
    <w:rsid w:val="00E8539C"/>
    <w:rsid w:val="00E857CD"/>
    <w:rsid w:val="00E85BE9"/>
    <w:rsid w:val="00E863F1"/>
    <w:rsid w:val="00E8749A"/>
    <w:rsid w:val="00E90228"/>
    <w:rsid w:val="00E90B8F"/>
    <w:rsid w:val="00E924DA"/>
    <w:rsid w:val="00E934D9"/>
    <w:rsid w:val="00E93561"/>
    <w:rsid w:val="00E944C0"/>
    <w:rsid w:val="00E97815"/>
    <w:rsid w:val="00E978CB"/>
    <w:rsid w:val="00EA0731"/>
    <w:rsid w:val="00EA07C1"/>
    <w:rsid w:val="00EA1A62"/>
    <w:rsid w:val="00EA2326"/>
    <w:rsid w:val="00EA4077"/>
    <w:rsid w:val="00EA56E2"/>
    <w:rsid w:val="00EA615D"/>
    <w:rsid w:val="00EB022A"/>
    <w:rsid w:val="00EB1E00"/>
    <w:rsid w:val="00EB2E59"/>
    <w:rsid w:val="00EB3AF5"/>
    <w:rsid w:val="00EB5E6C"/>
    <w:rsid w:val="00EB624D"/>
    <w:rsid w:val="00EB62C9"/>
    <w:rsid w:val="00EB7B3F"/>
    <w:rsid w:val="00EB7B79"/>
    <w:rsid w:val="00EC02BC"/>
    <w:rsid w:val="00EC0411"/>
    <w:rsid w:val="00EC2A97"/>
    <w:rsid w:val="00EC36D8"/>
    <w:rsid w:val="00EC3D00"/>
    <w:rsid w:val="00EC51B4"/>
    <w:rsid w:val="00EC58E1"/>
    <w:rsid w:val="00EC5B46"/>
    <w:rsid w:val="00EC609D"/>
    <w:rsid w:val="00EC6D55"/>
    <w:rsid w:val="00EC7201"/>
    <w:rsid w:val="00EC7F67"/>
    <w:rsid w:val="00ED062A"/>
    <w:rsid w:val="00ED3646"/>
    <w:rsid w:val="00ED36EC"/>
    <w:rsid w:val="00ED3E5B"/>
    <w:rsid w:val="00ED43F7"/>
    <w:rsid w:val="00ED56A0"/>
    <w:rsid w:val="00ED5BFD"/>
    <w:rsid w:val="00ED5ED0"/>
    <w:rsid w:val="00ED6288"/>
    <w:rsid w:val="00ED6686"/>
    <w:rsid w:val="00ED75CB"/>
    <w:rsid w:val="00EE3119"/>
    <w:rsid w:val="00EE3953"/>
    <w:rsid w:val="00EE4C70"/>
    <w:rsid w:val="00EE51A8"/>
    <w:rsid w:val="00EE65BE"/>
    <w:rsid w:val="00EE725E"/>
    <w:rsid w:val="00EE733C"/>
    <w:rsid w:val="00EF0D16"/>
    <w:rsid w:val="00EF15FC"/>
    <w:rsid w:val="00EF25ED"/>
    <w:rsid w:val="00EF321F"/>
    <w:rsid w:val="00EF3630"/>
    <w:rsid w:val="00EF3D10"/>
    <w:rsid w:val="00EF4E6A"/>
    <w:rsid w:val="00EF4FDA"/>
    <w:rsid w:val="00EF5186"/>
    <w:rsid w:val="00EF52AE"/>
    <w:rsid w:val="00EF5A3E"/>
    <w:rsid w:val="00EF624A"/>
    <w:rsid w:val="00EF6CAA"/>
    <w:rsid w:val="00EF7C45"/>
    <w:rsid w:val="00F00C55"/>
    <w:rsid w:val="00F019B2"/>
    <w:rsid w:val="00F0244E"/>
    <w:rsid w:val="00F025EE"/>
    <w:rsid w:val="00F0371D"/>
    <w:rsid w:val="00F03821"/>
    <w:rsid w:val="00F0409F"/>
    <w:rsid w:val="00F04BF4"/>
    <w:rsid w:val="00F054D5"/>
    <w:rsid w:val="00F05C8A"/>
    <w:rsid w:val="00F0691C"/>
    <w:rsid w:val="00F06D45"/>
    <w:rsid w:val="00F10055"/>
    <w:rsid w:val="00F10C8F"/>
    <w:rsid w:val="00F11C67"/>
    <w:rsid w:val="00F12AD7"/>
    <w:rsid w:val="00F13224"/>
    <w:rsid w:val="00F13B19"/>
    <w:rsid w:val="00F13B64"/>
    <w:rsid w:val="00F14DDC"/>
    <w:rsid w:val="00F15A7B"/>
    <w:rsid w:val="00F163EB"/>
    <w:rsid w:val="00F20DF1"/>
    <w:rsid w:val="00F219CE"/>
    <w:rsid w:val="00F24572"/>
    <w:rsid w:val="00F24DC5"/>
    <w:rsid w:val="00F24E42"/>
    <w:rsid w:val="00F24EDD"/>
    <w:rsid w:val="00F25E4C"/>
    <w:rsid w:val="00F26268"/>
    <w:rsid w:val="00F264B6"/>
    <w:rsid w:val="00F26DEA"/>
    <w:rsid w:val="00F27339"/>
    <w:rsid w:val="00F327AF"/>
    <w:rsid w:val="00F3288F"/>
    <w:rsid w:val="00F332A3"/>
    <w:rsid w:val="00F33D49"/>
    <w:rsid w:val="00F34270"/>
    <w:rsid w:val="00F347D4"/>
    <w:rsid w:val="00F3557C"/>
    <w:rsid w:val="00F359E9"/>
    <w:rsid w:val="00F35AF3"/>
    <w:rsid w:val="00F35B4C"/>
    <w:rsid w:val="00F40C49"/>
    <w:rsid w:val="00F410AF"/>
    <w:rsid w:val="00F42D37"/>
    <w:rsid w:val="00F430ED"/>
    <w:rsid w:val="00F4362C"/>
    <w:rsid w:val="00F43D9B"/>
    <w:rsid w:val="00F44581"/>
    <w:rsid w:val="00F446A4"/>
    <w:rsid w:val="00F4530F"/>
    <w:rsid w:val="00F459D0"/>
    <w:rsid w:val="00F47919"/>
    <w:rsid w:val="00F47D73"/>
    <w:rsid w:val="00F5019A"/>
    <w:rsid w:val="00F5054E"/>
    <w:rsid w:val="00F517C9"/>
    <w:rsid w:val="00F531AA"/>
    <w:rsid w:val="00F53988"/>
    <w:rsid w:val="00F53E80"/>
    <w:rsid w:val="00F540EB"/>
    <w:rsid w:val="00F541B6"/>
    <w:rsid w:val="00F55266"/>
    <w:rsid w:val="00F5582B"/>
    <w:rsid w:val="00F55BE9"/>
    <w:rsid w:val="00F577FD"/>
    <w:rsid w:val="00F5791B"/>
    <w:rsid w:val="00F61AB4"/>
    <w:rsid w:val="00F625D9"/>
    <w:rsid w:val="00F63518"/>
    <w:rsid w:val="00F64203"/>
    <w:rsid w:val="00F67339"/>
    <w:rsid w:val="00F67865"/>
    <w:rsid w:val="00F679C6"/>
    <w:rsid w:val="00F707FA"/>
    <w:rsid w:val="00F71AB2"/>
    <w:rsid w:val="00F722B8"/>
    <w:rsid w:val="00F72CC5"/>
    <w:rsid w:val="00F752F5"/>
    <w:rsid w:val="00F75D90"/>
    <w:rsid w:val="00F7702F"/>
    <w:rsid w:val="00F77869"/>
    <w:rsid w:val="00F801CB"/>
    <w:rsid w:val="00F815AD"/>
    <w:rsid w:val="00F81969"/>
    <w:rsid w:val="00F81B9F"/>
    <w:rsid w:val="00F823EF"/>
    <w:rsid w:val="00F82AC9"/>
    <w:rsid w:val="00F832C6"/>
    <w:rsid w:val="00F840D7"/>
    <w:rsid w:val="00F840FF"/>
    <w:rsid w:val="00F85123"/>
    <w:rsid w:val="00F85F17"/>
    <w:rsid w:val="00F86CCE"/>
    <w:rsid w:val="00F87B69"/>
    <w:rsid w:val="00F90C0E"/>
    <w:rsid w:val="00F90C37"/>
    <w:rsid w:val="00F90E63"/>
    <w:rsid w:val="00F920AF"/>
    <w:rsid w:val="00F92FAB"/>
    <w:rsid w:val="00F94021"/>
    <w:rsid w:val="00F94692"/>
    <w:rsid w:val="00F951D5"/>
    <w:rsid w:val="00F95461"/>
    <w:rsid w:val="00F955B2"/>
    <w:rsid w:val="00F9589F"/>
    <w:rsid w:val="00F963EE"/>
    <w:rsid w:val="00FA00E3"/>
    <w:rsid w:val="00FA0E85"/>
    <w:rsid w:val="00FA1927"/>
    <w:rsid w:val="00FA20CC"/>
    <w:rsid w:val="00FA2741"/>
    <w:rsid w:val="00FA3607"/>
    <w:rsid w:val="00FA6C57"/>
    <w:rsid w:val="00FA6E58"/>
    <w:rsid w:val="00FA7D3A"/>
    <w:rsid w:val="00FB2366"/>
    <w:rsid w:val="00FB25C8"/>
    <w:rsid w:val="00FB334B"/>
    <w:rsid w:val="00FB5C5D"/>
    <w:rsid w:val="00FB5CB6"/>
    <w:rsid w:val="00FC041A"/>
    <w:rsid w:val="00FC3A39"/>
    <w:rsid w:val="00FC578F"/>
    <w:rsid w:val="00FC58D9"/>
    <w:rsid w:val="00FC64D5"/>
    <w:rsid w:val="00FC6B1B"/>
    <w:rsid w:val="00FC6EF4"/>
    <w:rsid w:val="00FC718F"/>
    <w:rsid w:val="00FD0355"/>
    <w:rsid w:val="00FD0BAC"/>
    <w:rsid w:val="00FD1801"/>
    <w:rsid w:val="00FD2398"/>
    <w:rsid w:val="00FD2858"/>
    <w:rsid w:val="00FD2D40"/>
    <w:rsid w:val="00FD354C"/>
    <w:rsid w:val="00FD39FD"/>
    <w:rsid w:val="00FD415D"/>
    <w:rsid w:val="00FD4945"/>
    <w:rsid w:val="00FD573A"/>
    <w:rsid w:val="00FD6FE1"/>
    <w:rsid w:val="00FE2B2A"/>
    <w:rsid w:val="00FE3BAA"/>
    <w:rsid w:val="00FE3C2C"/>
    <w:rsid w:val="00FE421F"/>
    <w:rsid w:val="00FE4916"/>
    <w:rsid w:val="00FF09E5"/>
    <w:rsid w:val="00FF0D11"/>
    <w:rsid w:val="00FF11B3"/>
    <w:rsid w:val="00FF13C9"/>
    <w:rsid w:val="00FF1F80"/>
    <w:rsid w:val="00FF2E1A"/>
    <w:rsid w:val="00FF35CC"/>
    <w:rsid w:val="00FF4144"/>
    <w:rsid w:val="00FF5D91"/>
    <w:rsid w:val="00FF5D97"/>
    <w:rsid w:val="00FF6642"/>
    <w:rsid w:val="00FF7B29"/>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0C0640"/>
  <w15:chartTrackingRefBased/>
  <w15:docId w15:val="{47C07CE5-760E-4CE1-9075-22F5EB720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BA1"/>
  </w:style>
  <w:style w:type="paragraph" w:styleId="Heading1">
    <w:name w:val="heading 1"/>
    <w:basedOn w:val="Normal"/>
    <w:next w:val="Normal"/>
    <w:link w:val="Heading1Char"/>
    <w:uiPriority w:val="9"/>
    <w:qFormat/>
    <w:rsid w:val="00F8512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25529E"/>
    <w:pPr>
      <w:spacing w:before="100" w:beforeAutospacing="1" w:after="100" w:afterAutospacing="1" w:line="240" w:lineRule="auto"/>
      <w:outlineLvl w:val="3"/>
    </w:pPr>
    <w:rPr>
      <w:rFonts w:ascii="Times New Roman" w:eastAsia="Times New Roman" w:hAnsi="Times New Roman" w:cs="Times New Roman"/>
      <w:b/>
      <w:bCs/>
      <w:sz w:val="24"/>
      <w:szCs w:val="24"/>
      <w:lang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446F"/>
    <w:rPr>
      <w:color w:val="0563C1" w:themeColor="hyperlink"/>
      <w:u w:val="single"/>
    </w:rPr>
  </w:style>
  <w:style w:type="character" w:styleId="UnresolvedMention">
    <w:name w:val="Unresolved Mention"/>
    <w:basedOn w:val="DefaultParagraphFont"/>
    <w:uiPriority w:val="99"/>
    <w:semiHidden/>
    <w:unhideWhenUsed/>
    <w:rsid w:val="0058446F"/>
    <w:rPr>
      <w:color w:val="605E5C"/>
      <w:shd w:val="clear" w:color="auto" w:fill="E1DFDD"/>
    </w:rPr>
  </w:style>
  <w:style w:type="paragraph" w:styleId="ListParagraph">
    <w:name w:val="List Paragraph"/>
    <w:basedOn w:val="Normal"/>
    <w:uiPriority w:val="34"/>
    <w:qFormat/>
    <w:rsid w:val="009C26D4"/>
    <w:pPr>
      <w:ind w:left="720"/>
      <w:contextualSpacing/>
    </w:pPr>
  </w:style>
  <w:style w:type="character" w:customStyle="1" w:styleId="nolink">
    <w:name w:val="nolink"/>
    <w:basedOn w:val="DefaultParagraphFont"/>
    <w:rsid w:val="00472D63"/>
  </w:style>
  <w:style w:type="character" w:styleId="Emphasis">
    <w:name w:val="Emphasis"/>
    <w:basedOn w:val="DefaultParagraphFont"/>
    <w:uiPriority w:val="20"/>
    <w:qFormat/>
    <w:rsid w:val="004A38FD"/>
    <w:rPr>
      <w:i/>
      <w:iCs/>
    </w:rPr>
  </w:style>
  <w:style w:type="table" w:styleId="TableGrid">
    <w:name w:val="Table Grid"/>
    <w:basedOn w:val="TableNormal"/>
    <w:uiPriority w:val="39"/>
    <w:rsid w:val="00035F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758B9"/>
    <w:rPr>
      <w:color w:val="954F72" w:themeColor="followedHyperlink"/>
      <w:u w:val="single"/>
    </w:rPr>
  </w:style>
  <w:style w:type="paragraph" w:styleId="NormalWeb">
    <w:name w:val="Normal (Web)"/>
    <w:basedOn w:val="Normal"/>
    <w:uiPriority w:val="99"/>
    <w:semiHidden/>
    <w:unhideWhenUsed/>
    <w:rsid w:val="00027158"/>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Strong">
    <w:name w:val="Strong"/>
    <w:basedOn w:val="DefaultParagraphFont"/>
    <w:uiPriority w:val="22"/>
    <w:qFormat/>
    <w:rsid w:val="0025529E"/>
    <w:rPr>
      <w:b/>
      <w:bCs/>
    </w:rPr>
  </w:style>
  <w:style w:type="character" w:customStyle="1" w:styleId="Heading4Char">
    <w:name w:val="Heading 4 Char"/>
    <w:basedOn w:val="DefaultParagraphFont"/>
    <w:link w:val="Heading4"/>
    <w:uiPriority w:val="9"/>
    <w:rsid w:val="0025529E"/>
    <w:rPr>
      <w:rFonts w:ascii="Times New Roman" w:eastAsia="Times New Roman" w:hAnsi="Times New Roman" w:cs="Times New Roman"/>
      <w:b/>
      <w:bCs/>
      <w:sz w:val="24"/>
      <w:szCs w:val="24"/>
      <w:lang w:eastAsia="pt-BR"/>
    </w:rPr>
  </w:style>
  <w:style w:type="paragraph" w:customStyle="1" w:styleId="Reference">
    <w:name w:val="Reference"/>
    <w:basedOn w:val="BodyText"/>
    <w:rsid w:val="00182CB2"/>
    <w:pPr>
      <w:spacing w:after="0" w:line="480" w:lineRule="auto"/>
      <w:ind w:left="547" w:hanging="547"/>
    </w:pPr>
    <w:rPr>
      <w:rFonts w:ascii="Times New Roman" w:eastAsia="Times New Roman" w:hAnsi="Times New Roman" w:cs="Times New Roman"/>
      <w:sz w:val="24"/>
      <w:szCs w:val="20"/>
      <w:lang w:val="en-US"/>
    </w:rPr>
  </w:style>
  <w:style w:type="paragraph" w:styleId="BodyText">
    <w:name w:val="Body Text"/>
    <w:basedOn w:val="Normal"/>
    <w:link w:val="BodyTextChar"/>
    <w:uiPriority w:val="99"/>
    <w:semiHidden/>
    <w:unhideWhenUsed/>
    <w:rsid w:val="00182CB2"/>
    <w:pPr>
      <w:spacing w:after="120"/>
    </w:pPr>
  </w:style>
  <w:style w:type="character" w:customStyle="1" w:styleId="BodyTextChar">
    <w:name w:val="Body Text Char"/>
    <w:basedOn w:val="DefaultParagraphFont"/>
    <w:link w:val="BodyText"/>
    <w:uiPriority w:val="99"/>
    <w:semiHidden/>
    <w:rsid w:val="00182CB2"/>
  </w:style>
  <w:style w:type="paragraph" w:styleId="Header">
    <w:name w:val="header"/>
    <w:basedOn w:val="Normal"/>
    <w:link w:val="HeaderChar"/>
    <w:uiPriority w:val="99"/>
    <w:unhideWhenUsed/>
    <w:rsid w:val="00262BA1"/>
    <w:pPr>
      <w:tabs>
        <w:tab w:val="center" w:pos="4252"/>
        <w:tab w:val="right" w:pos="8504"/>
      </w:tabs>
      <w:spacing w:after="0" w:line="240" w:lineRule="auto"/>
    </w:pPr>
  </w:style>
  <w:style w:type="character" w:customStyle="1" w:styleId="HeaderChar">
    <w:name w:val="Header Char"/>
    <w:basedOn w:val="DefaultParagraphFont"/>
    <w:link w:val="Header"/>
    <w:uiPriority w:val="99"/>
    <w:rsid w:val="00262BA1"/>
  </w:style>
  <w:style w:type="paragraph" w:styleId="Footer">
    <w:name w:val="footer"/>
    <w:basedOn w:val="Normal"/>
    <w:link w:val="FooterChar"/>
    <w:uiPriority w:val="99"/>
    <w:unhideWhenUsed/>
    <w:rsid w:val="00262BA1"/>
    <w:pPr>
      <w:tabs>
        <w:tab w:val="center" w:pos="4252"/>
        <w:tab w:val="right" w:pos="8504"/>
      </w:tabs>
      <w:spacing w:after="0" w:line="240" w:lineRule="auto"/>
    </w:pPr>
  </w:style>
  <w:style w:type="character" w:customStyle="1" w:styleId="FooterChar">
    <w:name w:val="Footer Char"/>
    <w:basedOn w:val="DefaultParagraphFont"/>
    <w:link w:val="Footer"/>
    <w:uiPriority w:val="99"/>
    <w:rsid w:val="00262BA1"/>
  </w:style>
  <w:style w:type="table" w:styleId="GridTable1Light-Accent1">
    <w:name w:val="Grid Table 1 Light Accent 1"/>
    <w:basedOn w:val="TableNormal"/>
    <w:uiPriority w:val="46"/>
    <w:rsid w:val="0095667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5667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rsid w:val="00956679"/>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5">
    <w:name w:val="Grid Table 4 Accent 5"/>
    <w:basedOn w:val="TableNormal"/>
    <w:uiPriority w:val="49"/>
    <w:rsid w:val="0095667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c11">
    <w:name w:val="sc11"/>
    <w:basedOn w:val="DefaultParagraphFont"/>
    <w:rsid w:val="00386208"/>
    <w:rPr>
      <w:rFonts w:ascii="Courier New" w:hAnsi="Courier New" w:cs="Courier New" w:hint="default"/>
      <w:color w:val="000000"/>
      <w:sz w:val="20"/>
      <w:szCs w:val="20"/>
    </w:rPr>
  </w:style>
  <w:style w:type="character" w:customStyle="1" w:styleId="sc0">
    <w:name w:val="sc0"/>
    <w:basedOn w:val="DefaultParagraphFont"/>
    <w:rsid w:val="00386208"/>
    <w:rPr>
      <w:rFonts w:ascii="Courier New" w:hAnsi="Courier New" w:cs="Courier New" w:hint="default"/>
      <w:color w:val="000000"/>
      <w:sz w:val="20"/>
      <w:szCs w:val="20"/>
    </w:rPr>
  </w:style>
  <w:style w:type="character" w:customStyle="1" w:styleId="sc101">
    <w:name w:val="sc101"/>
    <w:basedOn w:val="DefaultParagraphFont"/>
    <w:rsid w:val="00386208"/>
    <w:rPr>
      <w:rFonts w:ascii="Courier New" w:hAnsi="Courier New" w:cs="Courier New" w:hint="default"/>
      <w:b/>
      <w:bCs/>
      <w:color w:val="000080"/>
      <w:sz w:val="20"/>
      <w:szCs w:val="20"/>
    </w:rPr>
  </w:style>
  <w:style w:type="character" w:customStyle="1" w:styleId="sc51">
    <w:name w:val="sc51"/>
    <w:basedOn w:val="DefaultParagraphFont"/>
    <w:rsid w:val="00386208"/>
    <w:rPr>
      <w:rFonts w:ascii="Courier New" w:hAnsi="Courier New" w:cs="Courier New" w:hint="default"/>
      <w:b/>
      <w:bCs/>
      <w:color w:val="0000FF"/>
      <w:sz w:val="20"/>
      <w:szCs w:val="20"/>
    </w:rPr>
  </w:style>
  <w:style w:type="character" w:customStyle="1" w:styleId="sc41">
    <w:name w:val="sc41"/>
    <w:basedOn w:val="DefaultParagraphFont"/>
    <w:rsid w:val="00386208"/>
    <w:rPr>
      <w:rFonts w:ascii="Courier New" w:hAnsi="Courier New" w:cs="Courier New" w:hint="default"/>
      <w:color w:val="FF8000"/>
      <w:sz w:val="20"/>
      <w:szCs w:val="20"/>
    </w:rPr>
  </w:style>
  <w:style w:type="character" w:customStyle="1" w:styleId="sc12">
    <w:name w:val="sc12"/>
    <w:basedOn w:val="DefaultParagraphFont"/>
    <w:rsid w:val="00386208"/>
    <w:rPr>
      <w:rFonts w:ascii="Courier New" w:hAnsi="Courier New" w:cs="Courier New" w:hint="default"/>
      <w:color w:val="008000"/>
      <w:sz w:val="20"/>
      <w:szCs w:val="20"/>
    </w:rPr>
  </w:style>
  <w:style w:type="character" w:customStyle="1" w:styleId="Heading1Char">
    <w:name w:val="Heading 1 Char"/>
    <w:basedOn w:val="DefaultParagraphFont"/>
    <w:link w:val="Heading1"/>
    <w:uiPriority w:val="9"/>
    <w:rsid w:val="00F8512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24EDD"/>
    <w:pPr>
      <w:outlineLvl w:val="9"/>
    </w:pPr>
    <w:rPr>
      <w:lang w:val="en-US"/>
    </w:rPr>
  </w:style>
  <w:style w:type="paragraph" w:styleId="TOC1">
    <w:name w:val="toc 1"/>
    <w:basedOn w:val="Normal"/>
    <w:next w:val="Normal"/>
    <w:autoRedefine/>
    <w:uiPriority w:val="39"/>
    <w:unhideWhenUsed/>
    <w:rsid w:val="00F24ED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247628">
      <w:bodyDiv w:val="1"/>
      <w:marLeft w:val="0"/>
      <w:marRight w:val="0"/>
      <w:marTop w:val="0"/>
      <w:marBottom w:val="0"/>
      <w:divBdr>
        <w:top w:val="none" w:sz="0" w:space="0" w:color="auto"/>
        <w:left w:val="none" w:sz="0" w:space="0" w:color="auto"/>
        <w:bottom w:val="none" w:sz="0" w:space="0" w:color="auto"/>
        <w:right w:val="none" w:sz="0" w:space="0" w:color="auto"/>
      </w:divBdr>
    </w:div>
    <w:div w:id="155418070">
      <w:bodyDiv w:val="1"/>
      <w:marLeft w:val="0"/>
      <w:marRight w:val="0"/>
      <w:marTop w:val="0"/>
      <w:marBottom w:val="0"/>
      <w:divBdr>
        <w:top w:val="none" w:sz="0" w:space="0" w:color="auto"/>
        <w:left w:val="none" w:sz="0" w:space="0" w:color="auto"/>
        <w:bottom w:val="none" w:sz="0" w:space="0" w:color="auto"/>
        <w:right w:val="none" w:sz="0" w:space="0" w:color="auto"/>
      </w:divBdr>
    </w:div>
    <w:div w:id="362480508">
      <w:bodyDiv w:val="1"/>
      <w:marLeft w:val="0"/>
      <w:marRight w:val="0"/>
      <w:marTop w:val="0"/>
      <w:marBottom w:val="0"/>
      <w:divBdr>
        <w:top w:val="none" w:sz="0" w:space="0" w:color="auto"/>
        <w:left w:val="none" w:sz="0" w:space="0" w:color="auto"/>
        <w:bottom w:val="none" w:sz="0" w:space="0" w:color="auto"/>
        <w:right w:val="none" w:sz="0" w:space="0" w:color="auto"/>
      </w:divBdr>
      <w:divsChild>
        <w:div w:id="850726743">
          <w:marLeft w:val="0"/>
          <w:marRight w:val="0"/>
          <w:marTop w:val="0"/>
          <w:marBottom w:val="0"/>
          <w:divBdr>
            <w:top w:val="none" w:sz="0" w:space="0" w:color="auto"/>
            <w:left w:val="none" w:sz="0" w:space="0" w:color="auto"/>
            <w:bottom w:val="none" w:sz="0" w:space="0" w:color="auto"/>
            <w:right w:val="none" w:sz="0" w:space="0" w:color="auto"/>
          </w:divBdr>
        </w:div>
      </w:divsChild>
    </w:div>
    <w:div w:id="390810899">
      <w:bodyDiv w:val="1"/>
      <w:marLeft w:val="0"/>
      <w:marRight w:val="0"/>
      <w:marTop w:val="0"/>
      <w:marBottom w:val="0"/>
      <w:divBdr>
        <w:top w:val="none" w:sz="0" w:space="0" w:color="auto"/>
        <w:left w:val="none" w:sz="0" w:space="0" w:color="auto"/>
        <w:bottom w:val="none" w:sz="0" w:space="0" w:color="auto"/>
        <w:right w:val="none" w:sz="0" w:space="0" w:color="auto"/>
      </w:divBdr>
    </w:div>
    <w:div w:id="419257259">
      <w:bodyDiv w:val="1"/>
      <w:marLeft w:val="0"/>
      <w:marRight w:val="0"/>
      <w:marTop w:val="0"/>
      <w:marBottom w:val="0"/>
      <w:divBdr>
        <w:top w:val="none" w:sz="0" w:space="0" w:color="auto"/>
        <w:left w:val="none" w:sz="0" w:space="0" w:color="auto"/>
        <w:bottom w:val="none" w:sz="0" w:space="0" w:color="auto"/>
        <w:right w:val="none" w:sz="0" w:space="0" w:color="auto"/>
      </w:divBdr>
    </w:div>
    <w:div w:id="637149462">
      <w:bodyDiv w:val="1"/>
      <w:marLeft w:val="0"/>
      <w:marRight w:val="0"/>
      <w:marTop w:val="0"/>
      <w:marBottom w:val="0"/>
      <w:divBdr>
        <w:top w:val="none" w:sz="0" w:space="0" w:color="auto"/>
        <w:left w:val="none" w:sz="0" w:space="0" w:color="auto"/>
        <w:bottom w:val="none" w:sz="0" w:space="0" w:color="auto"/>
        <w:right w:val="none" w:sz="0" w:space="0" w:color="auto"/>
      </w:divBdr>
      <w:divsChild>
        <w:div w:id="758061893">
          <w:marLeft w:val="0"/>
          <w:marRight w:val="0"/>
          <w:marTop w:val="0"/>
          <w:marBottom w:val="0"/>
          <w:divBdr>
            <w:top w:val="none" w:sz="0" w:space="0" w:color="auto"/>
            <w:left w:val="none" w:sz="0" w:space="0" w:color="auto"/>
            <w:bottom w:val="none" w:sz="0" w:space="0" w:color="auto"/>
            <w:right w:val="none" w:sz="0" w:space="0" w:color="auto"/>
          </w:divBdr>
        </w:div>
      </w:divsChild>
    </w:div>
    <w:div w:id="654453124">
      <w:bodyDiv w:val="1"/>
      <w:marLeft w:val="0"/>
      <w:marRight w:val="0"/>
      <w:marTop w:val="0"/>
      <w:marBottom w:val="0"/>
      <w:divBdr>
        <w:top w:val="none" w:sz="0" w:space="0" w:color="auto"/>
        <w:left w:val="none" w:sz="0" w:space="0" w:color="auto"/>
        <w:bottom w:val="none" w:sz="0" w:space="0" w:color="auto"/>
        <w:right w:val="none" w:sz="0" w:space="0" w:color="auto"/>
      </w:divBdr>
      <w:divsChild>
        <w:div w:id="201289703">
          <w:marLeft w:val="0"/>
          <w:marRight w:val="0"/>
          <w:marTop w:val="0"/>
          <w:marBottom w:val="0"/>
          <w:divBdr>
            <w:top w:val="none" w:sz="0" w:space="0" w:color="auto"/>
            <w:left w:val="none" w:sz="0" w:space="0" w:color="auto"/>
            <w:bottom w:val="none" w:sz="0" w:space="0" w:color="auto"/>
            <w:right w:val="none" w:sz="0" w:space="0" w:color="auto"/>
          </w:divBdr>
        </w:div>
      </w:divsChild>
    </w:div>
    <w:div w:id="714234820">
      <w:bodyDiv w:val="1"/>
      <w:marLeft w:val="0"/>
      <w:marRight w:val="0"/>
      <w:marTop w:val="0"/>
      <w:marBottom w:val="0"/>
      <w:divBdr>
        <w:top w:val="none" w:sz="0" w:space="0" w:color="auto"/>
        <w:left w:val="none" w:sz="0" w:space="0" w:color="auto"/>
        <w:bottom w:val="none" w:sz="0" w:space="0" w:color="auto"/>
        <w:right w:val="none" w:sz="0" w:space="0" w:color="auto"/>
      </w:divBdr>
    </w:div>
    <w:div w:id="775294066">
      <w:bodyDiv w:val="1"/>
      <w:marLeft w:val="0"/>
      <w:marRight w:val="0"/>
      <w:marTop w:val="0"/>
      <w:marBottom w:val="0"/>
      <w:divBdr>
        <w:top w:val="none" w:sz="0" w:space="0" w:color="auto"/>
        <w:left w:val="none" w:sz="0" w:space="0" w:color="auto"/>
        <w:bottom w:val="none" w:sz="0" w:space="0" w:color="auto"/>
        <w:right w:val="none" w:sz="0" w:space="0" w:color="auto"/>
      </w:divBdr>
    </w:div>
    <w:div w:id="803696897">
      <w:bodyDiv w:val="1"/>
      <w:marLeft w:val="0"/>
      <w:marRight w:val="0"/>
      <w:marTop w:val="0"/>
      <w:marBottom w:val="0"/>
      <w:divBdr>
        <w:top w:val="none" w:sz="0" w:space="0" w:color="auto"/>
        <w:left w:val="none" w:sz="0" w:space="0" w:color="auto"/>
        <w:bottom w:val="none" w:sz="0" w:space="0" w:color="auto"/>
        <w:right w:val="none" w:sz="0" w:space="0" w:color="auto"/>
      </w:divBdr>
      <w:divsChild>
        <w:div w:id="1287853969">
          <w:marLeft w:val="0"/>
          <w:marRight w:val="0"/>
          <w:marTop w:val="0"/>
          <w:marBottom w:val="0"/>
          <w:divBdr>
            <w:top w:val="none" w:sz="0" w:space="0" w:color="auto"/>
            <w:left w:val="none" w:sz="0" w:space="0" w:color="auto"/>
            <w:bottom w:val="none" w:sz="0" w:space="0" w:color="auto"/>
            <w:right w:val="none" w:sz="0" w:space="0" w:color="auto"/>
          </w:divBdr>
        </w:div>
      </w:divsChild>
    </w:div>
    <w:div w:id="817500638">
      <w:bodyDiv w:val="1"/>
      <w:marLeft w:val="0"/>
      <w:marRight w:val="0"/>
      <w:marTop w:val="0"/>
      <w:marBottom w:val="0"/>
      <w:divBdr>
        <w:top w:val="none" w:sz="0" w:space="0" w:color="auto"/>
        <w:left w:val="none" w:sz="0" w:space="0" w:color="auto"/>
        <w:bottom w:val="none" w:sz="0" w:space="0" w:color="auto"/>
        <w:right w:val="none" w:sz="0" w:space="0" w:color="auto"/>
      </w:divBdr>
    </w:div>
    <w:div w:id="932855018">
      <w:bodyDiv w:val="1"/>
      <w:marLeft w:val="0"/>
      <w:marRight w:val="0"/>
      <w:marTop w:val="0"/>
      <w:marBottom w:val="0"/>
      <w:divBdr>
        <w:top w:val="none" w:sz="0" w:space="0" w:color="auto"/>
        <w:left w:val="none" w:sz="0" w:space="0" w:color="auto"/>
        <w:bottom w:val="none" w:sz="0" w:space="0" w:color="auto"/>
        <w:right w:val="none" w:sz="0" w:space="0" w:color="auto"/>
      </w:divBdr>
      <w:divsChild>
        <w:div w:id="781143600">
          <w:marLeft w:val="0"/>
          <w:marRight w:val="0"/>
          <w:marTop w:val="0"/>
          <w:marBottom w:val="0"/>
          <w:divBdr>
            <w:top w:val="none" w:sz="0" w:space="0" w:color="auto"/>
            <w:left w:val="none" w:sz="0" w:space="0" w:color="auto"/>
            <w:bottom w:val="none" w:sz="0" w:space="0" w:color="auto"/>
            <w:right w:val="none" w:sz="0" w:space="0" w:color="auto"/>
          </w:divBdr>
        </w:div>
      </w:divsChild>
    </w:div>
    <w:div w:id="976833893">
      <w:bodyDiv w:val="1"/>
      <w:marLeft w:val="0"/>
      <w:marRight w:val="0"/>
      <w:marTop w:val="0"/>
      <w:marBottom w:val="0"/>
      <w:divBdr>
        <w:top w:val="none" w:sz="0" w:space="0" w:color="auto"/>
        <w:left w:val="none" w:sz="0" w:space="0" w:color="auto"/>
        <w:bottom w:val="none" w:sz="0" w:space="0" w:color="auto"/>
        <w:right w:val="none" w:sz="0" w:space="0" w:color="auto"/>
      </w:divBdr>
    </w:div>
    <w:div w:id="978996986">
      <w:bodyDiv w:val="1"/>
      <w:marLeft w:val="0"/>
      <w:marRight w:val="0"/>
      <w:marTop w:val="0"/>
      <w:marBottom w:val="0"/>
      <w:divBdr>
        <w:top w:val="none" w:sz="0" w:space="0" w:color="auto"/>
        <w:left w:val="none" w:sz="0" w:space="0" w:color="auto"/>
        <w:bottom w:val="none" w:sz="0" w:space="0" w:color="auto"/>
        <w:right w:val="none" w:sz="0" w:space="0" w:color="auto"/>
      </w:divBdr>
      <w:divsChild>
        <w:div w:id="528568440">
          <w:marLeft w:val="0"/>
          <w:marRight w:val="0"/>
          <w:marTop w:val="0"/>
          <w:marBottom w:val="0"/>
          <w:divBdr>
            <w:top w:val="none" w:sz="0" w:space="0" w:color="auto"/>
            <w:left w:val="none" w:sz="0" w:space="0" w:color="auto"/>
            <w:bottom w:val="none" w:sz="0" w:space="0" w:color="auto"/>
            <w:right w:val="none" w:sz="0" w:space="0" w:color="auto"/>
          </w:divBdr>
        </w:div>
      </w:divsChild>
    </w:div>
    <w:div w:id="1150634254">
      <w:bodyDiv w:val="1"/>
      <w:marLeft w:val="0"/>
      <w:marRight w:val="0"/>
      <w:marTop w:val="0"/>
      <w:marBottom w:val="0"/>
      <w:divBdr>
        <w:top w:val="none" w:sz="0" w:space="0" w:color="auto"/>
        <w:left w:val="none" w:sz="0" w:space="0" w:color="auto"/>
        <w:bottom w:val="none" w:sz="0" w:space="0" w:color="auto"/>
        <w:right w:val="none" w:sz="0" w:space="0" w:color="auto"/>
      </w:divBdr>
    </w:div>
    <w:div w:id="1171213658">
      <w:bodyDiv w:val="1"/>
      <w:marLeft w:val="0"/>
      <w:marRight w:val="0"/>
      <w:marTop w:val="0"/>
      <w:marBottom w:val="0"/>
      <w:divBdr>
        <w:top w:val="none" w:sz="0" w:space="0" w:color="auto"/>
        <w:left w:val="none" w:sz="0" w:space="0" w:color="auto"/>
        <w:bottom w:val="none" w:sz="0" w:space="0" w:color="auto"/>
        <w:right w:val="none" w:sz="0" w:space="0" w:color="auto"/>
      </w:divBdr>
      <w:divsChild>
        <w:div w:id="664549975">
          <w:marLeft w:val="0"/>
          <w:marRight w:val="0"/>
          <w:marTop w:val="0"/>
          <w:marBottom w:val="0"/>
          <w:divBdr>
            <w:top w:val="none" w:sz="0" w:space="0" w:color="auto"/>
            <w:left w:val="none" w:sz="0" w:space="0" w:color="auto"/>
            <w:bottom w:val="none" w:sz="0" w:space="0" w:color="auto"/>
            <w:right w:val="none" w:sz="0" w:space="0" w:color="auto"/>
          </w:divBdr>
        </w:div>
      </w:divsChild>
    </w:div>
    <w:div w:id="1226725666">
      <w:bodyDiv w:val="1"/>
      <w:marLeft w:val="0"/>
      <w:marRight w:val="0"/>
      <w:marTop w:val="0"/>
      <w:marBottom w:val="0"/>
      <w:divBdr>
        <w:top w:val="none" w:sz="0" w:space="0" w:color="auto"/>
        <w:left w:val="none" w:sz="0" w:space="0" w:color="auto"/>
        <w:bottom w:val="none" w:sz="0" w:space="0" w:color="auto"/>
        <w:right w:val="none" w:sz="0" w:space="0" w:color="auto"/>
      </w:divBdr>
      <w:divsChild>
        <w:div w:id="682128381">
          <w:marLeft w:val="0"/>
          <w:marRight w:val="0"/>
          <w:marTop w:val="0"/>
          <w:marBottom w:val="0"/>
          <w:divBdr>
            <w:top w:val="none" w:sz="0" w:space="0" w:color="auto"/>
            <w:left w:val="none" w:sz="0" w:space="0" w:color="auto"/>
            <w:bottom w:val="none" w:sz="0" w:space="0" w:color="auto"/>
            <w:right w:val="none" w:sz="0" w:space="0" w:color="auto"/>
          </w:divBdr>
        </w:div>
      </w:divsChild>
    </w:div>
    <w:div w:id="1435512763">
      <w:bodyDiv w:val="1"/>
      <w:marLeft w:val="0"/>
      <w:marRight w:val="0"/>
      <w:marTop w:val="0"/>
      <w:marBottom w:val="0"/>
      <w:divBdr>
        <w:top w:val="none" w:sz="0" w:space="0" w:color="auto"/>
        <w:left w:val="none" w:sz="0" w:space="0" w:color="auto"/>
        <w:bottom w:val="none" w:sz="0" w:space="0" w:color="auto"/>
        <w:right w:val="none" w:sz="0" w:space="0" w:color="auto"/>
      </w:divBdr>
      <w:divsChild>
        <w:div w:id="674116991">
          <w:marLeft w:val="0"/>
          <w:marRight w:val="0"/>
          <w:marTop w:val="0"/>
          <w:marBottom w:val="0"/>
          <w:divBdr>
            <w:top w:val="none" w:sz="0" w:space="0" w:color="auto"/>
            <w:left w:val="none" w:sz="0" w:space="0" w:color="auto"/>
            <w:bottom w:val="none" w:sz="0" w:space="0" w:color="auto"/>
            <w:right w:val="none" w:sz="0" w:space="0" w:color="auto"/>
          </w:divBdr>
        </w:div>
      </w:divsChild>
    </w:div>
    <w:div w:id="1480726129">
      <w:bodyDiv w:val="1"/>
      <w:marLeft w:val="0"/>
      <w:marRight w:val="0"/>
      <w:marTop w:val="0"/>
      <w:marBottom w:val="0"/>
      <w:divBdr>
        <w:top w:val="none" w:sz="0" w:space="0" w:color="auto"/>
        <w:left w:val="none" w:sz="0" w:space="0" w:color="auto"/>
        <w:bottom w:val="none" w:sz="0" w:space="0" w:color="auto"/>
        <w:right w:val="none" w:sz="0" w:space="0" w:color="auto"/>
      </w:divBdr>
    </w:div>
    <w:div w:id="1578008117">
      <w:bodyDiv w:val="1"/>
      <w:marLeft w:val="0"/>
      <w:marRight w:val="0"/>
      <w:marTop w:val="0"/>
      <w:marBottom w:val="0"/>
      <w:divBdr>
        <w:top w:val="none" w:sz="0" w:space="0" w:color="auto"/>
        <w:left w:val="none" w:sz="0" w:space="0" w:color="auto"/>
        <w:bottom w:val="none" w:sz="0" w:space="0" w:color="auto"/>
        <w:right w:val="none" w:sz="0" w:space="0" w:color="auto"/>
      </w:divBdr>
    </w:div>
    <w:div w:id="1682389668">
      <w:bodyDiv w:val="1"/>
      <w:marLeft w:val="0"/>
      <w:marRight w:val="0"/>
      <w:marTop w:val="0"/>
      <w:marBottom w:val="0"/>
      <w:divBdr>
        <w:top w:val="none" w:sz="0" w:space="0" w:color="auto"/>
        <w:left w:val="none" w:sz="0" w:space="0" w:color="auto"/>
        <w:bottom w:val="none" w:sz="0" w:space="0" w:color="auto"/>
        <w:right w:val="none" w:sz="0" w:space="0" w:color="auto"/>
      </w:divBdr>
    </w:div>
    <w:div w:id="1699624635">
      <w:bodyDiv w:val="1"/>
      <w:marLeft w:val="0"/>
      <w:marRight w:val="0"/>
      <w:marTop w:val="0"/>
      <w:marBottom w:val="0"/>
      <w:divBdr>
        <w:top w:val="none" w:sz="0" w:space="0" w:color="auto"/>
        <w:left w:val="none" w:sz="0" w:space="0" w:color="auto"/>
        <w:bottom w:val="none" w:sz="0" w:space="0" w:color="auto"/>
        <w:right w:val="none" w:sz="0" w:space="0" w:color="auto"/>
      </w:divBdr>
      <w:divsChild>
        <w:div w:id="1549949003">
          <w:marLeft w:val="0"/>
          <w:marRight w:val="0"/>
          <w:marTop w:val="0"/>
          <w:marBottom w:val="0"/>
          <w:divBdr>
            <w:top w:val="none" w:sz="0" w:space="0" w:color="auto"/>
            <w:left w:val="none" w:sz="0" w:space="0" w:color="auto"/>
            <w:bottom w:val="none" w:sz="0" w:space="0" w:color="auto"/>
            <w:right w:val="none" w:sz="0" w:space="0" w:color="auto"/>
          </w:divBdr>
        </w:div>
      </w:divsChild>
    </w:div>
    <w:div w:id="1825976127">
      <w:bodyDiv w:val="1"/>
      <w:marLeft w:val="0"/>
      <w:marRight w:val="0"/>
      <w:marTop w:val="0"/>
      <w:marBottom w:val="0"/>
      <w:divBdr>
        <w:top w:val="none" w:sz="0" w:space="0" w:color="auto"/>
        <w:left w:val="none" w:sz="0" w:space="0" w:color="auto"/>
        <w:bottom w:val="none" w:sz="0" w:space="0" w:color="auto"/>
        <w:right w:val="none" w:sz="0" w:space="0" w:color="auto"/>
      </w:divBdr>
      <w:divsChild>
        <w:div w:id="15036690">
          <w:marLeft w:val="0"/>
          <w:marRight w:val="0"/>
          <w:marTop w:val="0"/>
          <w:marBottom w:val="0"/>
          <w:divBdr>
            <w:top w:val="none" w:sz="0" w:space="0" w:color="auto"/>
            <w:left w:val="none" w:sz="0" w:space="0" w:color="auto"/>
            <w:bottom w:val="none" w:sz="0" w:space="0" w:color="auto"/>
            <w:right w:val="none" w:sz="0" w:space="0" w:color="auto"/>
          </w:divBdr>
        </w:div>
      </w:divsChild>
    </w:div>
    <w:div w:id="1831945034">
      <w:bodyDiv w:val="1"/>
      <w:marLeft w:val="0"/>
      <w:marRight w:val="0"/>
      <w:marTop w:val="0"/>
      <w:marBottom w:val="0"/>
      <w:divBdr>
        <w:top w:val="none" w:sz="0" w:space="0" w:color="auto"/>
        <w:left w:val="none" w:sz="0" w:space="0" w:color="auto"/>
        <w:bottom w:val="none" w:sz="0" w:space="0" w:color="auto"/>
        <w:right w:val="none" w:sz="0" w:space="0" w:color="auto"/>
      </w:divBdr>
      <w:divsChild>
        <w:div w:id="386999975">
          <w:marLeft w:val="0"/>
          <w:marRight w:val="0"/>
          <w:marTop w:val="0"/>
          <w:marBottom w:val="0"/>
          <w:divBdr>
            <w:top w:val="none" w:sz="0" w:space="0" w:color="auto"/>
            <w:left w:val="none" w:sz="0" w:space="0" w:color="auto"/>
            <w:bottom w:val="none" w:sz="0" w:space="0" w:color="auto"/>
            <w:right w:val="none" w:sz="0" w:space="0" w:color="auto"/>
          </w:divBdr>
        </w:div>
      </w:divsChild>
    </w:div>
    <w:div w:id="2019575812">
      <w:bodyDiv w:val="1"/>
      <w:marLeft w:val="0"/>
      <w:marRight w:val="0"/>
      <w:marTop w:val="0"/>
      <w:marBottom w:val="0"/>
      <w:divBdr>
        <w:top w:val="none" w:sz="0" w:space="0" w:color="auto"/>
        <w:left w:val="none" w:sz="0" w:space="0" w:color="auto"/>
        <w:bottom w:val="none" w:sz="0" w:space="0" w:color="auto"/>
        <w:right w:val="none" w:sz="0" w:space="0" w:color="auto"/>
      </w:divBdr>
      <w:divsChild>
        <w:div w:id="1491754357">
          <w:marLeft w:val="0"/>
          <w:marRight w:val="0"/>
          <w:marTop w:val="0"/>
          <w:marBottom w:val="0"/>
          <w:divBdr>
            <w:top w:val="none" w:sz="0" w:space="0" w:color="auto"/>
            <w:left w:val="none" w:sz="0" w:space="0" w:color="auto"/>
            <w:bottom w:val="none" w:sz="0" w:space="0" w:color="auto"/>
            <w:right w:val="none" w:sz="0" w:space="0" w:color="auto"/>
          </w:divBdr>
        </w:div>
      </w:divsChild>
    </w:div>
    <w:div w:id="2106339918">
      <w:bodyDiv w:val="1"/>
      <w:marLeft w:val="0"/>
      <w:marRight w:val="0"/>
      <w:marTop w:val="0"/>
      <w:marBottom w:val="0"/>
      <w:divBdr>
        <w:top w:val="none" w:sz="0" w:space="0" w:color="auto"/>
        <w:left w:val="none" w:sz="0" w:space="0" w:color="auto"/>
        <w:bottom w:val="none" w:sz="0" w:space="0" w:color="auto"/>
        <w:right w:val="none" w:sz="0" w:space="0" w:color="auto"/>
      </w:divBdr>
    </w:div>
    <w:div w:id="213393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oomstar.ca" TargetMode="External"/><Relationship Id="rId13" Type="http://schemas.openxmlformats.org/officeDocument/2006/relationships/hyperlink" Target="https://reviewmoose.ca/blog/flower-industry-statistics/" TargetMode="External"/><Relationship Id="rId18" Type="http://schemas.openxmlformats.org/officeDocument/2006/relationships/hyperlink" Target="https://www.geeksforgeeks.org/software-processes-in-softwareengineering/"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investopedia.com/terms/f/feasibility-study.asp" TargetMode="External"/><Relationship Id="rId7" Type="http://schemas.openxmlformats.org/officeDocument/2006/relationships/endnotes" Target="endnotes.xml"/><Relationship Id="rId12" Type="http://schemas.openxmlformats.org/officeDocument/2006/relationships/hyperlink" Target="https://www.geeksforgeeks.org/top-programming-languages-for-android-app-development/" TargetMode="External"/><Relationship Id="rId17" Type="http://schemas.openxmlformats.org/officeDocument/2006/relationships/hyperlink" Target="https://radixweb.com/blog/github-vs-gitlab"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netsolutions.com/insights/cross-platform-app-frameworks-in-2019/" TargetMode="External"/><Relationship Id="rId20" Type="http://schemas.openxmlformats.org/officeDocument/2006/relationships/hyperlink" Target="https://www.techopedia.com/definition/24361/database-management-systems-dbms"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orbes.com/advisor/business/third-party-payment-processor/"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techtarget.com/whatis/definition/fail-fast" TargetMode="External"/><Relationship Id="rId23" Type="http://schemas.openxmlformats.org/officeDocument/2006/relationships/hyperlink" Target="https://www.wrike.com/agile-guide/faq/what-is-parking-lot-in-agile/" TargetMode="External"/><Relationship Id="rId28" Type="http://schemas.openxmlformats.org/officeDocument/2006/relationships/header" Target="header3.xml"/><Relationship Id="rId10" Type="http://schemas.openxmlformats.org/officeDocument/2006/relationships/hyperlink" Target="https://www.computerscience.org/bootcamps/resources/frontend-vs-backend/" TargetMode="External"/><Relationship Id="rId19" Type="http://schemas.openxmlformats.org/officeDocument/2006/relationships/hyperlink" Target="https://www.slintel.com/tech/version-control/git-market-share"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vssut.ac.in/lecture_notes/lecture1428551142.pdf" TargetMode="External"/><Relationship Id="rId14" Type="http://schemas.openxmlformats.org/officeDocument/2006/relationships/hyperlink" Target="https://phoenixnap.com/blog/software-development-life-cycle" TargetMode="External"/><Relationship Id="rId22" Type="http://schemas.openxmlformats.org/officeDocument/2006/relationships/hyperlink" Target="https://trreb.ca/files/market-stats/market-watch/historic.pdf"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3D94AD-6A40-491E-BA2F-40A513F87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36</TotalTime>
  <Pages>9</Pages>
  <Words>2053</Words>
  <Characters>12201</Characters>
  <Application>Microsoft Office Word</Application>
  <DocSecurity>0</DocSecurity>
  <Lines>234</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o Saldanha</dc:creator>
  <cp:keywords/>
  <dc:description/>
  <cp:lastModifiedBy>Abdalla Hamtini</cp:lastModifiedBy>
  <cp:revision>2643</cp:revision>
  <dcterms:created xsi:type="dcterms:W3CDTF">2022-04-08T00:59:00Z</dcterms:created>
  <dcterms:modified xsi:type="dcterms:W3CDTF">2024-04-24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5f61a87564710ed6e44fd7150690de1bb8801574987fbaa2f52647ec8576bd</vt:lpwstr>
  </property>
</Properties>
</file>